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B78CED" w14:textId="21D072F2" w:rsidR="00065C9D" w:rsidRPr="00E30F61" w:rsidRDefault="00065C9D" w:rsidP="005A57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rPr>
          <w:b/>
          <w:bCs/>
          <w:sz w:val="19"/>
          <w:szCs w:val="19"/>
          <w:u w:val="single"/>
        </w:rPr>
      </w:pPr>
      <w:r>
        <w:rPr>
          <w:sz w:val="24"/>
          <w:szCs w:val="24"/>
          <w:lang w:val="en-CA"/>
        </w:rPr>
        <w:fldChar w:fldCharType="begin"/>
      </w:r>
      <w:r>
        <w:rPr>
          <w:sz w:val="24"/>
          <w:szCs w:val="24"/>
          <w:lang w:val="en-CA"/>
        </w:rPr>
        <w:instrText xml:space="preserve"> SEQ CHAPTER \h \r 1</w:instrText>
      </w:r>
      <w:r>
        <w:rPr>
          <w:sz w:val="24"/>
          <w:szCs w:val="24"/>
          <w:lang w:val="en-CA"/>
        </w:rPr>
        <w:fldChar w:fldCharType="end"/>
      </w:r>
      <w:r>
        <w:rPr>
          <w:b/>
          <w:bCs/>
          <w:sz w:val="19"/>
          <w:szCs w:val="19"/>
          <w:highlight w:val="white"/>
        </w:rPr>
        <w:t>Presid</w:t>
      </w:r>
      <w:r w:rsidR="005140F6">
        <w:rPr>
          <w:b/>
          <w:bCs/>
          <w:sz w:val="19"/>
          <w:szCs w:val="19"/>
          <w:highlight w:val="white"/>
        </w:rPr>
        <w:t>er</w:t>
      </w:r>
      <w:r>
        <w:rPr>
          <w:b/>
          <w:bCs/>
          <w:sz w:val="19"/>
          <w:szCs w:val="19"/>
          <w:highlight w:val="white"/>
        </w:rPr>
        <w:t>’s Schedule</w:t>
      </w:r>
      <w:r w:rsidR="00C97B11">
        <w:rPr>
          <w:b/>
          <w:bCs/>
          <w:sz w:val="19"/>
          <w:szCs w:val="19"/>
        </w:rPr>
        <w:t xml:space="preserve">     </w:t>
      </w:r>
      <w:r w:rsidR="00122C82" w:rsidRPr="009B2A91">
        <w:rPr>
          <w:b/>
          <w:bCs/>
          <w:sz w:val="19"/>
          <w:szCs w:val="19"/>
          <w:highlight w:val="yellow"/>
          <w:u w:val="single"/>
        </w:rPr>
        <w:t>Version</w:t>
      </w:r>
      <w:r w:rsidR="0089167A" w:rsidRPr="009B2A91">
        <w:rPr>
          <w:b/>
          <w:bCs/>
          <w:sz w:val="19"/>
          <w:szCs w:val="19"/>
          <w:highlight w:val="yellow"/>
          <w:u w:val="single"/>
        </w:rPr>
        <w:t xml:space="preserve"> </w:t>
      </w:r>
      <w:r w:rsidR="009B669F">
        <w:rPr>
          <w:b/>
          <w:bCs/>
          <w:sz w:val="19"/>
          <w:szCs w:val="19"/>
          <w:u w:val="single"/>
        </w:rPr>
        <w:t>4</w:t>
      </w:r>
      <w:r w:rsidR="009B2A91">
        <w:rPr>
          <w:b/>
          <w:bCs/>
          <w:sz w:val="19"/>
          <w:szCs w:val="19"/>
          <w:u w:val="single"/>
        </w:rPr>
        <w:t xml:space="preserve"> </w:t>
      </w:r>
      <w:r w:rsidR="00122C82" w:rsidRPr="00E30F61">
        <w:rPr>
          <w:b/>
          <w:bCs/>
          <w:sz w:val="19"/>
          <w:szCs w:val="19"/>
          <w:u w:val="single"/>
        </w:rPr>
        <w:t xml:space="preserve">Created </w:t>
      </w:r>
      <w:r w:rsidR="009B669F">
        <w:rPr>
          <w:b/>
          <w:bCs/>
          <w:sz w:val="19"/>
          <w:szCs w:val="19"/>
          <w:u w:val="single"/>
        </w:rPr>
        <w:t>6/2</w:t>
      </w:r>
      <w:r w:rsidR="0074127D">
        <w:rPr>
          <w:b/>
          <w:bCs/>
          <w:sz w:val="19"/>
          <w:szCs w:val="19"/>
          <w:u w:val="single"/>
        </w:rPr>
        <w:t>/2026</w:t>
      </w:r>
    </w:p>
    <w:p w14:paraId="13F25363" w14:textId="253A8FEE" w:rsidR="00065C9D" w:rsidRPr="00EE52A6" w:rsidRDefault="009B2A91" w:rsidP="00A84FB9">
      <w:pPr>
        <w:jc w:val="center"/>
        <w:rPr>
          <w:sz w:val="19"/>
          <w:szCs w:val="19"/>
        </w:rPr>
      </w:pPr>
      <w:r>
        <w:rPr>
          <w:b/>
          <w:bCs/>
          <w:sz w:val="19"/>
          <w:szCs w:val="19"/>
        </w:rPr>
        <w:t>June</w:t>
      </w:r>
      <w:r w:rsidR="009D405C">
        <w:rPr>
          <w:b/>
          <w:bCs/>
          <w:sz w:val="19"/>
          <w:szCs w:val="19"/>
        </w:rPr>
        <w:t xml:space="preserve"> </w:t>
      </w:r>
      <w:r w:rsidR="000417F3">
        <w:rPr>
          <w:b/>
          <w:bCs/>
          <w:sz w:val="19"/>
          <w:szCs w:val="19"/>
        </w:rPr>
        <w:t>202</w:t>
      </w:r>
      <w:r w:rsidR="009D405C">
        <w:rPr>
          <w:b/>
          <w:bCs/>
          <w:sz w:val="19"/>
          <w:szCs w:val="19"/>
        </w:rPr>
        <w:t>6</w:t>
      </w:r>
    </w:p>
    <w:p w14:paraId="42ACDEFA" w14:textId="77777777" w:rsidR="00065C9D" w:rsidRDefault="00065C9D" w:rsidP="006C65C4">
      <w:pPr>
        <w:jc w:val="center"/>
        <w:rPr>
          <w:b/>
          <w:bCs/>
          <w:sz w:val="19"/>
          <w:szCs w:val="19"/>
          <w:highlight w:val="white"/>
        </w:rPr>
      </w:pPr>
    </w:p>
    <w:p w14:paraId="5275BB74" w14:textId="400CB5F2" w:rsidR="006C65C4" w:rsidRPr="006C65C4" w:rsidRDefault="006C65C4" w:rsidP="006C65C4">
      <w:pPr>
        <w:jc w:val="center"/>
        <w:rPr>
          <w:b/>
          <w:bCs/>
          <w:sz w:val="19"/>
          <w:szCs w:val="19"/>
          <w:highlight w:val="white"/>
        </w:rPr>
        <w:sectPr w:rsidR="006C65C4" w:rsidRPr="006C65C4">
          <w:pgSz w:w="15840" w:h="12240" w:orient="landscape"/>
          <w:pgMar w:top="720" w:right="720" w:bottom="720" w:left="720" w:header="1440" w:footer="1440" w:gutter="0"/>
          <w:cols w:space="720"/>
        </w:sectPr>
      </w:pPr>
    </w:p>
    <w:p w14:paraId="6C9C0BC6" w14:textId="5884A608" w:rsidR="003D6100" w:rsidRDefault="003D6100" w:rsidP="003D6100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>
        <w:rPr>
          <w:b/>
          <w:bCs/>
          <w:sz w:val="19"/>
          <w:szCs w:val="19"/>
          <w:u w:val="single"/>
        </w:rPr>
        <w:t>June 1</w:t>
      </w:r>
    </w:p>
    <w:p w14:paraId="397CABE2" w14:textId="578804F0" w:rsidR="003D6100" w:rsidRDefault="003D6100" w:rsidP="003D6100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A01350">
        <w:rPr>
          <w:sz w:val="19"/>
          <w:szCs w:val="19"/>
        </w:rPr>
        <w:t>Oscar</w:t>
      </w:r>
    </w:p>
    <w:p w14:paraId="7EDAC7CD" w14:textId="77777777" w:rsidR="003D6100" w:rsidRDefault="003D6100" w:rsidP="003D6100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2A300759" w14:textId="77777777" w:rsidR="003D6100" w:rsidRDefault="003D6100" w:rsidP="003D6100">
      <w:pPr>
        <w:rPr>
          <w:sz w:val="19"/>
          <w:szCs w:val="19"/>
        </w:rPr>
      </w:pPr>
    </w:p>
    <w:p w14:paraId="0F96AF30" w14:textId="4DC0230F" w:rsidR="003D6100" w:rsidRDefault="003D6100" w:rsidP="003D6100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>
        <w:rPr>
          <w:b/>
          <w:bCs/>
          <w:sz w:val="19"/>
          <w:szCs w:val="19"/>
          <w:u w:val="single"/>
        </w:rPr>
        <w:t>June 2</w:t>
      </w:r>
    </w:p>
    <w:p w14:paraId="22CB6D5A" w14:textId="355B4276" w:rsidR="003D6100" w:rsidRPr="00110A1A" w:rsidRDefault="003D6100" w:rsidP="003D6100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 w:rsidR="00A01350">
        <w:rPr>
          <w:sz w:val="19"/>
          <w:szCs w:val="19"/>
        </w:rPr>
        <w:t>Oscar</w:t>
      </w:r>
    </w:p>
    <w:p w14:paraId="712ECFE9" w14:textId="77777777" w:rsidR="003D6100" w:rsidRDefault="003D6100" w:rsidP="003D6100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2BEB2305" w14:textId="77777777" w:rsidR="003D6100" w:rsidRDefault="003D6100" w:rsidP="003D6100">
      <w:pPr>
        <w:rPr>
          <w:sz w:val="19"/>
          <w:szCs w:val="19"/>
        </w:rPr>
      </w:pPr>
    </w:p>
    <w:p w14:paraId="76AB3694" w14:textId="77777777" w:rsidR="003D6100" w:rsidRDefault="003D6100" w:rsidP="003D6100">
      <w:pPr>
        <w:rPr>
          <w:sz w:val="19"/>
          <w:szCs w:val="19"/>
        </w:rPr>
      </w:pPr>
    </w:p>
    <w:p w14:paraId="2159BBB6" w14:textId="77777777" w:rsidR="003D6100" w:rsidRDefault="003D6100" w:rsidP="003D6100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0A82F6FC" w14:textId="77777777" w:rsidR="003D6100" w:rsidRDefault="003D6100" w:rsidP="003D6100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Oscar Span. </w:t>
      </w:r>
    </w:p>
    <w:p w14:paraId="5D49C80F" w14:textId="77777777" w:rsidR="003D6100" w:rsidRDefault="003D6100" w:rsidP="003D6100">
      <w:pPr>
        <w:rPr>
          <w:sz w:val="19"/>
          <w:szCs w:val="19"/>
        </w:rPr>
      </w:pPr>
    </w:p>
    <w:p w14:paraId="728CCF39" w14:textId="2FF0F913" w:rsidR="003D6100" w:rsidRDefault="003D6100" w:rsidP="003D6100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>
        <w:rPr>
          <w:b/>
          <w:bCs/>
          <w:sz w:val="19"/>
          <w:szCs w:val="19"/>
          <w:u w:val="single"/>
        </w:rPr>
        <w:t>June 3</w:t>
      </w:r>
    </w:p>
    <w:p w14:paraId="1EF6AD81" w14:textId="72E57B3E" w:rsidR="003D6100" w:rsidRPr="00C53943" w:rsidRDefault="003D6100" w:rsidP="003D6100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>
        <w:rPr>
          <w:sz w:val="19"/>
          <w:szCs w:val="19"/>
        </w:rPr>
        <w:t xml:space="preserve">Fr. Oscar </w:t>
      </w:r>
      <w:r w:rsidR="00C53943">
        <w:rPr>
          <w:sz w:val="19"/>
          <w:szCs w:val="19"/>
        </w:rPr>
        <w:t xml:space="preserve">– </w:t>
      </w:r>
      <w:r w:rsidR="00C53943">
        <w:rPr>
          <w:b/>
          <w:bCs/>
          <w:sz w:val="19"/>
          <w:szCs w:val="19"/>
        </w:rPr>
        <w:t>Mass for the Sick</w:t>
      </w:r>
    </w:p>
    <w:p w14:paraId="786AE1A3" w14:textId="77777777" w:rsidR="003D6100" w:rsidRDefault="003D6100" w:rsidP="003D6100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375F17C3" w14:textId="77777777" w:rsidR="003D6100" w:rsidRDefault="003D6100" w:rsidP="003D6100">
      <w:pPr>
        <w:rPr>
          <w:sz w:val="19"/>
          <w:szCs w:val="19"/>
        </w:rPr>
      </w:pPr>
    </w:p>
    <w:p w14:paraId="561F5CE5" w14:textId="13F8DC3D" w:rsidR="003D6100" w:rsidRDefault="003D6100" w:rsidP="003D6100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>
        <w:rPr>
          <w:b/>
          <w:bCs/>
          <w:sz w:val="19"/>
          <w:szCs w:val="19"/>
          <w:u w:val="single"/>
        </w:rPr>
        <w:t>June 4</w:t>
      </w:r>
    </w:p>
    <w:p w14:paraId="64037968" w14:textId="0A61BDF3" w:rsidR="00630B40" w:rsidRDefault="00630B40" w:rsidP="00630B40">
      <w:pPr>
        <w:rPr>
          <w:sz w:val="19"/>
          <w:szCs w:val="19"/>
        </w:rPr>
      </w:pPr>
      <w:r>
        <w:rPr>
          <w:sz w:val="19"/>
          <w:szCs w:val="19"/>
        </w:rPr>
        <w:t xml:space="preserve">3pm </w:t>
      </w:r>
      <w:r w:rsidR="00A01350">
        <w:rPr>
          <w:sz w:val="19"/>
          <w:szCs w:val="19"/>
        </w:rPr>
        <w:t>Cancelled</w:t>
      </w:r>
      <w:r>
        <w:rPr>
          <w:sz w:val="19"/>
          <w:szCs w:val="19"/>
        </w:rPr>
        <w:t>– Anderson Oaks</w:t>
      </w:r>
    </w:p>
    <w:p w14:paraId="5F33DF1E" w14:textId="77777777" w:rsidR="00630B40" w:rsidRPr="009C3F94" w:rsidRDefault="00630B40" w:rsidP="003D6100">
      <w:pPr>
        <w:rPr>
          <w:sz w:val="19"/>
          <w:szCs w:val="19"/>
        </w:rPr>
      </w:pPr>
    </w:p>
    <w:p w14:paraId="0C3B9ADB" w14:textId="65438651" w:rsidR="003D6100" w:rsidRDefault="003D6100" w:rsidP="003D6100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A01350">
        <w:rPr>
          <w:sz w:val="19"/>
          <w:szCs w:val="19"/>
        </w:rPr>
        <w:t>Oscar</w:t>
      </w:r>
      <w:r>
        <w:rPr>
          <w:sz w:val="19"/>
          <w:szCs w:val="19"/>
        </w:rPr>
        <w:t xml:space="preserve"> (JH)</w:t>
      </w:r>
    </w:p>
    <w:p w14:paraId="65B078FB" w14:textId="77777777" w:rsidR="003D6100" w:rsidRPr="009C3F94" w:rsidRDefault="003D6100" w:rsidP="003D6100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3E1E2294" w14:textId="77777777" w:rsidR="003D6100" w:rsidRDefault="003D6100" w:rsidP="003D6100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25216919" w14:textId="77777777" w:rsidR="003D6100" w:rsidRDefault="003D6100" w:rsidP="003D6100">
      <w:pPr>
        <w:rPr>
          <w:sz w:val="19"/>
          <w:szCs w:val="19"/>
        </w:rPr>
      </w:pPr>
    </w:p>
    <w:p w14:paraId="0DC9BC0D" w14:textId="3CCF15E3" w:rsidR="003D6100" w:rsidRDefault="003D6100" w:rsidP="003D6100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>
        <w:rPr>
          <w:b/>
          <w:bCs/>
          <w:sz w:val="19"/>
          <w:szCs w:val="19"/>
          <w:u w:val="single"/>
        </w:rPr>
        <w:t>June 5</w:t>
      </w:r>
    </w:p>
    <w:p w14:paraId="0F3FFBA5" w14:textId="77777777" w:rsidR="003D6100" w:rsidRPr="00442994" w:rsidRDefault="003D6100" w:rsidP="003D6100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>
        <w:rPr>
          <w:sz w:val="19"/>
          <w:szCs w:val="19"/>
        </w:rPr>
        <w:t xml:space="preserve">Oscar </w:t>
      </w:r>
    </w:p>
    <w:p w14:paraId="24A58FE8" w14:textId="77777777" w:rsidR="003D6100" w:rsidRDefault="003D6100" w:rsidP="003D6100">
      <w:pPr>
        <w:rPr>
          <w:sz w:val="19"/>
          <w:szCs w:val="19"/>
        </w:rPr>
      </w:pPr>
      <w:r w:rsidRPr="00E7174D">
        <w:rPr>
          <w:sz w:val="19"/>
          <w:szCs w:val="19"/>
        </w:rPr>
        <w:t>9:30am –</w:t>
      </w:r>
      <w:r>
        <w:rPr>
          <w:sz w:val="19"/>
          <w:szCs w:val="19"/>
        </w:rPr>
        <w:t xml:space="preserve"> </w:t>
      </w:r>
      <w:r w:rsidRPr="00E7174D">
        <w:rPr>
          <w:sz w:val="19"/>
          <w:szCs w:val="19"/>
        </w:rPr>
        <w:t>Confessions</w:t>
      </w:r>
      <w:r w:rsidRPr="009C3F94">
        <w:rPr>
          <w:sz w:val="19"/>
          <w:szCs w:val="19"/>
        </w:rPr>
        <w:t xml:space="preserve"> </w:t>
      </w:r>
    </w:p>
    <w:p w14:paraId="4ABC9FCB" w14:textId="3895F9C7" w:rsidR="00542C75" w:rsidRDefault="00542C75" w:rsidP="00542C75">
      <w:pPr>
        <w:rPr>
          <w:sz w:val="19"/>
          <w:szCs w:val="19"/>
        </w:rPr>
      </w:pPr>
    </w:p>
    <w:p w14:paraId="22621E1A" w14:textId="77777777" w:rsidR="00542C75" w:rsidRDefault="00542C75" w:rsidP="0042443F">
      <w:pPr>
        <w:rPr>
          <w:b/>
          <w:sz w:val="19"/>
          <w:szCs w:val="19"/>
          <w:u w:val="single"/>
        </w:rPr>
      </w:pPr>
    </w:p>
    <w:p w14:paraId="1C196411" w14:textId="77777777" w:rsidR="003D6100" w:rsidRDefault="003D6100" w:rsidP="0042443F">
      <w:pPr>
        <w:rPr>
          <w:b/>
          <w:sz w:val="19"/>
          <w:szCs w:val="19"/>
          <w:u w:val="single"/>
        </w:rPr>
      </w:pPr>
    </w:p>
    <w:p w14:paraId="207C406F" w14:textId="77777777" w:rsidR="003D6100" w:rsidRDefault="003D6100" w:rsidP="0042443F">
      <w:pPr>
        <w:rPr>
          <w:b/>
          <w:sz w:val="19"/>
          <w:szCs w:val="19"/>
          <w:u w:val="single"/>
        </w:rPr>
      </w:pPr>
    </w:p>
    <w:p w14:paraId="4E0E7653" w14:textId="77777777" w:rsidR="003D6100" w:rsidRDefault="003D6100" w:rsidP="0042443F">
      <w:pPr>
        <w:rPr>
          <w:b/>
          <w:sz w:val="19"/>
          <w:szCs w:val="19"/>
          <w:u w:val="single"/>
        </w:rPr>
      </w:pPr>
    </w:p>
    <w:p w14:paraId="32EDC140" w14:textId="77777777" w:rsidR="003D6100" w:rsidRDefault="003D6100" w:rsidP="0042443F">
      <w:pPr>
        <w:rPr>
          <w:b/>
          <w:sz w:val="19"/>
          <w:szCs w:val="19"/>
          <w:u w:val="single"/>
        </w:rPr>
      </w:pPr>
    </w:p>
    <w:p w14:paraId="494F43BA" w14:textId="77777777" w:rsidR="003D6100" w:rsidRDefault="003D6100" w:rsidP="0042443F">
      <w:pPr>
        <w:rPr>
          <w:b/>
          <w:sz w:val="19"/>
          <w:szCs w:val="19"/>
          <w:u w:val="single"/>
        </w:rPr>
      </w:pPr>
    </w:p>
    <w:p w14:paraId="15527AD8" w14:textId="77777777" w:rsidR="003D6100" w:rsidRDefault="003D6100" w:rsidP="0042443F">
      <w:pPr>
        <w:rPr>
          <w:b/>
          <w:sz w:val="19"/>
          <w:szCs w:val="19"/>
          <w:u w:val="single"/>
        </w:rPr>
      </w:pPr>
    </w:p>
    <w:p w14:paraId="55E3D5D1" w14:textId="77777777" w:rsidR="003D6100" w:rsidRDefault="003D6100" w:rsidP="0042443F">
      <w:pPr>
        <w:rPr>
          <w:b/>
          <w:sz w:val="19"/>
          <w:szCs w:val="19"/>
          <w:u w:val="single"/>
        </w:rPr>
      </w:pPr>
    </w:p>
    <w:p w14:paraId="172CC33E" w14:textId="77777777" w:rsidR="003D6100" w:rsidRDefault="003D6100" w:rsidP="0042443F">
      <w:pPr>
        <w:rPr>
          <w:b/>
          <w:sz w:val="19"/>
          <w:szCs w:val="19"/>
          <w:u w:val="single"/>
        </w:rPr>
      </w:pPr>
    </w:p>
    <w:p w14:paraId="72166471" w14:textId="77777777" w:rsidR="003D6100" w:rsidRDefault="003D6100" w:rsidP="0042443F">
      <w:pPr>
        <w:rPr>
          <w:b/>
          <w:sz w:val="19"/>
          <w:szCs w:val="19"/>
          <w:u w:val="single"/>
        </w:rPr>
      </w:pPr>
    </w:p>
    <w:p w14:paraId="1ED5DAFB" w14:textId="77777777" w:rsidR="003D6100" w:rsidRDefault="003D6100" w:rsidP="0042443F">
      <w:pPr>
        <w:rPr>
          <w:b/>
          <w:sz w:val="19"/>
          <w:szCs w:val="19"/>
          <w:u w:val="single"/>
        </w:rPr>
      </w:pPr>
    </w:p>
    <w:p w14:paraId="36464F9B" w14:textId="77777777" w:rsidR="003D6100" w:rsidRDefault="003D6100" w:rsidP="0042443F">
      <w:pPr>
        <w:rPr>
          <w:b/>
          <w:sz w:val="19"/>
          <w:szCs w:val="19"/>
          <w:u w:val="single"/>
        </w:rPr>
      </w:pPr>
    </w:p>
    <w:p w14:paraId="462BCB51" w14:textId="77777777" w:rsidR="003D6100" w:rsidRDefault="003D6100" w:rsidP="0042443F">
      <w:pPr>
        <w:rPr>
          <w:b/>
          <w:sz w:val="19"/>
          <w:szCs w:val="19"/>
          <w:u w:val="single"/>
        </w:rPr>
      </w:pPr>
    </w:p>
    <w:p w14:paraId="0AA6F221" w14:textId="77777777" w:rsidR="003D6100" w:rsidRDefault="003D6100" w:rsidP="0042443F">
      <w:pPr>
        <w:rPr>
          <w:b/>
          <w:sz w:val="19"/>
          <w:szCs w:val="19"/>
          <w:u w:val="single"/>
        </w:rPr>
      </w:pPr>
    </w:p>
    <w:p w14:paraId="3B5BF30C" w14:textId="77777777" w:rsidR="003D6100" w:rsidRDefault="003D6100" w:rsidP="0042443F">
      <w:pPr>
        <w:rPr>
          <w:b/>
          <w:sz w:val="19"/>
          <w:szCs w:val="19"/>
          <w:u w:val="single"/>
        </w:rPr>
      </w:pPr>
    </w:p>
    <w:p w14:paraId="68559BAB" w14:textId="77777777" w:rsidR="003D6100" w:rsidRDefault="003D6100" w:rsidP="0042443F">
      <w:pPr>
        <w:rPr>
          <w:b/>
          <w:sz w:val="19"/>
          <w:szCs w:val="19"/>
          <w:u w:val="single"/>
        </w:rPr>
      </w:pPr>
    </w:p>
    <w:p w14:paraId="112F01C5" w14:textId="4D25E53B" w:rsidR="00B00946" w:rsidRDefault="00B00946" w:rsidP="0042443F">
      <w:pPr>
        <w:rPr>
          <w:b/>
          <w:sz w:val="19"/>
          <w:szCs w:val="19"/>
        </w:rPr>
      </w:pPr>
      <w:r>
        <w:rPr>
          <w:b/>
          <w:sz w:val="19"/>
          <w:szCs w:val="19"/>
        </w:rPr>
        <w:t xml:space="preserve">Fr. Lee Away </w:t>
      </w:r>
      <w:r w:rsidR="008A7120">
        <w:rPr>
          <w:b/>
          <w:sz w:val="19"/>
          <w:szCs w:val="19"/>
        </w:rPr>
        <w:t>5/29 - 6/8</w:t>
      </w:r>
    </w:p>
    <w:p w14:paraId="1B7D26D4" w14:textId="1A1D86D4" w:rsidR="00D95D90" w:rsidRPr="00B00946" w:rsidRDefault="00D95D90" w:rsidP="0042443F">
      <w:pPr>
        <w:rPr>
          <w:b/>
          <w:sz w:val="19"/>
          <w:szCs w:val="19"/>
        </w:rPr>
      </w:pPr>
      <w:proofErr w:type="spellStart"/>
      <w:r>
        <w:rPr>
          <w:b/>
          <w:sz w:val="19"/>
          <w:szCs w:val="19"/>
        </w:rPr>
        <w:t>Dcn</w:t>
      </w:r>
      <w:proofErr w:type="spellEnd"/>
      <w:r>
        <w:rPr>
          <w:b/>
          <w:sz w:val="19"/>
          <w:szCs w:val="19"/>
        </w:rPr>
        <w:t xml:space="preserve"> Jim Away 6/8 – 6/13</w:t>
      </w:r>
    </w:p>
    <w:p w14:paraId="309C5D5B" w14:textId="77777777" w:rsidR="00B00946" w:rsidRDefault="00B00946" w:rsidP="0042443F">
      <w:pPr>
        <w:rPr>
          <w:b/>
          <w:sz w:val="19"/>
          <w:szCs w:val="19"/>
          <w:u w:val="single"/>
        </w:rPr>
      </w:pPr>
    </w:p>
    <w:p w14:paraId="40CDAC55" w14:textId="5363A421" w:rsidR="0042443F" w:rsidRDefault="0042443F" w:rsidP="0042443F">
      <w:pPr>
        <w:rPr>
          <w:b/>
          <w:sz w:val="19"/>
          <w:szCs w:val="19"/>
          <w:u w:val="single"/>
        </w:rPr>
      </w:pPr>
      <w:r w:rsidRPr="00365AEC">
        <w:rPr>
          <w:b/>
          <w:sz w:val="19"/>
          <w:szCs w:val="19"/>
          <w:u w:val="single"/>
        </w:rPr>
        <w:t>Deacon</w:t>
      </w:r>
      <w:r>
        <w:rPr>
          <w:b/>
          <w:sz w:val="19"/>
          <w:szCs w:val="19"/>
          <w:u w:val="single"/>
        </w:rPr>
        <w:t xml:space="preserve">s </w:t>
      </w:r>
      <w:r w:rsidRPr="00365AEC">
        <w:rPr>
          <w:b/>
          <w:sz w:val="19"/>
          <w:szCs w:val="19"/>
          <w:u w:val="single"/>
        </w:rPr>
        <w:t>Preaching at English Masses</w:t>
      </w:r>
    </w:p>
    <w:p w14:paraId="1DB71871" w14:textId="3C1A65C9" w:rsidR="005B433D" w:rsidRDefault="005B433D" w:rsidP="005B433D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9B2A91">
        <w:rPr>
          <w:b/>
          <w:sz w:val="19"/>
          <w:szCs w:val="19"/>
          <w:u w:val="single"/>
        </w:rPr>
        <w:t>June</w:t>
      </w:r>
      <w:r>
        <w:rPr>
          <w:b/>
          <w:sz w:val="19"/>
          <w:szCs w:val="19"/>
          <w:u w:val="single"/>
        </w:rPr>
        <w:t xml:space="preserve"> </w:t>
      </w:r>
      <w:r w:rsidR="003D6100">
        <w:rPr>
          <w:b/>
          <w:sz w:val="19"/>
          <w:szCs w:val="19"/>
          <w:u w:val="single"/>
        </w:rPr>
        <w:t>6</w:t>
      </w:r>
    </w:p>
    <w:p w14:paraId="40DB16FB" w14:textId="5B24D3E1" w:rsidR="00A45323" w:rsidRPr="00A16A45" w:rsidRDefault="00A45323" w:rsidP="00A45323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841C75">
        <w:rPr>
          <w:bCs/>
          <w:sz w:val="19"/>
          <w:szCs w:val="19"/>
        </w:rPr>
        <w:t>L</w:t>
      </w:r>
      <w:r>
        <w:rPr>
          <w:bCs/>
          <w:sz w:val="19"/>
          <w:szCs w:val="19"/>
        </w:rPr>
        <w:t>B)</w:t>
      </w:r>
    </w:p>
    <w:p w14:paraId="300D73AD" w14:textId="6F6EFEA2" w:rsidR="00A45323" w:rsidRPr="003A5082" w:rsidRDefault="00A45323" w:rsidP="00A45323">
      <w:pPr>
        <w:rPr>
          <w:b/>
          <w:bCs/>
          <w:sz w:val="19"/>
          <w:szCs w:val="19"/>
        </w:rPr>
      </w:pPr>
      <w:r w:rsidRPr="00ED4C16">
        <w:rPr>
          <w:bCs/>
          <w:sz w:val="19"/>
          <w:szCs w:val="19"/>
        </w:rPr>
        <w:t xml:space="preserve">4:00pm – </w:t>
      </w:r>
      <w:r w:rsidRPr="00014000">
        <w:rPr>
          <w:sz w:val="19"/>
          <w:szCs w:val="19"/>
        </w:rPr>
        <w:t>Fr.</w:t>
      </w:r>
      <w:r w:rsidR="009F1A6D">
        <w:rPr>
          <w:sz w:val="19"/>
          <w:szCs w:val="19"/>
        </w:rPr>
        <w:t xml:space="preserve"> </w:t>
      </w:r>
      <w:r w:rsidR="00A01350">
        <w:rPr>
          <w:sz w:val="19"/>
          <w:szCs w:val="19"/>
        </w:rPr>
        <w:t>Osca</w:t>
      </w:r>
      <w:r w:rsidR="00A55060">
        <w:rPr>
          <w:sz w:val="19"/>
          <w:szCs w:val="19"/>
        </w:rPr>
        <w:t>r</w:t>
      </w:r>
      <w:r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211927">
        <w:rPr>
          <w:sz w:val="19"/>
          <w:szCs w:val="19"/>
        </w:rPr>
        <w:t>TP</w:t>
      </w:r>
      <w:r>
        <w:rPr>
          <w:sz w:val="19"/>
          <w:szCs w:val="19"/>
        </w:rPr>
        <w:t xml:space="preserve">) </w:t>
      </w:r>
    </w:p>
    <w:p w14:paraId="0F1B7B2F" w14:textId="0E77848D" w:rsidR="00A45323" w:rsidRDefault="00A45323" w:rsidP="00A45323">
      <w:pPr>
        <w:rPr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EB3FF8">
        <w:rPr>
          <w:sz w:val="19"/>
          <w:szCs w:val="19"/>
        </w:rPr>
        <w:t>Oscar</w:t>
      </w:r>
      <w:r>
        <w:rPr>
          <w:sz w:val="19"/>
          <w:szCs w:val="19"/>
        </w:rPr>
        <w:t xml:space="preserve"> – Span. </w:t>
      </w:r>
      <w:r w:rsidRPr="00B14638">
        <w:rPr>
          <w:sz w:val="19"/>
          <w:szCs w:val="19"/>
          <w:highlight w:val="red"/>
        </w:rPr>
        <w:t xml:space="preserve">(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02477A03" w14:textId="77777777" w:rsidR="00A55060" w:rsidRDefault="00A55060" w:rsidP="00A45323">
      <w:pPr>
        <w:rPr>
          <w:sz w:val="19"/>
          <w:szCs w:val="19"/>
        </w:rPr>
      </w:pPr>
    </w:p>
    <w:p w14:paraId="2C516A8E" w14:textId="60C7C6E8" w:rsidR="00A45323" w:rsidRPr="00EB457A" w:rsidRDefault="00A45323" w:rsidP="00A45323">
      <w:pPr>
        <w:rPr>
          <w:b/>
          <w:bCs/>
          <w:sz w:val="19"/>
          <w:szCs w:val="19"/>
          <w:u w:val="single"/>
        </w:rPr>
      </w:pPr>
      <w:r>
        <w:rPr>
          <w:b/>
          <w:bCs/>
          <w:sz w:val="19"/>
          <w:szCs w:val="19"/>
          <w:u w:val="single"/>
        </w:rPr>
        <w:t>S</w:t>
      </w:r>
      <w:r w:rsidRPr="00EB457A">
        <w:rPr>
          <w:b/>
          <w:bCs/>
          <w:sz w:val="19"/>
          <w:szCs w:val="19"/>
          <w:u w:val="single"/>
        </w:rPr>
        <w:t xml:space="preserve">un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7</w:t>
      </w:r>
    </w:p>
    <w:p w14:paraId="4A719111" w14:textId="24248A7C" w:rsidR="00A45323" w:rsidRDefault="00A45323" w:rsidP="00A45323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EB3FF8">
        <w:rPr>
          <w:sz w:val="19"/>
          <w:szCs w:val="19"/>
        </w:rPr>
        <w:t>Oscar</w:t>
      </w:r>
      <w:r w:rsidRPr="00EB457A"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211927">
        <w:rPr>
          <w:sz w:val="19"/>
          <w:szCs w:val="19"/>
        </w:rPr>
        <w:t>JH</w:t>
      </w:r>
      <w:r>
        <w:rPr>
          <w:sz w:val="19"/>
          <w:szCs w:val="19"/>
        </w:rPr>
        <w:t>)</w:t>
      </w:r>
    </w:p>
    <w:p w14:paraId="01D71DF5" w14:textId="393ECDCE" w:rsidR="00A45323" w:rsidRDefault="00A45323" w:rsidP="00A45323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EB3FF8">
        <w:rPr>
          <w:sz w:val="19"/>
          <w:szCs w:val="19"/>
        </w:rPr>
        <w:t>O</w:t>
      </w:r>
      <w:r>
        <w:rPr>
          <w:sz w:val="19"/>
          <w:szCs w:val="19"/>
        </w:rPr>
        <w:t>B)</w:t>
      </w:r>
    </w:p>
    <w:p w14:paraId="34A4FF3F" w14:textId="48A37CE5" w:rsidR="00A45323" w:rsidRDefault="00A45323" w:rsidP="00A45323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EB3FF8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211927">
        <w:rPr>
          <w:sz w:val="19"/>
          <w:szCs w:val="19"/>
        </w:rPr>
        <w:t>JH</w:t>
      </w:r>
      <w:r>
        <w:rPr>
          <w:sz w:val="19"/>
          <w:szCs w:val="19"/>
        </w:rPr>
        <w:t>)</w:t>
      </w:r>
    </w:p>
    <w:p w14:paraId="38E0D30E" w14:textId="77777777" w:rsidR="00A45323" w:rsidRDefault="00A45323" w:rsidP="00A45323">
      <w:pPr>
        <w:rPr>
          <w:sz w:val="19"/>
          <w:szCs w:val="19"/>
        </w:rPr>
      </w:pPr>
      <w:r>
        <w:rPr>
          <w:sz w:val="19"/>
          <w:szCs w:val="19"/>
        </w:rPr>
        <w:t>12pm – Confessions (OB)</w:t>
      </w:r>
    </w:p>
    <w:p w14:paraId="7F817675" w14:textId="21BB2286" w:rsidR="00BB198A" w:rsidRDefault="00A45323" w:rsidP="00BB198A">
      <w:pPr>
        <w:rPr>
          <w:sz w:val="19"/>
          <w:szCs w:val="19"/>
        </w:rPr>
      </w:pPr>
      <w:r w:rsidRPr="00E4376D">
        <w:rPr>
          <w:sz w:val="19"/>
          <w:szCs w:val="19"/>
        </w:rPr>
        <w:t>1:00pm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Fr. </w:t>
      </w:r>
      <w:r w:rsidR="005E1578">
        <w:rPr>
          <w:sz w:val="19"/>
          <w:szCs w:val="19"/>
        </w:rPr>
        <w:t>Oscar</w:t>
      </w:r>
      <w:r w:rsidRPr="00E4376D">
        <w:rPr>
          <w:sz w:val="19"/>
          <w:szCs w:val="19"/>
        </w:rPr>
        <w:t xml:space="preserve">- </w:t>
      </w:r>
      <w:proofErr w:type="gramStart"/>
      <w:r w:rsidR="00D95D90">
        <w:rPr>
          <w:sz w:val="19"/>
          <w:szCs w:val="19"/>
        </w:rPr>
        <w:t>S</w:t>
      </w:r>
      <w:r w:rsidRPr="00E4376D">
        <w:rPr>
          <w:sz w:val="19"/>
          <w:szCs w:val="19"/>
        </w:rPr>
        <w:t>pan</w:t>
      </w:r>
      <w:r w:rsidR="00BB198A" w:rsidRPr="00B14638">
        <w:rPr>
          <w:sz w:val="19"/>
          <w:szCs w:val="19"/>
          <w:highlight w:val="red"/>
        </w:rPr>
        <w:t>(</w:t>
      </w:r>
      <w:proofErr w:type="gramEnd"/>
      <w:r w:rsidR="00BB198A" w:rsidRPr="00B14638">
        <w:rPr>
          <w:sz w:val="19"/>
          <w:szCs w:val="19"/>
          <w:highlight w:val="red"/>
        </w:rPr>
        <w:t xml:space="preserve">No </w:t>
      </w:r>
      <w:proofErr w:type="spellStart"/>
      <w:r w:rsidR="00BB198A" w:rsidRPr="00B14638">
        <w:rPr>
          <w:sz w:val="19"/>
          <w:szCs w:val="19"/>
          <w:highlight w:val="red"/>
        </w:rPr>
        <w:t>Dcn</w:t>
      </w:r>
      <w:proofErr w:type="spellEnd"/>
      <w:r w:rsidR="00BB198A" w:rsidRPr="00B14638">
        <w:rPr>
          <w:sz w:val="19"/>
          <w:szCs w:val="19"/>
          <w:highlight w:val="red"/>
        </w:rPr>
        <w:t>)</w:t>
      </w:r>
    </w:p>
    <w:p w14:paraId="623AF1D4" w14:textId="13BDF009" w:rsidR="00272E9A" w:rsidRDefault="00272E9A" w:rsidP="00CE7B42">
      <w:pPr>
        <w:rPr>
          <w:sz w:val="19"/>
          <w:szCs w:val="19"/>
        </w:rPr>
      </w:pPr>
      <w:r>
        <w:rPr>
          <w:sz w:val="19"/>
          <w:szCs w:val="19"/>
        </w:rPr>
        <w:t xml:space="preserve">4pm – Filipino Mass </w:t>
      </w:r>
      <w:r w:rsidR="00A55060">
        <w:rPr>
          <w:sz w:val="19"/>
          <w:szCs w:val="19"/>
        </w:rPr>
        <w:t>Cancelled</w:t>
      </w:r>
    </w:p>
    <w:p w14:paraId="1ADBFCD9" w14:textId="32B2E3E5" w:rsidR="00285EB0" w:rsidRPr="00285EB0" w:rsidRDefault="00285EB0" w:rsidP="00CE7B42">
      <w:pPr>
        <w:rPr>
          <w:b/>
          <w:bCs/>
          <w:sz w:val="19"/>
          <w:szCs w:val="19"/>
        </w:rPr>
      </w:pPr>
      <w:r w:rsidRPr="00285EB0">
        <w:rPr>
          <w:b/>
          <w:bCs/>
          <w:sz w:val="19"/>
          <w:szCs w:val="19"/>
        </w:rPr>
        <w:t>5pm – Corpus Christi Procession</w:t>
      </w:r>
    </w:p>
    <w:p w14:paraId="4B4D08DA" w14:textId="2670FA96" w:rsidR="005B433D" w:rsidRDefault="005B433D" w:rsidP="005B433D">
      <w:pPr>
        <w:rPr>
          <w:sz w:val="19"/>
          <w:szCs w:val="19"/>
        </w:rPr>
      </w:pPr>
    </w:p>
    <w:p w14:paraId="57ADC1AD" w14:textId="41E886C7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8</w:t>
      </w:r>
    </w:p>
    <w:p w14:paraId="6121920C" w14:textId="424207D9" w:rsidR="00723B02" w:rsidRDefault="00723B02" w:rsidP="00723B02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A55060">
        <w:rPr>
          <w:sz w:val="19"/>
          <w:szCs w:val="19"/>
        </w:rPr>
        <w:t>Oscar</w:t>
      </w:r>
    </w:p>
    <w:p w14:paraId="5FECB451" w14:textId="77777777" w:rsidR="00723B02" w:rsidRDefault="00723B02" w:rsidP="00723B02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0D49C379" w14:textId="77777777" w:rsidR="00062B85" w:rsidRDefault="00062B85" w:rsidP="00062B85">
      <w:pPr>
        <w:rPr>
          <w:sz w:val="19"/>
          <w:szCs w:val="19"/>
        </w:rPr>
      </w:pPr>
    </w:p>
    <w:p w14:paraId="599F0431" w14:textId="32F8A344" w:rsidR="007100FD" w:rsidRDefault="007100FD" w:rsidP="007100FD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9</w:t>
      </w:r>
    </w:p>
    <w:p w14:paraId="19F7F92B" w14:textId="77777777" w:rsidR="006D3A68" w:rsidRPr="00110A1A" w:rsidRDefault="006D3A68" w:rsidP="006D3A68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591E9813" w14:textId="77777777" w:rsidR="006D3A68" w:rsidRDefault="006D3A68" w:rsidP="006D3A68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05BCE640" w14:textId="77777777" w:rsidR="006D3A68" w:rsidRDefault="006D3A68" w:rsidP="006D3A68">
      <w:pPr>
        <w:rPr>
          <w:sz w:val="19"/>
          <w:szCs w:val="19"/>
        </w:rPr>
      </w:pPr>
    </w:p>
    <w:p w14:paraId="3AD9D475" w14:textId="77777777" w:rsidR="006D3A68" w:rsidRDefault="006D3A68" w:rsidP="006D3A68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51B8509D" w14:textId="77777777" w:rsidR="006D3A68" w:rsidRDefault="006D3A68" w:rsidP="006D3A68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Oscar Span. </w:t>
      </w:r>
    </w:p>
    <w:p w14:paraId="0B63209F" w14:textId="77777777" w:rsidR="007100FD" w:rsidRDefault="007100FD" w:rsidP="007100FD">
      <w:pPr>
        <w:rPr>
          <w:sz w:val="19"/>
          <w:szCs w:val="19"/>
        </w:rPr>
      </w:pPr>
    </w:p>
    <w:p w14:paraId="0EC7388F" w14:textId="262975CB" w:rsidR="00581389" w:rsidRDefault="00581389" w:rsidP="00581389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10</w:t>
      </w:r>
    </w:p>
    <w:p w14:paraId="788B9F28" w14:textId="3399CBC6" w:rsidR="008055AC" w:rsidRPr="00077F48" w:rsidRDefault="00581389" w:rsidP="008055AC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 w:rsidR="00513B8A">
        <w:rPr>
          <w:sz w:val="19"/>
          <w:szCs w:val="19"/>
        </w:rPr>
        <w:t>Fr</w:t>
      </w:r>
      <w:r w:rsidR="00B10D9E">
        <w:rPr>
          <w:sz w:val="19"/>
          <w:szCs w:val="19"/>
        </w:rPr>
        <w:t xml:space="preserve">. </w:t>
      </w:r>
      <w:r w:rsidR="006D3A68">
        <w:rPr>
          <w:sz w:val="19"/>
          <w:szCs w:val="19"/>
        </w:rPr>
        <w:t>Oscar</w:t>
      </w:r>
      <w:r w:rsidR="00077F48">
        <w:rPr>
          <w:sz w:val="19"/>
          <w:szCs w:val="19"/>
        </w:rPr>
        <w:t xml:space="preserve"> </w:t>
      </w:r>
    </w:p>
    <w:p w14:paraId="7D8B2F03" w14:textId="5FCBC993" w:rsidR="00581389" w:rsidRDefault="00581389" w:rsidP="00581389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5F976EBA" w14:textId="77777777" w:rsidR="00581389" w:rsidRDefault="00581389" w:rsidP="00581389">
      <w:pPr>
        <w:rPr>
          <w:sz w:val="19"/>
          <w:szCs w:val="19"/>
        </w:rPr>
      </w:pPr>
    </w:p>
    <w:p w14:paraId="394B01C2" w14:textId="116D3C81" w:rsidR="00581389" w:rsidRPr="009C3F94" w:rsidRDefault="00581389" w:rsidP="00581389">
      <w:pPr>
        <w:rPr>
          <w:sz w:val="19"/>
          <w:szCs w:val="19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11</w:t>
      </w:r>
    </w:p>
    <w:p w14:paraId="47B746B3" w14:textId="669D4DCC" w:rsidR="00C06289" w:rsidRDefault="00C06289" w:rsidP="00581389">
      <w:pPr>
        <w:rPr>
          <w:sz w:val="19"/>
          <w:szCs w:val="19"/>
        </w:rPr>
      </w:pPr>
      <w:r>
        <w:rPr>
          <w:sz w:val="19"/>
          <w:szCs w:val="19"/>
        </w:rPr>
        <w:t>3pm – Fr</w:t>
      </w:r>
      <w:r w:rsidR="00F3456A">
        <w:rPr>
          <w:sz w:val="19"/>
          <w:szCs w:val="19"/>
        </w:rPr>
        <w:t xml:space="preserve">. </w:t>
      </w:r>
      <w:r w:rsidR="001C55B5">
        <w:rPr>
          <w:sz w:val="19"/>
          <w:szCs w:val="19"/>
        </w:rPr>
        <w:t>Lee</w:t>
      </w:r>
      <w:r>
        <w:rPr>
          <w:sz w:val="19"/>
          <w:szCs w:val="19"/>
        </w:rPr>
        <w:t xml:space="preserve">– </w:t>
      </w:r>
      <w:r w:rsidR="00D72362">
        <w:rPr>
          <w:sz w:val="19"/>
          <w:szCs w:val="19"/>
        </w:rPr>
        <w:t>Oakview</w:t>
      </w:r>
    </w:p>
    <w:p w14:paraId="1A0543B0" w14:textId="178D8ECE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>Fr</w:t>
      </w:r>
      <w:r w:rsidR="007A2D44">
        <w:rPr>
          <w:sz w:val="19"/>
          <w:szCs w:val="19"/>
        </w:rPr>
        <w:t>. Oscar</w:t>
      </w:r>
      <w:r w:rsidR="0061696D">
        <w:rPr>
          <w:sz w:val="19"/>
          <w:szCs w:val="19"/>
        </w:rPr>
        <w:t xml:space="preserve"> (TP)</w:t>
      </w:r>
    </w:p>
    <w:p w14:paraId="57026DDC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133D703C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73D08CED" w14:textId="77777777" w:rsidR="00581389" w:rsidRDefault="00581389" w:rsidP="00581389">
      <w:pPr>
        <w:rPr>
          <w:sz w:val="19"/>
          <w:szCs w:val="19"/>
        </w:rPr>
      </w:pPr>
    </w:p>
    <w:p w14:paraId="6292AFD7" w14:textId="5DAA1070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12</w:t>
      </w:r>
    </w:p>
    <w:p w14:paraId="3070BF8C" w14:textId="79FADA30" w:rsidR="006B6AE1" w:rsidRPr="00E7174D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 xml:space="preserve">9:00am </w:t>
      </w:r>
      <w:r w:rsidR="00453B9F" w:rsidRPr="00E7174D">
        <w:rPr>
          <w:sz w:val="19"/>
          <w:szCs w:val="19"/>
        </w:rPr>
        <w:t>–</w:t>
      </w:r>
      <w:r w:rsidRPr="00E7174D">
        <w:rPr>
          <w:sz w:val="19"/>
          <w:szCs w:val="19"/>
        </w:rPr>
        <w:t xml:space="preserve"> Fr</w:t>
      </w:r>
      <w:r w:rsidR="00E1462F" w:rsidRPr="00E7174D">
        <w:rPr>
          <w:sz w:val="19"/>
          <w:szCs w:val="19"/>
        </w:rPr>
        <w:t>.</w:t>
      </w:r>
      <w:r w:rsidR="00453B9F" w:rsidRPr="00E7174D">
        <w:rPr>
          <w:sz w:val="19"/>
          <w:szCs w:val="19"/>
        </w:rPr>
        <w:t xml:space="preserve"> </w:t>
      </w:r>
      <w:r w:rsidR="008A1EB7">
        <w:rPr>
          <w:sz w:val="19"/>
          <w:szCs w:val="19"/>
        </w:rPr>
        <w:t>Oscar</w:t>
      </w:r>
    </w:p>
    <w:p w14:paraId="70711BAC" w14:textId="77777777" w:rsidR="006B6AE1" w:rsidRDefault="006B6AE1" w:rsidP="006B6AE1">
      <w:pPr>
        <w:rPr>
          <w:sz w:val="19"/>
          <w:szCs w:val="19"/>
        </w:rPr>
      </w:pPr>
      <w:r w:rsidRPr="00E7174D">
        <w:rPr>
          <w:sz w:val="19"/>
          <w:szCs w:val="19"/>
        </w:rPr>
        <w:t>9:30am – Confessions</w:t>
      </w:r>
      <w:r w:rsidRPr="009C3F94">
        <w:rPr>
          <w:sz w:val="19"/>
          <w:szCs w:val="19"/>
        </w:rPr>
        <w:t xml:space="preserve"> </w:t>
      </w:r>
    </w:p>
    <w:p w14:paraId="4862BF21" w14:textId="0CB91067" w:rsidR="00FB0F9F" w:rsidRDefault="00FB0F9F" w:rsidP="00FB0F9F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9B2A91">
        <w:rPr>
          <w:b/>
          <w:sz w:val="19"/>
          <w:szCs w:val="19"/>
          <w:u w:val="single"/>
        </w:rPr>
        <w:t>June</w:t>
      </w:r>
      <w:r>
        <w:rPr>
          <w:b/>
          <w:sz w:val="19"/>
          <w:szCs w:val="19"/>
          <w:u w:val="single"/>
        </w:rPr>
        <w:t xml:space="preserve"> </w:t>
      </w:r>
      <w:r w:rsidR="003D6100">
        <w:rPr>
          <w:b/>
          <w:sz w:val="19"/>
          <w:szCs w:val="19"/>
          <w:u w:val="single"/>
        </w:rPr>
        <w:t>13</w:t>
      </w:r>
    </w:p>
    <w:p w14:paraId="43F6887D" w14:textId="7BA84DD8" w:rsidR="00FB0F9F" w:rsidRPr="00A16A45" w:rsidRDefault="00FB0F9F" w:rsidP="00FB0F9F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 w:rsidR="00B76DD3">
        <w:rPr>
          <w:bCs/>
          <w:sz w:val="19"/>
          <w:szCs w:val="19"/>
        </w:rPr>
        <w:t>(</w:t>
      </w:r>
      <w:r w:rsidR="0028170F">
        <w:rPr>
          <w:bCs/>
          <w:sz w:val="19"/>
          <w:szCs w:val="19"/>
        </w:rPr>
        <w:t>LB</w:t>
      </w:r>
      <w:r w:rsidR="00A2436D">
        <w:rPr>
          <w:bCs/>
          <w:sz w:val="19"/>
          <w:szCs w:val="19"/>
        </w:rPr>
        <w:t>)</w:t>
      </w:r>
    </w:p>
    <w:p w14:paraId="4756A858" w14:textId="066CF148" w:rsidR="00A05A4A" w:rsidRPr="006D3A68" w:rsidRDefault="00FB0F9F" w:rsidP="00A05A4A">
      <w:pPr>
        <w:rPr>
          <w:sz w:val="19"/>
          <w:szCs w:val="19"/>
          <w:lang w:val="es-MX"/>
        </w:rPr>
      </w:pPr>
      <w:r w:rsidRPr="006D3A68">
        <w:rPr>
          <w:bCs/>
          <w:sz w:val="19"/>
          <w:szCs w:val="19"/>
          <w:lang w:val="es-MX"/>
        </w:rPr>
        <w:t xml:space="preserve">4:00pm – </w:t>
      </w:r>
      <w:r w:rsidR="00A05A4A" w:rsidRPr="006D3A68">
        <w:rPr>
          <w:sz w:val="19"/>
          <w:szCs w:val="19"/>
          <w:lang w:val="es-MX"/>
        </w:rPr>
        <w:t xml:space="preserve">Fr. Lee </w:t>
      </w:r>
      <w:r w:rsidR="00A05A4A" w:rsidRPr="006D3A68">
        <w:rPr>
          <w:sz w:val="19"/>
          <w:szCs w:val="19"/>
          <w:highlight w:val="red"/>
          <w:lang w:val="es-MX"/>
        </w:rPr>
        <w:t>(</w:t>
      </w:r>
      <w:r w:rsidR="006D3A68" w:rsidRPr="006D3A68">
        <w:rPr>
          <w:sz w:val="19"/>
          <w:szCs w:val="19"/>
          <w:highlight w:val="red"/>
          <w:lang w:val="es-MX"/>
        </w:rPr>
        <w:t xml:space="preserve">No </w:t>
      </w:r>
      <w:proofErr w:type="spellStart"/>
      <w:r w:rsidR="006D3A68" w:rsidRPr="006D3A68">
        <w:rPr>
          <w:sz w:val="19"/>
          <w:szCs w:val="19"/>
          <w:highlight w:val="red"/>
          <w:lang w:val="es-MX"/>
        </w:rPr>
        <w:t>Dcn</w:t>
      </w:r>
      <w:proofErr w:type="spellEnd"/>
      <w:r w:rsidR="00A05A4A" w:rsidRPr="006D3A68">
        <w:rPr>
          <w:sz w:val="19"/>
          <w:szCs w:val="19"/>
          <w:highlight w:val="red"/>
          <w:lang w:val="es-MX"/>
        </w:rPr>
        <w:t>)</w:t>
      </w:r>
      <w:r w:rsidR="00FC311E" w:rsidRPr="006D3A68">
        <w:rPr>
          <w:sz w:val="19"/>
          <w:szCs w:val="19"/>
          <w:lang w:val="es-MX"/>
        </w:rPr>
        <w:t xml:space="preserve"> </w:t>
      </w:r>
    </w:p>
    <w:p w14:paraId="1335B2CE" w14:textId="1091879A" w:rsidR="00273032" w:rsidRPr="00AD0BF0" w:rsidRDefault="00B845E5" w:rsidP="00273032">
      <w:pPr>
        <w:rPr>
          <w:b/>
          <w:bCs/>
          <w:sz w:val="19"/>
          <w:szCs w:val="19"/>
        </w:rPr>
      </w:pPr>
      <w:r>
        <w:rPr>
          <w:sz w:val="19"/>
          <w:szCs w:val="19"/>
        </w:rPr>
        <w:t>6:00pm – Fr</w:t>
      </w:r>
      <w:r w:rsidR="00574213">
        <w:rPr>
          <w:sz w:val="19"/>
          <w:szCs w:val="19"/>
        </w:rPr>
        <w:t xml:space="preserve"> </w:t>
      </w:r>
      <w:r w:rsidR="00523664">
        <w:rPr>
          <w:sz w:val="19"/>
          <w:szCs w:val="19"/>
        </w:rPr>
        <w:t>Lee</w:t>
      </w:r>
      <w:r>
        <w:rPr>
          <w:sz w:val="19"/>
          <w:szCs w:val="19"/>
        </w:rPr>
        <w:t xml:space="preserve"> – Span</w:t>
      </w:r>
      <w:r w:rsidR="00184460">
        <w:rPr>
          <w:sz w:val="19"/>
          <w:szCs w:val="19"/>
        </w:rPr>
        <w:t xml:space="preserve">. </w:t>
      </w:r>
      <w:r w:rsidR="003B374D" w:rsidRPr="00D34783">
        <w:rPr>
          <w:sz w:val="19"/>
          <w:szCs w:val="19"/>
          <w:highlight w:val="red"/>
        </w:rPr>
        <w:t>(</w:t>
      </w:r>
      <w:r w:rsidR="009B669F" w:rsidRPr="00D34783">
        <w:rPr>
          <w:sz w:val="19"/>
          <w:szCs w:val="19"/>
          <w:highlight w:val="red"/>
        </w:rPr>
        <w:t xml:space="preserve">No </w:t>
      </w:r>
      <w:proofErr w:type="spellStart"/>
      <w:r w:rsidR="009B669F" w:rsidRPr="00D34783">
        <w:rPr>
          <w:sz w:val="19"/>
          <w:szCs w:val="19"/>
          <w:highlight w:val="red"/>
        </w:rPr>
        <w:t>D</w:t>
      </w:r>
      <w:r w:rsidR="00D34783" w:rsidRPr="00D34783">
        <w:rPr>
          <w:sz w:val="19"/>
          <w:szCs w:val="19"/>
          <w:highlight w:val="red"/>
        </w:rPr>
        <w:t>cn</w:t>
      </w:r>
      <w:proofErr w:type="spellEnd"/>
      <w:r w:rsidR="003B374D" w:rsidRPr="00D34783">
        <w:rPr>
          <w:sz w:val="19"/>
          <w:szCs w:val="19"/>
          <w:highlight w:val="red"/>
        </w:rPr>
        <w:t>)</w:t>
      </w:r>
    </w:p>
    <w:p w14:paraId="53E78E09" w14:textId="42AE5E51" w:rsidR="0006576F" w:rsidRDefault="0006576F" w:rsidP="00273032">
      <w:pPr>
        <w:rPr>
          <w:b/>
          <w:bCs/>
          <w:sz w:val="19"/>
          <w:szCs w:val="19"/>
        </w:rPr>
      </w:pPr>
    </w:p>
    <w:p w14:paraId="71F63EDC" w14:textId="19AFFA07" w:rsidR="00FB0F9F" w:rsidRPr="00EB457A" w:rsidRDefault="00FB0F9F" w:rsidP="00FB0F9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14</w:t>
      </w:r>
    </w:p>
    <w:p w14:paraId="20ADF8E9" w14:textId="77777777" w:rsidR="00C857C6" w:rsidRDefault="00FB0F9F" w:rsidP="00C857C6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1A312E">
        <w:rPr>
          <w:sz w:val="19"/>
          <w:szCs w:val="19"/>
        </w:rPr>
        <w:t>Oscar</w:t>
      </w:r>
      <w:r w:rsidR="00304871">
        <w:rPr>
          <w:sz w:val="19"/>
          <w:szCs w:val="19"/>
        </w:rPr>
        <w:t xml:space="preserve"> </w:t>
      </w:r>
      <w:r w:rsidR="00C857C6" w:rsidRPr="00B14638">
        <w:rPr>
          <w:sz w:val="19"/>
          <w:szCs w:val="19"/>
          <w:highlight w:val="red"/>
        </w:rPr>
        <w:t xml:space="preserve">(No </w:t>
      </w:r>
      <w:proofErr w:type="spellStart"/>
      <w:r w:rsidR="00C857C6" w:rsidRPr="00B14638">
        <w:rPr>
          <w:sz w:val="19"/>
          <w:szCs w:val="19"/>
          <w:highlight w:val="red"/>
        </w:rPr>
        <w:t>Dcn</w:t>
      </w:r>
      <w:proofErr w:type="spellEnd"/>
      <w:r w:rsidR="00C857C6" w:rsidRPr="00B14638">
        <w:rPr>
          <w:sz w:val="19"/>
          <w:szCs w:val="19"/>
          <w:highlight w:val="red"/>
        </w:rPr>
        <w:t>)</w:t>
      </w:r>
      <w:r w:rsidR="00C857C6">
        <w:rPr>
          <w:sz w:val="19"/>
          <w:szCs w:val="19"/>
        </w:rPr>
        <w:t xml:space="preserve">  </w:t>
      </w:r>
    </w:p>
    <w:p w14:paraId="53FC7707" w14:textId="6A1D4791" w:rsidR="00FB0F9F" w:rsidRDefault="00FB0F9F" w:rsidP="00FB0F9F">
      <w:pPr>
        <w:rPr>
          <w:sz w:val="19"/>
          <w:szCs w:val="19"/>
        </w:rPr>
      </w:pPr>
      <w:r>
        <w:rPr>
          <w:sz w:val="19"/>
          <w:szCs w:val="19"/>
        </w:rPr>
        <w:t xml:space="preserve">9:15am </w:t>
      </w:r>
      <w:r w:rsidR="006E1FCB">
        <w:rPr>
          <w:sz w:val="19"/>
          <w:szCs w:val="19"/>
        </w:rPr>
        <w:t>–</w:t>
      </w:r>
      <w:r>
        <w:rPr>
          <w:sz w:val="19"/>
          <w:szCs w:val="19"/>
        </w:rPr>
        <w:t xml:space="preserve"> Confessions</w:t>
      </w:r>
      <w:r w:rsidR="006E1FCB">
        <w:rPr>
          <w:sz w:val="19"/>
          <w:szCs w:val="19"/>
        </w:rPr>
        <w:t xml:space="preserve"> </w:t>
      </w:r>
      <w:r w:rsidR="00036531">
        <w:rPr>
          <w:sz w:val="19"/>
          <w:szCs w:val="19"/>
        </w:rPr>
        <w:t>(</w:t>
      </w:r>
      <w:r w:rsidR="00C857C6">
        <w:rPr>
          <w:sz w:val="19"/>
          <w:szCs w:val="19"/>
        </w:rPr>
        <w:t>L</w:t>
      </w:r>
      <w:r w:rsidR="00036531">
        <w:rPr>
          <w:sz w:val="19"/>
          <w:szCs w:val="19"/>
        </w:rPr>
        <w:t>B</w:t>
      </w:r>
      <w:r w:rsidR="006E1FCB">
        <w:rPr>
          <w:sz w:val="19"/>
          <w:szCs w:val="19"/>
        </w:rPr>
        <w:t>)</w:t>
      </w:r>
    </w:p>
    <w:p w14:paraId="7B7F33E1" w14:textId="4081F8C5" w:rsidR="00304871" w:rsidRPr="00AD0BF0" w:rsidRDefault="00FB0F9F" w:rsidP="00304871">
      <w:pPr>
        <w:rPr>
          <w:b/>
          <w:bCs/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3069BA">
        <w:rPr>
          <w:sz w:val="19"/>
          <w:szCs w:val="19"/>
        </w:rPr>
        <w:t>Lee</w:t>
      </w:r>
      <w:r w:rsidR="008A4D5C">
        <w:rPr>
          <w:sz w:val="19"/>
          <w:szCs w:val="19"/>
        </w:rPr>
        <w:t xml:space="preserve"> </w:t>
      </w:r>
      <w:r w:rsidR="00C42B31" w:rsidRPr="00B14638">
        <w:rPr>
          <w:sz w:val="19"/>
          <w:szCs w:val="19"/>
          <w:highlight w:val="red"/>
        </w:rPr>
        <w:t xml:space="preserve">(No </w:t>
      </w:r>
      <w:proofErr w:type="spellStart"/>
      <w:r w:rsidR="00C42B31" w:rsidRPr="00B14638">
        <w:rPr>
          <w:sz w:val="19"/>
          <w:szCs w:val="19"/>
          <w:highlight w:val="red"/>
        </w:rPr>
        <w:t>Dcn</w:t>
      </w:r>
      <w:proofErr w:type="spellEnd"/>
      <w:r w:rsidR="00C42B31" w:rsidRPr="00B14638">
        <w:rPr>
          <w:sz w:val="19"/>
          <w:szCs w:val="19"/>
          <w:highlight w:val="red"/>
        </w:rPr>
        <w:t>)</w:t>
      </w:r>
      <w:r w:rsidR="00C42B31">
        <w:rPr>
          <w:sz w:val="19"/>
          <w:szCs w:val="19"/>
        </w:rPr>
        <w:t xml:space="preserve">  </w:t>
      </w:r>
    </w:p>
    <w:p w14:paraId="69B9BE06" w14:textId="578F9C7F" w:rsidR="00A44CF9" w:rsidRDefault="00A44CF9" w:rsidP="00A44CF9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3B6CAF">
        <w:rPr>
          <w:sz w:val="19"/>
          <w:szCs w:val="19"/>
        </w:rPr>
        <w:t>OB</w:t>
      </w:r>
      <w:r>
        <w:rPr>
          <w:sz w:val="19"/>
          <w:szCs w:val="19"/>
        </w:rPr>
        <w:t>)</w:t>
      </w:r>
    </w:p>
    <w:p w14:paraId="536FF565" w14:textId="533021E9" w:rsidR="00A44CF9" w:rsidRDefault="00FB0F9F" w:rsidP="00FB0F9F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523664">
        <w:rPr>
          <w:sz w:val="19"/>
          <w:szCs w:val="19"/>
        </w:rPr>
        <w:t>Oscar</w:t>
      </w:r>
      <w:r w:rsidRPr="00E4376D">
        <w:rPr>
          <w:sz w:val="19"/>
          <w:szCs w:val="19"/>
        </w:rPr>
        <w:t>- Span</w:t>
      </w:r>
      <w:r w:rsidR="00C857C6">
        <w:rPr>
          <w:sz w:val="19"/>
          <w:szCs w:val="19"/>
        </w:rPr>
        <w:t xml:space="preserve"> </w:t>
      </w:r>
      <w:r w:rsidR="00C42B31" w:rsidRPr="00D34783">
        <w:rPr>
          <w:sz w:val="19"/>
          <w:szCs w:val="19"/>
        </w:rPr>
        <w:t>(</w:t>
      </w:r>
      <w:r w:rsidR="00D34783" w:rsidRPr="00D34783">
        <w:rPr>
          <w:sz w:val="19"/>
          <w:szCs w:val="19"/>
        </w:rPr>
        <w:t>JH</w:t>
      </w:r>
      <w:r w:rsidR="00C42B31" w:rsidRPr="00D34783">
        <w:rPr>
          <w:sz w:val="19"/>
          <w:szCs w:val="19"/>
        </w:rPr>
        <w:t>)</w:t>
      </w:r>
      <w:r w:rsidR="00C42B31">
        <w:rPr>
          <w:sz w:val="19"/>
          <w:szCs w:val="19"/>
        </w:rPr>
        <w:t xml:space="preserve">  </w:t>
      </w:r>
    </w:p>
    <w:p w14:paraId="5055F4A0" w14:textId="4784469D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15</w:t>
      </w:r>
    </w:p>
    <w:p w14:paraId="1FF5AF82" w14:textId="77777777" w:rsidR="00E30FE9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 xml:space="preserve">9:00am – Fr. </w:t>
      </w:r>
      <w:r w:rsidR="0099729C">
        <w:rPr>
          <w:sz w:val="19"/>
          <w:szCs w:val="19"/>
        </w:rPr>
        <w:t>Lee</w:t>
      </w:r>
    </w:p>
    <w:p w14:paraId="2F5AE39C" w14:textId="77777777" w:rsidR="00E30FE9" w:rsidRDefault="00E30FE9" w:rsidP="00E30FE9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3F3D8CB" w14:textId="77777777" w:rsidR="006B6AE1" w:rsidRDefault="006B6AE1" w:rsidP="006B6AE1">
      <w:pPr>
        <w:rPr>
          <w:sz w:val="19"/>
          <w:szCs w:val="19"/>
        </w:rPr>
      </w:pPr>
    </w:p>
    <w:p w14:paraId="4CD0C693" w14:textId="5F990BAD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16</w:t>
      </w:r>
    </w:p>
    <w:p w14:paraId="005EE5A6" w14:textId="0BF8B9E0" w:rsidR="006B6AE1" w:rsidRPr="00110A1A" w:rsidRDefault="006B6AE1" w:rsidP="006B6AE1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 w:rsidR="00431EFC">
        <w:rPr>
          <w:sz w:val="19"/>
          <w:szCs w:val="19"/>
        </w:rPr>
        <w:t>Lee</w:t>
      </w:r>
    </w:p>
    <w:p w14:paraId="3E014FE2" w14:textId="77777777" w:rsidR="00192B4D" w:rsidRDefault="006B6AE1" w:rsidP="006B6AE1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3B3032A3" w14:textId="77777777" w:rsidR="002E0242" w:rsidRDefault="002E0242" w:rsidP="006B6AE1">
      <w:pPr>
        <w:rPr>
          <w:sz w:val="19"/>
          <w:szCs w:val="19"/>
        </w:rPr>
      </w:pPr>
    </w:p>
    <w:p w14:paraId="643C0E6A" w14:textId="77777777" w:rsidR="002E0242" w:rsidRDefault="002E0242" w:rsidP="002E0242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6F01DCD6" w14:textId="530C873F" w:rsidR="002E0242" w:rsidRDefault="002E0242" w:rsidP="002E0242">
      <w:pPr>
        <w:rPr>
          <w:sz w:val="19"/>
          <w:szCs w:val="19"/>
        </w:rPr>
      </w:pPr>
      <w:r>
        <w:rPr>
          <w:sz w:val="19"/>
          <w:szCs w:val="19"/>
        </w:rPr>
        <w:t>7:00pm – Mass – Fr. Oscar Span.</w:t>
      </w:r>
      <w:r w:rsidR="00F779A0">
        <w:rPr>
          <w:sz w:val="19"/>
          <w:szCs w:val="19"/>
        </w:rPr>
        <w:t xml:space="preserve"> </w:t>
      </w:r>
    </w:p>
    <w:p w14:paraId="00741F53" w14:textId="77777777" w:rsidR="00192B4D" w:rsidRDefault="00192B4D" w:rsidP="006B6AE1">
      <w:pPr>
        <w:rPr>
          <w:sz w:val="19"/>
          <w:szCs w:val="19"/>
        </w:rPr>
      </w:pPr>
    </w:p>
    <w:p w14:paraId="15967FAD" w14:textId="452563B6" w:rsidR="003B6CAF" w:rsidRDefault="003B6CAF" w:rsidP="003B6CA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17</w:t>
      </w:r>
    </w:p>
    <w:p w14:paraId="49ACCDAA" w14:textId="5EA966D5" w:rsidR="003B6CAF" w:rsidRPr="00151538" w:rsidRDefault="003B6CAF" w:rsidP="003B6CAF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>
        <w:rPr>
          <w:sz w:val="19"/>
          <w:szCs w:val="19"/>
        </w:rPr>
        <w:t xml:space="preserve">Fr. Oscar </w:t>
      </w:r>
    </w:p>
    <w:p w14:paraId="055AC6FB" w14:textId="77777777" w:rsidR="003B6CAF" w:rsidRDefault="003B6CAF" w:rsidP="003B6CAF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Confessions </w:t>
      </w:r>
    </w:p>
    <w:p w14:paraId="417C4473" w14:textId="77777777" w:rsidR="00D70541" w:rsidRDefault="00D70541" w:rsidP="006B6AE1">
      <w:pPr>
        <w:rPr>
          <w:sz w:val="19"/>
          <w:szCs w:val="19"/>
        </w:rPr>
      </w:pPr>
    </w:p>
    <w:p w14:paraId="0695513B" w14:textId="207F092E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18</w:t>
      </w:r>
    </w:p>
    <w:p w14:paraId="2BD239C9" w14:textId="5DBBABFA" w:rsidR="00D72362" w:rsidRDefault="00D72362" w:rsidP="00D72362">
      <w:pPr>
        <w:rPr>
          <w:sz w:val="19"/>
          <w:szCs w:val="19"/>
        </w:rPr>
      </w:pPr>
      <w:r>
        <w:rPr>
          <w:sz w:val="19"/>
          <w:szCs w:val="19"/>
        </w:rPr>
        <w:t xml:space="preserve">3pm – Fr. </w:t>
      </w:r>
      <w:r w:rsidR="007A2D44">
        <w:rPr>
          <w:sz w:val="19"/>
          <w:szCs w:val="19"/>
        </w:rPr>
        <w:t>Oscar</w:t>
      </w:r>
      <w:r>
        <w:rPr>
          <w:sz w:val="19"/>
          <w:szCs w:val="19"/>
        </w:rPr>
        <w:t>– Spring Oak</w:t>
      </w:r>
    </w:p>
    <w:p w14:paraId="130116BE" w14:textId="77777777" w:rsidR="00D72362" w:rsidRPr="009C3F94" w:rsidRDefault="00D72362" w:rsidP="006B6AE1">
      <w:pPr>
        <w:rPr>
          <w:sz w:val="19"/>
          <w:szCs w:val="19"/>
        </w:rPr>
      </w:pPr>
    </w:p>
    <w:p w14:paraId="6EAB9B6D" w14:textId="4A793CD4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00pm</w:t>
      </w:r>
      <w:r w:rsidRPr="009C3F94">
        <w:rPr>
          <w:sz w:val="19"/>
          <w:szCs w:val="19"/>
        </w:rPr>
        <w:t xml:space="preserve"> – </w:t>
      </w:r>
      <w:r>
        <w:rPr>
          <w:sz w:val="19"/>
          <w:szCs w:val="19"/>
        </w:rPr>
        <w:t xml:space="preserve">Fr. </w:t>
      </w:r>
      <w:r w:rsidR="00120457">
        <w:rPr>
          <w:sz w:val="19"/>
          <w:szCs w:val="19"/>
        </w:rPr>
        <w:t>Oscar</w:t>
      </w:r>
      <w:r w:rsidR="00A54384">
        <w:rPr>
          <w:sz w:val="19"/>
          <w:szCs w:val="19"/>
        </w:rPr>
        <w:t xml:space="preserve"> </w:t>
      </w:r>
      <w:r w:rsidR="0061696D">
        <w:rPr>
          <w:sz w:val="19"/>
          <w:szCs w:val="19"/>
        </w:rPr>
        <w:t>(JH)</w:t>
      </w:r>
    </w:p>
    <w:p w14:paraId="487694FD" w14:textId="77777777" w:rsidR="00A03A5C" w:rsidRPr="009C3F94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083E9970" w14:textId="77777777" w:rsidR="00A03A5C" w:rsidRDefault="00A03A5C" w:rsidP="00A03A5C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34E09751" w14:textId="77777777" w:rsidR="006B6AE1" w:rsidRDefault="006B6AE1" w:rsidP="006B6AE1">
      <w:pPr>
        <w:rPr>
          <w:sz w:val="19"/>
          <w:szCs w:val="19"/>
        </w:rPr>
      </w:pPr>
    </w:p>
    <w:p w14:paraId="2719D0EC" w14:textId="61C57333" w:rsidR="006B6AE1" w:rsidRDefault="006B6AE1" w:rsidP="006B6AE1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19</w:t>
      </w:r>
    </w:p>
    <w:p w14:paraId="5EC86C0C" w14:textId="1684A165" w:rsidR="00AD5C71" w:rsidRPr="00442994" w:rsidRDefault="00A05A4A" w:rsidP="00AD5C71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="00AD5C71" w:rsidRPr="009C3F94">
        <w:rPr>
          <w:sz w:val="19"/>
          <w:szCs w:val="19"/>
        </w:rPr>
        <w:t>Fr</w:t>
      </w:r>
      <w:r w:rsidR="00AD5C71" w:rsidRPr="004A4564">
        <w:rPr>
          <w:sz w:val="19"/>
          <w:szCs w:val="19"/>
        </w:rPr>
        <w:t xml:space="preserve">. </w:t>
      </w:r>
      <w:r w:rsidR="003B6CAF">
        <w:rPr>
          <w:sz w:val="19"/>
          <w:szCs w:val="19"/>
        </w:rPr>
        <w:t>Oscar</w:t>
      </w:r>
      <w:r w:rsidR="00AD5C71">
        <w:rPr>
          <w:sz w:val="19"/>
          <w:szCs w:val="19"/>
        </w:rPr>
        <w:t xml:space="preserve"> </w:t>
      </w:r>
    </w:p>
    <w:p w14:paraId="21412698" w14:textId="2BD891AA" w:rsidR="00A05A4A" w:rsidRDefault="00A05A4A" w:rsidP="00A05A4A">
      <w:pPr>
        <w:rPr>
          <w:sz w:val="19"/>
          <w:szCs w:val="19"/>
        </w:rPr>
      </w:pPr>
      <w:r w:rsidRPr="00E7174D">
        <w:rPr>
          <w:sz w:val="19"/>
          <w:szCs w:val="19"/>
        </w:rPr>
        <w:t>9:30am –</w:t>
      </w:r>
      <w:r w:rsidR="00A25D80">
        <w:rPr>
          <w:sz w:val="19"/>
          <w:szCs w:val="19"/>
        </w:rPr>
        <w:t xml:space="preserve"> </w:t>
      </w:r>
      <w:r w:rsidRPr="00E7174D">
        <w:rPr>
          <w:sz w:val="19"/>
          <w:szCs w:val="19"/>
        </w:rPr>
        <w:t>Confessions</w:t>
      </w:r>
      <w:r w:rsidRPr="009C3F94">
        <w:rPr>
          <w:sz w:val="19"/>
          <w:szCs w:val="19"/>
        </w:rPr>
        <w:t xml:space="preserve"> </w:t>
      </w:r>
    </w:p>
    <w:p w14:paraId="41899ED2" w14:textId="77777777" w:rsidR="00A45323" w:rsidRDefault="00A45323" w:rsidP="00E84498">
      <w:pPr>
        <w:rPr>
          <w:b/>
          <w:sz w:val="19"/>
          <w:szCs w:val="19"/>
          <w:u w:val="single"/>
        </w:rPr>
      </w:pPr>
    </w:p>
    <w:p w14:paraId="140BAEEA" w14:textId="77777777" w:rsidR="00690091" w:rsidRDefault="00690091" w:rsidP="00E84498">
      <w:pPr>
        <w:rPr>
          <w:b/>
          <w:sz w:val="19"/>
          <w:szCs w:val="19"/>
          <w:u w:val="single"/>
        </w:rPr>
      </w:pPr>
    </w:p>
    <w:p w14:paraId="4515CBF9" w14:textId="77777777" w:rsidR="00690091" w:rsidRDefault="00690091" w:rsidP="00E84498">
      <w:pPr>
        <w:rPr>
          <w:b/>
          <w:sz w:val="19"/>
          <w:szCs w:val="19"/>
          <w:u w:val="single"/>
        </w:rPr>
      </w:pPr>
    </w:p>
    <w:p w14:paraId="3780662E" w14:textId="77777777" w:rsidR="00690091" w:rsidRDefault="00690091" w:rsidP="00E84498">
      <w:pPr>
        <w:rPr>
          <w:b/>
          <w:sz w:val="19"/>
          <w:szCs w:val="19"/>
          <w:u w:val="single"/>
        </w:rPr>
      </w:pPr>
    </w:p>
    <w:p w14:paraId="57E8172C" w14:textId="77777777" w:rsidR="00690091" w:rsidRDefault="00690091" w:rsidP="00E84498">
      <w:pPr>
        <w:rPr>
          <w:b/>
          <w:sz w:val="19"/>
          <w:szCs w:val="19"/>
          <w:u w:val="single"/>
        </w:rPr>
      </w:pPr>
    </w:p>
    <w:p w14:paraId="5163F653" w14:textId="77777777" w:rsidR="00360D48" w:rsidRDefault="00360D48" w:rsidP="00E84498">
      <w:pPr>
        <w:rPr>
          <w:b/>
          <w:sz w:val="19"/>
          <w:szCs w:val="19"/>
        </w:rPr>
      </w:pPr>
    </w:p>
    <w:p w14:paraId="73B40BE5" w14:textId="77777777" w:rsidR="003B374D" w:rsidRDefault="003B374D" w:rsidP="00E84498">
      <w:pPr>
        <w:rPr>
          <w:b/>
          <w:sz w:val="19"/>
          <w:szCs w:val="19"/>
        </w:rPr>
      </w:pPr>
    </w:p>
    <w:p w14:paraId="47A45877" w14:textId="2246082B" w:rsidR="00C959BA" w:rsidRPr="00C959BA" w:rsidRDefault="00C959BA" w:rsidP="00E84498">
      <w:pPr>
        <w:rPr>
          <w:b/>
          <w:sz w:val="19"/>
          <w:szCs w:val="19"/>
        </w:rPr>
      </w:pPr>
      <w:r>
        <w:rPr>
          <w:b/>
          <w:sz w:val="19"/>
          <w:szCs w:val="19"/>
        </w:rPr>
        <w:t>Fr. Lee Away 6/18 - 21</w:t>
      </w:r>
    </w:p>
    <w:p w14:paraId="60D34232" w14:textId="06E2B5C2" w:rsidR="00E84498" w:rsidRDefault="00E84498" w:rsidP="00E84498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9B2A91">
        <w:rPr>
          <w:b/>
          <w:sz w:val="19"/>
          <w:szCs w:val="19"/>
          <w:u w:val="single"/>
        </w:rPr>
        <w:t>June</w:t>
      </w:r>
      <w:r>
        <w:rPr>
          <w:b/>
          <w:sz w:val="19"/>
          <w:szCs w:val="19"/>
          <w:u w:val="single"/>
        </w:rPr>
        <w:t xml:space="preserve"> </w:t>
      </w:r>
      <w:r w:rsidR="003D6100">
        <w:rPr>
          <w:b/>
          <w:sz w:val="19"/>
          <w:szCs w:val="19"/>
          <w:u w:val="single"/>
        </w:rPr>
        <w:t>20</w:t>
      </w:r>
    </w:p>
    <w:p w14:paraId="3C4FF926" w14:textId="056D31F6" w:rsidR="00747A88" w:rsidRPr="00747A88" w:rsidRDefault="00747A88" w:rsidP="00E84498">
      <w:pPr>
        <w:rPr>
          <w:b/>
          <w:sz w:val="19"/>
          <w:szCs w:val="19"/>
        </w:rPr>
      </w:pPr>
      <w:r w:rsidRPr="00747A88">
        <w:rPr>
          <w:b/>
          <w:sz w:val="19"/>
          <w:szCs w:val="19"/>
        </w:rPr>
        <w:t>12pm – Wedding – Fr. Oscar</w:t>
      </w:r>
    </w:p>
    <w:p w14:paraId="239F614A" w14:textId="1149EE0B" w:rsidR="00E84498" w:rsidRPr="00A16A45" w:rsidRDefault="00E84498" w:rsidP="00E84498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500F77">
        <w:rPr>
          <w:bCs/>
          <w:sz w:val="19"/>
          <w:szCs w:val="19"/>
        </w:rPr>
        <w:t>O</w:t>
      </w:r>
      <w:r>
        <w:rPr>
          <w:bCs/>
          <w:sz w:val="19"/>
          <w:szCs w:val="19"/>
        </w:rPr>
        <w:t>B)</w:t>
      </w:r>
    </w:p>
    <w:p w14:paraId="346427A7" w14:textId="5EEAAF04" w:rsidR="00E84498" w:rsidRPr="009B669F" w:rsidRDefault="00E84498" w:rsidP="00E84498">
      <w:pPr>
        <w:rPr>
          <w:b/>
          <w:bCs/>
          <w:sz w:val="19"/>
          <w:szCs w:val="19"/>
        </w:rPr>
      </w:pPr>
      <w:r w:rsidRPr="009B669F">
        <w:rPr>
          <w:bCs/>
          <w:sz w:val="19"/>
          <w:szCs w:val="19"/>
        </w:rPr>
        <w:t xml:space="preserve">4:00pm – </w:t>
      </w:r>
      <w:r w:rsidRPr="009B669F">
        <w:rPr>
          <w:sz w:val="19"/>
          <w:szCs w:val="19"/>
        </w:rPr>
        <w:t xml:space="preserve">Fr. </w:t>
      </w:r>
      <w:r w:rsidR="00194529" w:rsidRPr="009B669F">
        <w:rPr>
          <w:sz w:val="19"/>
          <w:szCs w:val="19"/>
        </w:rPr>
        <w:t>Oscar</w:t>
      </w:r>
      <w:r w:rsidRPr="009B669F">
        <w:rPr>
          <w:sz w:val="19"/>
          <w:szCs w:val="19"/>
        </w:rPr>
        <w:t xml:space="preserve"> </w:t>
      </w:r>
      <w:r w:rsidR="00A46EDC" w:rsidRPr="009B669F">
        <w:rPr>
          <w:sz w:val="19"/>
          <w:szCs w:val="19"/>
          <w:highlight w:val="red"/>
        </w:rPr>
        <w:t xml:space="preserve">(No </w:t>
      </w:r>
      <w:proofErr w:type="spellStart"/>
      <w:r w:rsidR="00A46EDC" w:rsidRPr="009B669F">
        <w:rPr>
          <w:sz w:val="19"/>
          <w:szCs w:val="19"/>
          <w:highlight w:val="red"/>
        </w:rPr>
        <w:t>Dcn</w:t>
      </w:r>
      <w:proofErr w:type="spellEnd"/>
      <w:r w:rsidR="00A46EDC" w:rsidRPr="009B669F">
        <w:rPr>
          <w:sz w:val="19"/>
          <w:szCs w:val="19"/>
          <w:highlight w:val="red"/>
        </w:rPr>
        <w:t>)</w:t>
      </w:r>
      <w:r w:rsidR="00A46EDC" w:rsidRPr="009B669F">
        <w:rPr>
          <w:sz w:val="19"/>
          <w:szCs w:val="19"/>
        </w:rPr>
        <w:t xml:space="preserve">  </w:t>
      </w:r>
    </w:p>
    <w:p w14:paraId="01520E5C" w14:textId="2E5FAD3E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 xml:space="preserve">6:00pm–Fr. </w:t>
      </w:r>
      <w:r w:rsidR="00C959BA">
        <w:rPr>
          <w:sz w:val="19"/>
          <w:szCs w:val="19"/>
        </w:rPr>
        <w:t>Osca</w:t>
      </w:r>
      <w:r w:rsidR="00747A88">
        <w:rPr>
          <w:sz w:val="19"/>
          <w:szCs w:val="19"/>
        </w:rPr>
        <w:t>r</w:t>
      </w:r>
      <w:r>
        <w:rPr>
          <w:sz w:val="19"/>
          <w:szCs w:val="19"/>
        </w:rPr>
        <w:t>–</w:t>
      </w:r>
      <w:proofErr w:type="gramStart"/>
      <w:r>
        <w:rPr>
          <w:sz w:val="19"/>
          <w:szCs w:val="19"/>
        </w:rPr>
        <w:t>Span</w:t>
      </w:r>
      <w:r w:rsidRPr="00B14638">
        <w:rPr>
          <w:sz w:val="19"/>
          <w:szCs w:val="19"/>
          <w:highlight w:val="red"/>
        </w:rPr>
        <w:t>(</w:t>
      </w:r>
      <w:proofErr w:type="gramEnd"/>
      <w:r w:rsidRPr="00B14638">
        <w:rPr>
          <w:sz w:val="19"/>
          <w:szCs w:val="19"/>
          <w:highlight w:val="red"/>
        </w:rPr>
        <w:t xml:space="preserve">No </w:t>
      </w:r>
      <w:proofErr w:type="spellStart"/>
      <w:r w:rsidRPr="00B14638">
        <w:rPr>
          <w:sz w:val="19"/>
          <w:szCs w:val="19"/>
          <w:highlight w:val="red"/>
        </w:rPr>
        <w:t>Dcn</w:t>
      </w:r>
      <w:proofErr w:type="spellEnd"/>
      <w:r w:rsidRPr="00B14638">
        <w:rPr>
          <w:sz w:val="19"/>
          <w:szCs w:val="19"/>
          <w:highlight w:val="red"/>
        </w:rPr>
        <w:t>)</w:t>
      </w:r>
    </w:p>
    <w:p w14:paraId="5838F335" w14:textId="77777777" w:rsidR="00690091" w:rsidRPr="00AD0BF0" w:rsidRDefault="00690091" w:rsidP="00E84498">
      <w:pPr>
        <w:rPr>
          <w:b/>
          <w:bCs/>
          <w:sz w:val="19"/>
          <w:szCs w:val="19"/>
        </w:rPr>
      </w:pPr>
    </w:p>
    <w:p w14:paraId="703047CA" w14:textId="3763E8A5" w:rsidR="00E84498" w:rsidRPr="00EB457A" w:rsidRDefault="00835551" w:rsidP="00E84498">
      <w:pPr>
        <w:rPr>
          <w:b/>
          <w:bCs/>
          <w:sz w:val="19"/>
          <w:szCs w:val="19"/>
          <w:u w:val="single"/>
        </w:rPr>
      </w:pPr>
      <w:r>
        <w:rPr>
          <w:b/>
          <w:bCs/>
          <w:sz w:val="19"/>
          <w:szCs w:val="19"/>
          <w:u w:val="single"/>
        </w:rPr>
        <w:t>S</w:t>
      </w:r>
      <w:r w:rsidR="00E84498" w:rsidRPr="00EB457A">
        <w:rPr>
          <w:b/>
          <w:bCs/>
          <w:sz w:val="19"/>
          <w:szCs w:val="19"/>
          <w:u w:val="single"/>
        </w:rPr>
        <w:t xml:space="preserve">unday, </w:t>
      </w:r>
      <w:r w:rsidR="009B2A91">
        <w:rPr>
          <w:b/>
          <w:bCs/>
          <w:sz w:val="19"/>
          <w:szCs w:val="19"/>
          <w:u w:val="single"/>
        </w:rPr>
        <w:t>June</w:t>
      </w:r>
      <w:r w:rsidR="00E84498"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21</w:t>
      </w:r>
    </w:p>
    <w:p w14:paraId="073EF850" w14:textId="03829BC4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 – Fr. </w:t>
      </w:r>
      <w:r w:rsidR="00C959BA">
        <w:rPr>
          <w:sz w:val="19"/>
          <w:szCs w:val="19"/>
        </w:rPr>
        <w:t>Oscar</w:t>
      </w:r>
      <w:r w:rsidR="00951029"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38596C">
        <w:rPr>
          <w:sz w:val="19"/>
          <w:szCs w:val="19"/>
        </w:rPr>
        <w:t>JH</w:t>
      </w:r>
      <w:r>
        <w:rPr>
          <w:sz w:val="19"/>
          <w:szCs w:val="19"/>
        </w:rPr>
        <w:t>)</w:t>
      </w:r>
    </w:p>
    <w:p w14:paraId="15C8C625" w14:textId="361CE036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C959BA">
        <w:rPr>
          <w:sz w:val="19"/>
          <w:szCs w:val="19"/>
        </w:rPr>
        <w:t>O</w:t>
      </w:r>
      <w:r>
        <w:rPr>
          <w:sz w:val="19"/>
          <w:szCs w:val="19"/>
        </w:rPr>
        <w:t>B)</w:t>
      </w:r>
    </w:p>
    <w:p w14:paraId="52662BF1" w14:textId="4AE8946C" w:rsidR="00E84498" w:rsidRDefault="00E84498" w:rsidP="00E84498">
      <w:pPr>
        <w:rPr>
          <w:sz w:val="19"/>
          <w:szCs w:val="19"/>
        </w:rPr>
      </w:pPr>
      <w:r w:rsidRPr="00014000">
        <w:rPr>
          <w:sz w:val="19"/>
          <w:szCs w:val="19"/>
        </w:rPr>
        <w:t xml:space="preserve">10:00am – Fr. </w:t>
      </w:r>
      <w:r w:rsidR="00C959BA">
        <w:rPr>
          <w:sz w:val="19"/>
          <w:szCs w:val="19"/>
        </w:rPr>
        <w:t>Oscar</w:t>
      </w:r>
      <w:r w:rsidR="00A05D90">
        <w:rPr>
          <w:sz w:val="19"/>
          <w:szCs w:val="19"/>
        </w:rPr>
        <w:t xml:space="preserve"> </w:t>
      </w:r>
      <w:r w:rsidRPr="00ED4C16">
        <w:rPr>
          <w:sz w:val="19"/>
          <w:szCs w:val="19"/>
        </w:rPr>
        <w:t>(</w:t>
      </w:r>
      <w:r w:rsidR="0038596C">
        <w:rPr>
          <w:sz w:val="19"/>
          <w:szCs w:val="19"/>
        </w:rPr>
        <w:t>JH</w:t>
      </w:r>
      <w:r>
        <w:rPr>
          <w:sz w:val="19"/>
          <w:szCs w:val="19"/>
        </w:rPr>
        <w:t>)</w:t>
      </w:r>
    </w:p>
    <w:p w14:paraId="34B0A6BA" w14:textId="5B625E42" w:rsidR="00E84498" w:rsidRDefault="00E84498" w:rsidP="00E84498">
      <w:pPr>
        <w:rPr>
          <w:sz w:val="19"/>
          <w:szCs w:val="19"/>
        </w:rPr>
      </w:pPr>
      <w:r>
        <w:rPr>
          <w:sz w:val="19"/>
          <w:szCs w:val="19"/>
        </w:rPr>
        <w:t>12pm – Confessions (</w:t>
      </w:r>
      <w:r w:rsidR="003B6CAF">
        <w:rPr>
          <w:sz w:val="19"/>
          <w:szCs w:val="19"/>
        </w:rPr>
        <w:t>OB</w:t>
      </w:r>
      <w:r>
        <w:rPr>
          <w:sz w:val="19"/>
          <w:szCs w:val="19"/>
        </w:rPr>
        <w:t>)</w:t>
      </w:r>
    </w:p>
    <w:p w14:paraId="637966F0" w14:textId="26F4A411" w:rsidR="00536E56" w:rsidRDefault="00E84498" w:rsidP="00536E56">
      <w:pPr>
        <w:rPr>
          <w:b/>
          <w:bCs/>
          <w:sz w:val="19"/>
          <w:szCs w:val="19"/>
        </w:rPr>
      </w:pPr>
      <w:r w:rsidRPr="00E4376D">
        <w:rPr>
          <w:sz w:val="19"/>
          <w:szCs w:val="19"/>
        </w:rPr>
        <w:t xml:space="preserve">1:00pm </w:t>
      </w:r>
      <w:r w:rsidRPr="00E4376D">
        <w:rPr>
          <w:b/>
          <w:bCs/>
          <w:sz w:val="19"/>
          <w:szCs w:val="19"/>
        </w:rPr>
        <w:t>-</w:t>
      </w:r>
      <w:r w:rsidRPr="00E4376D">
        <w:rPr>
          <w:sz w:val="19"/>
          <w:szCs w:val="19"/>
        </w:rPr>
        <w:t xml:space="preserve"> Fr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  <w:r w:rsidR="00536E56">
        <w:rPr>
          <w:sz w:val="19"/>
          <w:szCs w:val="19"/>
        </w:rPr>
        <w:t>–</w:t>
      </w:r>
      <w:r w:rsidRPr="00E4376D">
        <w:rPr>
          <w:sz w:val="19"/>
          <w:szCs w:val="19"/>
        </w:rPr>
        <w:t xml:space="preserve"> Span</w:t>
      </w:r>
      <w:r w:rsidR="00536E56">
        <w:rPr>
          <w:sz w:val="19"/>
          <w:szCs w:val="19"/>
        </w:rPr>
        <w:t xml:space="preserve"> </w:t>
      </w:r>
      <w:r w:rsidR="00536E56" w:rsidRPr="00B14638">
        <w:rPr>
          <w:sz w:val="19"/>
          <w:szCs w:val="19"/>
          <w:highlight w:val="red"/>
        </w:rPr>
        <w:t xml:space="preserve">(No </w:t>
      </w:r>
      <w:proofErr w:type="spellStart"/>
      <w:r w:rsidR="00536E56" w:rsidRPr="00B14638">
        <w:rPr>
          <w:sz w:val="19"/>
          <w:szCs w:val="19"/>
          <w:highlight w:val="red"/>
        </w:rPr>
        <w:t>Dcn</w:t>
      </w:r>
      <w:proofErr w:type="spellEnd"/>
      <w:r w:rsidR="00536E56" w:rsidRPr="00B14638">
        <w:rPr>
          <w:sz w:val="19"/>
          <w:szCs w:val="19"/>
          <w:highlight w:val="red"/>
        </w:rPr>
        <w:t>)</w:t>
      </w:r>
      <w:r w:rsidR="00536E56">
        <w:rPr>
          <w:sz w:val="19"/>
          <w:szCs w:val="19"/>
        </w:rPr>
        <w:t xml:space="preserve">  </w:t>
      </w:r>
    </w:p>
    <w:p w14:paraId="77F8EFCE" w14:textId="436F041E" w:rsidR="00E84498" w:rsidRPr="00AD0BF0" w:rsidRDefault="00272E9A" w:rsidP="00E84498">
      <w:pPr>
        <w:rPr>
          <w:b/>
          <w:bCs/>
          <w:sz w:val="19"/>
          <w:szCs w:val="19"/>
        </w:rPr>
      </w:pPr>
      <w:r>
        <w:rPr>
          <w:b/>
          <w:bCs/>
          <w:sz w:val="19"/>
          <w:szCs w:val="19"/>
        </w:rPr>
        <w:t>Monthly Baptisms</w:t>
      </w:r>
    </w:p>
    <w:p w14:paraId="3ABB5C46" w14:textId="77777777" w:rsidR="0050742E" w:rsidRPr="00CF3232" w:rsidRDefault="0050742E" w:rsidP="00640928">
      <w:pPr>
        <w:rPr>
          <w:b/>
          <w:bCs/>
          <w:sz w:val="19"/>
          <w:szCs w:val="19"/>
        </w:rPr>
      </w:pPr>
    </w:p>
    <w:p w14:paraId="56C8BB77" w14:textId="1241D788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22</w:t>
      </w:r>
    </w:p>
    <w:p w14:paraId="6DCC9E24" w14:textId="1384682B" w:rsidR="00A22E4F" w:rsidRPr="00035598" w:rsidRDefault="00A22E4F" w:rsidP="00A22E4F">
      <w:pPr>
        <w:rPr>
          <w:b/>
          <w:bCs/>
          <w:sz w:val="19"/>
          <w:szCs w:val="19"/>
        </w:rPr>
      </w:pPr>
      <w:r>
        <w:rPr>
          <w:sz w:val="19"/>
          <w:szCs w:val="19"/>
        </w:rPr>
        <w:t>9:00am – Fr. Lee</w:t>
      </w:r>
      <w:r w:rsidR="00035598">
        <w:rPr>
          <w:sz w:val="19"/>
          <w:szCs w:val="19"/>
        </w:rPr>
        <w:t xml:space="preserve"> </w:t>
      </w:r>
    </w:p>
    <w:p w14:paraId="5DDBCA15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3E45CF9" w14:textId="77777777" w:rsidR="00A22E4F" w:rsidRDefault="00A22E4F" w:rsidP="00A22E4F">
      <w:pPr>
        <w:rPr>
          <w:sz w:val="19"/>
          <w:szCs w:val="19"/>
        </w:rPr>
      </w:pPr>
    </w:p>
    <w:p w14:paraId="7ACF9206" w14:textId="25480769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23</w:t>
      </w:r>
    </w:p>
    <w:p w14:paraId="0821DAA8" w14:textId="77777777" w:rsidR="00A22E4F" w:rsidRPr="00110A1A" w:rsidRDefault="00A22E4F" w:rsidP="00A22E4F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15CE16DB" w14:textId="77777777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18B48463" w14:textId="77777777" w:rsidR="00A22E4F" w:rsidRDefault="00A22E4F" w:rsidP="00A22E4F">
      <w:pPr>
        <w:rPr>
          <w:sz w:val="19"/>
          <w:szCs w:val="19"/>
        </w:rPr>
      </w:pPr>
    </w:p>
    <w:p w14:paraId="604777AB" w14:textId="19292E7E" w:rsidR="00A22E4F" w:rsidRDefault="00A22E4F" w:rsidP="00A22E4F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Wednes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24</w:t>
      </w:r>
    </w:p>
    <w:p w14:paraId="30C6D3AF" w14:textId="44B660F8" w:rsidR="00A22E4F" w:rsidRPr="00443163" w:rsidRDefault="00A22E4F" w:rsidP="00A22E4F">
      <w:pPr>
        <w:rPr>
          <w:b/>
          <w:bCs/>
          <w:sz w:val="19"/>
          <w:szCs w:val="19"/>
        </w:rPr>
      </w:pPr>
      <w:r w:rsidRPr="009334DC">
        <w:rPr>
          <w:sz w:val="19"/>
          <w:szCs w:val="19"/>
        </w:rPr>
        <w:t xml:space="preserve">9:00am – </w:t>
      </w:r>
      <w:r w:rsidR="00B6148F">
        <w:rPr>
          <w:sz w:val="19"/>
          <w:szCs w:val="19"/>
        </w:rPr>
        <w:t>Cancelled</w:t>
      </w:r>
    </w:p>
    <w:p w14:paraId="56B39E04" w14:textId="54D195E4" w:rsidR="00A22E4F" w:rsidRDefault="00A22E4F" w:rsidP="00A22E4F">
      <w:pPr>
        <w:rPr>
          <w:sz w:val="19"/>
          <w:szCs w:val="19"/>
        </w:rPr>
      </w:pPr>
      <w:r>
        <w:rPr>
          <w:sz w:val="19"/>
          <w:szCs w:val="19"/>
        </w:rPr>
        <w:t>9:30am</w:t>
      </w:r>
      <w:r w:rsidRPr="009C3F94">
        <w:rPr>
          <w:sz w:val="19"/>
          <w:szCs w:val="19"/>
        </w:rPr>
        <w:t xml:space="preserve"> – </w:t>
      </w:r>
      <w:r w:rsidR="00B6148F">
        <w:rPr>
          <w:sz w:val="19"/>
          <w:szCs w:val="19"/>
        </w:rPr>
        <w:t xml:space="preserve">NO </w:t>
      </w:r>
      <w:r w:rsidRPr="009C3F94">
        <w:rPr>
          <w:sz w:val="19"/>
          <w:szCs w:val="19"/>
        </w:rPr>
        <w:t xml:space="preserve">Confessions </w:t>
      </w:r>
    </w:p>
    <w:p w14:paraId="7883B333" w14:textId="77777777" w:rsidR="00B6148F" w:rsidRDefault="00B6148F" w:rsidP="00A22E4F">
      <w:pPr>
        <w:rPr>
          <w:sz w:val="19"/>
          <w:szCs w:val="19"/>
        </w:rPr>
      </w:pPr>
    </w:p>
    <w:p w14:paraId="666FDAA2" w14:textId="4E35BAEB" w:rsidR="00B6148F" w:rsidRDefault="00B6148F" w:rsidP="00A22E4F">
      <w:pPr>
        <w:rPr>
          <w:sz w:val="19"/>
          <w:szCs w:val="19"/>
        </w:rPr>
      </w:pPr>
      <w:r>
        <w:rPr>
          <w:sz w:val="19"/>
          <w:szCs w:val="19"/>
        </w:rPr>
        <w:t>7pm – Fr. Paul First Mass</w:t>
      </w:r>
    </w:p>
    <w:p w14:paraId="0E3511E5" w14:textId="77777777" w:rsidR="00B205E7" w:rsidRDefault="00B205E7" w:rsidP="00B205E7">
      <w:pPr>
        <w:rPr>
          <w:sz w:val="19"/>
          <w:szCs w:val="19"/>
        </w:rPr>
      </w:pPr>
    </w:p>
    <w:p w14:paraId="24FC3185" w14:textId="677A8BEB" w:rsidR="00B205E7" w:rsidRDefault="00B205E7" w:rsidP="00B205E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Thurs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25</w:t>
      </w:r>
    </w:p>
    <w:p w14:paraId="73BD8318" w14:textId="700F4479" w:rsidR="0078189B" w:rsidRPr="00DD4434" w:rsidRDefault="0078189B" w:rsidP="00B205E7">
      <w:pPr>
        <w:rPr>
          <w:b/>
          <w:bCs/>
          <w:sz w:val="19"/>
          <w:szCs w:val="19"/>
        </w:rPr>
      </w:pPr>
      <w:r w:rsidRPr="00DD4434">
        <w:rPr>
          <w:b/>
          <w:bCs/>
          <w:sz w:val="19"/>
          <w:szCs w:val="19"/>
        </w:rPr>
        <w:t xml:space="preserve">10am – </w:t>
      </w:r>
      <w:proofErr w:type="spellStart"/>
      <w:r w:rsidRPr="00DD4434">
        <w:rPr>
          <w:b/>
          <w:bCs/>
          <w:sz w:val="19"/>
          <w:szCs w:val="19"/>
        </w:rPr>
        <w:t>Convalidation</w:t>
      </w:r>
      <w:proofErr w:type="spellEnd"/>
      <w:r w:rsidRPr="00DD4434">
        <w:rPr>
          <w:b/>
          <w:bCs/>
          <w:sz w:val="19"/>
          <w:szCs w:val="19"/>
        </w:rPr>
        <w:t xml:space="preserve"> – Deacon Jim</w:t>
      </w:r>
    </w:p>
    <w:p w14:paraId="11CCB293" w14:textId="77777777" w:rsidR="0078189B" w:rsidRPr="009C3F94" w:rsidRDefault="0078189B" w:rsidP="00B205E7">
      <w:pPr>
        <w:rPr>
          <w:sz w:val="19"/>
          <w:szCs w:val="19"/>
        </w:rPr>
      </w:pPr>
    </w:p>
    <w:p w14:paraId="7A047F0C" w14:textId="78FE4A6F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 xml:space="preserve">3pm – </w:t>
      </w:r>
      <w:r w:rsidR="00FD0C44">
        <w:rPr>
          <w:sz w:val="19"/>
          <w:szCs w:val="19"/>
        </w:rPr>
        <w:t xml:space="preserve">Pruitt </w:t>
      </w:r>
      <w:r w:rsidR="00A54384">
        <w:rPr>
          <w:sz w:val="19"/>
          <w:szCs w:val="19"/>
        </w:rPr>
        <w:t xml:space="preserve">- </w:t>
      </w:r>
      <w:r>
        <w:rPr>
          <w:sz w:val="19"/>
          <w:szCs w:val="19"/>
        </w:rPr>
        <w:t xml:space="preserve">Fr. </w:t>
      </w:r>
      <w:r w:rsidR="00A54384">
        <w:rPr>
          <w:sz w:val="19"/>
          <w:szCs w:val="19"/>
        </w:rPr>
        <w:t>Lee</w:t>
      </w:r>
    </w:p>
    <w:p w14:paraId="198AF75B" w14:textId="77777777" w:rsidR="00B205E7" w:rsidRDefault="00B205E7" w:rsidP="00B205E7">
      <w:pPr>
        <w:rPr>
          <w:sz w:val="19"/>
          <w:szCs w:val="19"/>
        </w:rPr>
      </w:pPr>
    </w:p>
    <w:p w14:paraId="03402B9D" w14:textId="3901DF4E" w:rsidR="00B205E7" w:rsidRPr="005708C0" w:rsidRDefault="00B205E7" w:rsidP="00B205E7">
      <w:pPr>
        <w:rPr>
          <w:sz w:val="19"/>
          <w:szCs w:val="19"/>
          <w:lang w:val="es-MX"/>
        </w:rPr>
      </w:pPr>
      <w:r w:rsidRPr="005708C0">
        <w:rPr>
          <w:sz w:val="19"/>
          <w:szCs w:val="19"/>
          <w:lang w:val="es-MX"/>
        </w:rPr>
        <w:t xml:space="preserve">6:00pm – Fr. </w:t>
      </w:r>
      <w:r w:rsidR="00A54384" w:rsidRPr="005708C0">
        <w:rPr>
          <w:sz w:val="19"/>
          <w:szCs w:val="19"/>
          <w:lang w:val="es-MX"/>
        </w:rPr>
        <w:t>Oscar</w:t>
      </w:r>
      <w:r w:rsidR="0061696D" w:rsidRPr="005708C0">
        <w:rPr>
          <w:sz w:val="19"/>
          <w:szCs w:val="19"/>
          <w:lang w:val="es-MX"/>
        </w:rPr>
        <w:t xml:space="preserve"> </w:t>
      </w:r>
      <w:r w:rsidR="005708C0" w:rsidRPr="005708C0">
        <w:rPr>
          <w:sz w:val="19"/>
          <w:szCs w:val="19"/>
          <w:highlight w:val="red"/>
          <w:lang w:val="es-MX"/>
        </w:rPr>
        <w:t xml:space="preserve">(No </w:t>
      </w:r>
      <w:proofErr w:type="spellStart"/>
      <w:r w:rsidR="005708C0" w:rsidRPr="005708C0">
        <w:rPr>
          <w:sz w:val="19"/>
          <w:szCs w:val="19"/>
          <w:highlight w:val="red"/>
          <w:lang w:val="es-MX"/>
        </w:rPr>
        <w:t>Dcn</w:t>
      </w:r>
      <w:proofErr w:type="spellEnd"/>
      <w:r w:rsidR="005708C0" w:rsidRPr="005708C0">
        <w:rPr>
          <w:sz w:val="19"/>
          <w:szCs w:val="19"/>
          <w:highlight w:val="red"/>
          <w:lang w:val="es-MX"/>
        </w:rPr>
        <w:t>)</w:t>
      </w:r>
      <w:r w:rsidR="005708C0" w:rsidRPr="005708C0">
        <w:rPr>
          <w:sz w:val="19"/>
          <w:szCs w:val="19"/>
          <w:lang w:val="es-MX"/>
        </w:rPr>
        <w:t xml:space="preserve">  </w:t>
      </w:r>
    </w:p>
    <w:p w14:paraId="4FD5D96F" w14:textId="77777777" w:rsidR="00B205E7" w:rsidRPr="009C3F94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 – Adoration of the Blessed Sacrament</w:t>
      </w:r>
    </w:p>
    <w:p w14:paraId="5A036864" w14:textId="77777777" w:rsidR="00B205E7" w:rsidRDefault="00B205E7" w:rsidP="00B205E7">
      <w:pPr>
        <w:rPr>
          <w:sz w:val="19"/>
          <w:szCs w:val="19"/>
        </w:rPr>
      </w:pPr>
      <w:r>
        <w:rPr>
          <w:sz w:val="19"/>
          <w:szCs w:val="19"/>
        </w:rPr>
        <w:t>6:30pm</w:t>
      </w:r>
      <w:r w:rsidRPr="009C3F94">
        <w:rPr>
          <w:sz w:val="19"/>
          <w:szCs w:val="19"/>
        </w:rPr>
        <w:t xml:space="preserve"> – Confessions</w:t>
      </w:r>
    </w:p>
    <w:p w14:paraId="4FC8B8D7" w14:textId="77777777" w:rsidR="00B205E7" w:rsidRDefault="00B205E7" w:rsidP="00B205E7">
      <w:pPr>
        <w:rPr>
          <w:sz w:val="19"/>
          <w:szCs w:val="19"/>
        </w:rPr>
      </w:pPr>
    </w:p>
    <w:p w14:paraId="6267FB40" w14:textId="574A8124" w:rsidR="00B205E7" w:rsidRDefault="00B205E7" w:rsidP="00B205E7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Fri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26</w:t>
      </w:r>
    </w:p>
    <w:p w14:paraId="4A1EBCB6" w14:textId="5C7833B2" w:rsidR="00B205E7" w:rsidRPr="0031757D" w:rsidRDefault="00B205E7" w:rsidP="00B205E7">
      <w:pPr>
        <w:rPr>
          <w:b/>
          <w:bCs/>
          <w:sz w:val="19"/>
          <w:szCs w:val="19"/>
        </w:rPr>
      </w:pPr>
      <w:r w:rsidRPr="00E7174D">
        <w:rPr>
          <w:sz w:val="19"/>
          <w:szCs w:val="19"/>
        </w:rPr>
        <w:t xml:space="preserve">9:00am – </w:t>
      </w:r>
      <w:r w:rsidRPr="009C3F94">
        <w:rPr>
          <w:sz w:val="19"/>
          <w:szCs w:val="19"/>
        </w:rPr>
        <w:t>Fr</w:t>
      </w:r>
      <w:r w:rsidRPr="004A4564">
        <w:rPr>
          <w:sz w:val="19"/>
          <w:szCs w:val="19"/>
        </w:rPr>
        <w:t xml:space="preserve">. </w:t>
      </w:r>
      <w:r w:rsidR="003B6CAF">
        <w:rPr>
          <w:sz w:val="19"/>
          <w:szCs w:val="19"/>
        </w:rPr>
        <w:t>Oscar</w:t>
      </w:r>
      <w:r>
        <w:rPr>
          <w:sz w:val="19"/>
          <w:szCs w:val="19"/>
        </w:rPr>
        <w:t xml:space="preserve"> </w:t>
      </w:r>
    </w:p>
    <w:p w14:paraId="6FE0FA32" w14:textId="77777777" w:rsidR="00835551" w:rsidRDefault="00835551" w:rsidP="00835551">
      <w:pPr>
        <w:rPr>
          <w:sz w:val="19"/>
          <w:szCs w:val="19"/>
        </w:rPr>
      </w:pPr>
      <w:r w:rsidRPr="00E7174D">
        <w:rPr>
          <w:sz w:val="19"/>
          <w:szCs w:val="19"/>
        </w:rPr>
        <w:t>9:30am –</w:t>
      </w:r>
      <w:r>
        <w:rPr>
          <w:sz w:val="19"/>
          <w:szCs w:val="19"/>
        </w:rPr>
        <w:t xml:space="preserve"> </w:t>
      </w:r>
      <w:r w:rsidRPr="00E7174D">
        <w:rPr>
          <w:sz w:val="19"/>
          <w:szCs w:val="19"/>
        </w:rPr>
        <w:t>Confessions</w:t>
      </w:r>
      <w:r w:rsidRPr="009C3F94">
        <w:rPr>
          <w:sz w:val="19"/>
          <w:szCs w:val="19"/>
        </w:rPr>
        <w:t xml:space="preserve"> </w:t>
      </w:r>
    </w:p>
    <w:p w14:paraId="79E4F614" w14:textId="77777777" w:rsidR="00A55715" w:rsidRDefault="00A55715" w:rsidP="005D3C3B">
      <w:pPr>
        <w:rPr>
          <w:b/>
          <w:sz w:val="19"/>
          <w:szCs w:val="19"/>
        </w:rPr>
      </w:pPr>
    </w:p>
    <w:p w14:paraId="154BB773" w14:textId="77777777" w:rsidR="00A55715" w:rsidRDefault="00A55715" w:rsidP="005D3C3B">
      <w:pPr>
        <w:rPr>
          <w:b/>
          <w:sz w:val="19"/>
          <w:szCs w:val="19"/>
        </w:rPr>
      </w:pPr>
    </w:p>
    <w:p w14:paraId="6B0882CD" w14:textId="5FC14A49" w:rsidR="00D069F1" w:rsidRDefault="00D069F1" w:rsidP="005D3C3B">
      <w:pPr>
        <w:rPr>
          <w:b/>
          <w:sz w:val="19"/>
          <w:szCs w:val="19"/>
        </w:rPr>
      </w:pPr>
      <w:r w:rsidRPr="006D554D">
        <w:rPr>
          <w:b/>
          <w:sz w:val="19"/>
          <w:szCs w:val="19"/>
        </w:rPr>
        <w:t>Fr. Oscar away mission appeal</w:t>
      </w:r>
    </w:p>
    <w:p w14:paraId="53656006" w14:textId="360297CD" w:rsidR="00D64112" w:rsidRPr="006D554D" w:rsidRDefault="00D64112" w:rsidP="005D3C3B">
      <w:pPr>
        <w:rPr>
          <w:b/>
          <w:sz w:val="19"/>
          <w:szCs w:val="19"/>
        </w:rPr>
      </w:pPr>
      <w:proofErr w:type="spellStart"/>
      <w:r>
        <w:rPr>
          <w:b/>
          <w:sz w:val="19"/>
          <w:szCs w:val="19"/>
        </w:rPr>
        <w:t>Dcn</w:t>
      </w:r>
      <w:proofErr w:type="spellEnd"/>
      <w:r>
        <w:rPr>
          <w:b/>
          <w:sz w:val="19"/>
          <w:szCs w:val="19"/>
        </w:rPr>
        <w:t>. Tim Away</w:t>
      </w:r>
    </w:p>
    <w:p w14:paraId="47626432" w14:textId="77777777" w:rsidR="00D069F1" w:rsidRDefault="00D069F1" w:rsidP="005D3C3B">
      <w:pPr>
        <w:rPr>
          <w:b/>
          <w:sz w:val="19"/>
          <w:szCs w:val="19"/>
          <w:u w:val="single"/>
        </w:rPr>
      </w:pPr>
    </w:p>
    <w:p w14:paraId="5574AA07" w14:textId="408EF539" w:rsidR="005D3C3B" w:rsidRDefault="005D3C3B" w:rsidP="005D3C3B">
      <w:pPr>
        <w:rPr>
          <w:b/>
          <w:sz w:val="19"/>
          <w:szCs w:val="19"/>
          <w:u w:val="single"/>
        </w:rPr>
      </w:pPr>
      <w:r>
        <w:rPr>
          <w:b/>
          <w:sz w:val="19"/>
          <w:szCs w:val="19"/>
          <w:u w:val="single"/>
        </w:rPr>
        <w:t>S</w:t>
      </w:r>
      <w:r w:rsidRPr="00EB457A">
        <w:rPr>
          <w:b/>
          <w:sz w:val="19"/>
          <w:szCs w:val="19"/>
          <w:u w:val="single"/>
        </w:rPr>
        <w:t xml:space="preserve">aturday, </w:t>
      </w:r>
      <w:r w:rsidR="009B2A91">
        <w:rPr>
          <w:b/>
          <w:sz w:val="19"/>
          <w:szCs w:val="19"/>
          <w:u w:val="single"/>
        </w:rPr>
        <w:t>June</w:t>
      </w:r>
      <w:r>
        <w:rPr>
          <w:b/>
          <w:sz w:val="19"/>
          <w:szCs w:val="19"/>
          <w:u w:val="single"/>
        </w:rPr>
        <w:t xml:space="preserve"> </w:t>
      </w:r>
      <w:r w:rsidR="003D6100">
        <w:rPr>
          <w:b/>
          <w:sz w:val="19"/>
          <w:szCs w:val="19"/>
          <w:u w:val="single"/>
        </w:rPr>
        <w:t>27</w:t>
      </w:r>
    </w:p>
    <w:p w14:paraId="77ABB7F7" w14:textId="19126650" w:rsidR="005D3C3B" w:rsidRPr="00A16A45" w:rsidRDefault="005D3C3B" w:rsidP="005D3C3B">
      <w:pPr>
        <w:rPr>
          <w:bCs/>
          <w:sz w:val="19"/>
          <w:szCs w:val="19"/>
        </w:rPr>
      </w:pPr>
      <w:r w:rsidRPr="00A16A45">
        <w:rPr>
          <w:bCs/>
          <w:sz w:val="19"/>
          <w:szCs w:val="19"/>
        </w:rPr>
        <w:t>3:</w:t>
      </w:r>
      <w:r>
        <w:rPr>
          <w:bCs/>
          <w:sz w:val="19"/>
          <w:szCs w:val="19"/>
        </w:rPr>
        <w:t>00</w:t>
      </w:r>
      <w:r w:rsidRPr="00A16A45">
        <w:rPr>
          <w:bCs/>
          <w:sz w:val="19"/>
          <w:szCs w:val="19"/>
        </w:rPr>
        <w:t xml:space="preserve">pm – Confessions </w:t>
      </w:r>
      <w:r>
        <w:rPr>
          <w:bCs/>
          <w:sz w:val="19"/>
          <w:szCs w:val="19"/>
        </w:rPr>
        <w:t>(</w:t>
      </w:r>
      <w:r w:rsidR="00500F77">
        <w:rPr>
          <w:bCs/>
          <w:sz w:val="19"/>
          <w:szCs w:val="19"/>
        </w:rPr>
        <w:t>L</w:t>
      </w:r>
      <w:r>
        <w:rPr>
          <w:bCs/>
          <w:sz w:val="19"/>
          <w:szCs w:val="19"/>
        </w:rPr>
        <w:t>B)</w:t>
      </w:r>
    </w:p>
    <w:p w14:paraId="11BD6E60" w14:textId="79074D02" w:rsidR="005D3C3B" w:rsidRPr="0008537E" w:rsidRDefault="005D3C3B" w:rsidP="005D3C3B">
      <w:pPr>
        <w:rPr>
          <w:b/>
          <w:bCs/>
          <w:sz w:val="19"/>
          <w:szCs w:val="19"/>
        </w:rPr>
      </w:pPr>
      <w:r w:rsidRPr="00BF6B02">
        <w:rPr>
          <w:bCs/>
          <w:sz w:val="19"/>
          <w:szCs w:val="19"/>
        </w:rPr>
        <w:t xml:space="preserve">4:00pm– Fr. </w:t>
      </w:r>
      <w:r w:rsidR="00500F77">
        <w:rPr>
          <w:bCs/>
          <w:sz w:val="19"/>
          <w:szCs w:val="19"/>
        </w:rPr>
        <w:t>Lee</w:t>
      </w:r>
      <w:r w:rsidRPr="00BF6B02">
        <w:rPr>
          <w:bCs/>
          <w:sz w:val="19"/>
          <w:szCs w:val="19"/>
        </w:rPr>
        <w:t xml:space="preserve"> </w:t>
      </w:r>
      <w:r w:rsidRPr="00BF6B02">
        <w:rPr>
          <w:sz w:val="19"/>
          <w:szCs w:val="19"/>
        </w:rPr>
        <w:t>(JH)</w:t>
      </w:r>
      <w:r w:rsidR="009972B7">
        <w:rPr>
          <w:sz w:val="19"/>
          <w:szCs w:val="19"/>
        </w:rPr>
        <w:t xml:space="preserve"> </w:t>
      </w:r>
    </w:p>
    <w:p w14:paraId="2B40253B" w14:textId="5456DA90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 xml:space="preserve">6:00pm – Fr. </w:t>
      </w:r>
      <w:r w:rsidR="00E27BE3">
        <w:rPr>
          <w:sz w:val="19"/>
          <w:szCs w:val="19"/>
        </w:rPr>
        <w:t>Lee</w:t>
      </w:r>
      <w:r>
        <w:rPr>
          <w:sz w:val="19"/>
          <w:szCs w:val="19"/>
        </w:rPr>
        <w:t xml:space="preserve"> – Span</w:t>
      </w:r>
      <w:r w:rsidRPr="00BE3EDC">
        <w:rPr>
          <w:sz w:val="19"/>
          <w:szCs w:val="19"/>
          <w:highlight w:val="yellow"/>
        </w:rPr>
        <w:t>. (</w:t>
      </w:r>
      <w:proofErr w:type="spellStart"/>
      <w:r w:rsidR="00BE3EDC" w:rsidRPr="00BE3EDC">
        <w:rPr>
          <w:sz w:val="19"/>
          <w:szCs w:val="19"/>
          <w:highlight w:val="yellow"/>
        </w:rPr>
        <w:t>Dcn</w:t>
      </w:r>
      <w:proofErr w:type="spellEnd"/>
      <w:r w:rsidR="00BE3EDC" w:rsidRPr="00BE3EDC">
        <w:rPr>
          <w:sz w:val="19"/>
          <w:szCs w:val="19"/>
          <w:highlight w:val="yellow"/>
        </w:rPr>
        <w:t xml:space="preserve"> Felipe</w:t>
      </w:r>
      <w:r w:rsidR="00BE3EDC">
        <w:rPr>
          <w:sz w:val="19"/>
          <w:szCs w:val="19"/>
          <w:highlight w:val="yellow"/>
        </w:rPr>
        <w:t xml:space="preserve"> to preach</w:t>
      </w:r>
      <w:r w:rsidRPr="00BE3EDC">
        <w:rPr>
          <w:sz w:val="19"/>
          <w:szCs w:val="19"/>
          <w:highlight w:val="yellow"/>
        </w:rPr>
        <w:t>)</w:t>
      </w:r>
      <w:r w:rsidR="002B2663">
        <w:rPr>
          <w:sz w:val="19"/>
          <w:szCs w:val="19"/>
        </w:rPr>
        <w:t xml:space="preserve"> </w:t>
      </w:r>
    </w:p>
    <w:p w14:paraId="4C6846A9" w14:textId="77777777" w:rsidR="00B52454" w:rsidRPr="00AD0BF0" w:rsidRDefault="00B52454" w:rsidP="005D3C3B">
      <w:pPr>
        <w:rPr>
          <w:b/>
          <w:bCs/>
          <w:sz w:val="19"/>
          <w:szCs w:val="19"/>
        </w:rPr>
      </w:pPr>
    </w:p>
    <w:p w14:paraId="10B4053E" w14:textId="4AEFF9F5" w:rsidR="005D3C3B" w:rsidRPr="00EB457A" w:rsidRDefault="005D3C3B" w:rsidP="005D3C3B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Sun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28</w:t>
      </w:r>
    </w:p>
    <w:p w14:paraId="6539CCAD" w14:textId="64E1D8BF" w:rsidR="005D3C3B" w:rsidRPr="007631A2" w:rsidRDefault="005D3C3B" w:rsidP="005D3C3B">
      <w:pPr>
        <w:rPr>
          <w:b/>
          <w:bCs/>
          <w:sz w:val="19"/>
          <w:szCs w:val="19"/>
        </w:rPr>
      </w:pPr>
      <w:r>
        <w:rPr>
          <w:sz w:val="19"/>
          <w:szCs w:val="19"/>
        </w:rPr>
        <w:t>8:00am</w:t>
      </w:r>
      <w:r w:rsidRPr="00EB457A">
        <w:rPr>
          <w:sz w:val="19"/>
          <w:szCs w:val="19"/>
        </w:rPr>
        <w:t xml:space="preserve">– </w:t>
      </w:r>
      <w:r>
        <w:rPr>
          <w:bCs/>
          <w:sz w:val="19"/>
          <w:szCs w:val="19"/>
        </w:rPr>
        <w:t xml:space="preserve">Fr. </w:t>
      </w:r>
      <w:proofErr w:type="gramStart"/>
      <w:r w:rsidR="00E27BE3">
        <w:rPr>
          <w:bCs/>
          <w:sz w:val="19"/>
          <w:szCs w:val="19"/>
        </w:rPr>
        <w:t>Lee</w:t>
      </w:r>
      <w:r>
        <w:rPr>
          <w:bCs/>
          <w:sz w:val="19"/>
          <w:szCs w:val="19"/>
        </w:rPr>
        <w:t xml:space="preserve"> </w:t>
      </w:r>
      <w:r w:rsidR="006C4B58">
        <w:rPr>
          <w:sz w:val="19"/>
          <w:szCs w:val="19"/>
        </w:rPr>
        <w:t>.</w:t>
      </w:r>
      <w:proofErr w:type="gramEnd"/>
      <w:r w:rsidR="006C4B58">
        <w:rPr>
          <w:sz w:val="19"/>
          <w:szCs w:val="19"/>
        </w:rPr>
        <w:t xml:space="preserve"> </w:t>
      </w:r>
      <w:r w:rsidR="006C4B58" w:rsidRPr="00B14638">
        <w:rPr>
          <w:sz w:val="19"/>
          <w:szCs w:val="19"/>
          <w:highlight w:val="red"/>
        </w:rPr>
        <w:t xml:space="preserve">(No </w:t>
      </w:r>
      <w:proofErr w:type="spellStart"/>
      <w:r w:rsidR="006C4B58" w:rsidRPr="00B14638">
        <w:rPr>
          <w:sz w:val="19"/>
          <w:szCs w:val="19"/>
          <w:highlight w:val="red"/>
        </w:rPr>
        <w:t>Dcn</w:t>
      </w:r>
      <w:proofErr w:type="spellEnd"/>
      <w:r w:rsidR="006C4B58" w:rsidRPr="00B14638">
        <w:rPr>
          <w:sz w:val="19"/>
          <w:szCs w:val="19"/>
          <w:highlight w:val="red"/>
        </w:rPr>
        <w:t>)</w:t>
      </w:r>
    </w:p>
    <w:p w14:paraId="756DE8AE" w14:textId="59834F4D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>9:15am – Confessions (</w:t>
      </w:r>
      <w:r w:rsidR="00566A66">
        <w:rPr>
          <w:sz w:val="19"/>
          <w:szCs w:val="19"/>
        </w:rPr>
        <w:t>L</w:t>
      </w:r>
      <w:r>
        <w:rPr>
          <w:sz w:val="19"/>
          <w:szCs w:val="19"/>
        </w:rPr>
        <w:t>B)</w:t>
      </w:r>
    </w:p>
    <w:p w14:paraId="14844144" w14:textId="222831F6" w:rsidR="005D3C3B" w:rsidRDefault="005D3C3B" w:rsidP="005D3C3B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0:00am – Fr. </w:t>
      </w:r>
      <w:proofErr w:type="gramStart"/>
      <w:r w:rsidR="00566A66">
        <w:rPr>
          <w:bCs/>
          <w:sz w:val="19"/>
          <w:szCs w:val="19"/>
        </w:rPr>
        <w:t>Lee</w:t>
      </w:r>
      <w:r w:rsidRPr="00CF3232">
        <w:rPr>
          <w:bCs/>
          <w:sz w:val="19"/>
          <w:szCs w:val="19"/>
        </w:rPr>
        <w:t xml:space="preserve"> </w:t>
      </w:r>
      <w:r w:rsidR="006C4B58">
        <w:rPr>
          <w:sz w:val="19"/>
          <w:szCs w:val="19"/>
        </w:rPr>
        <w:t>.</w:t>
      </w:r>
      <w:proofErr w:type="gramEnd"/>
      <w:r w:rsidR="006C4B58">
        <w:rPr>
          <w:sz w:val="19"/>
          <w:szCs w:val="19"/>
        </w:rPr>
        <w:t xml:space="preserve"> </w:t>
      </w:r>
      <w:r w:rsidR="006C4B58" w:rsidRPr="00B14638">
        <w:rPr>
          <w:sz w:val="19"/>
          <w:szCs w:val="19"/>
          <w:highlight w:val="red"/>
        </w:rPr>
        <w:t xml:space="preserve">(No </w:t>
      </w:r>
      <w:proofErr w:type="spellStart"/>
      <w:r w:rsidR="006C4B58" w:rsidRPr="00B14638">
        <w:rPr>
          <w:sz w:val="19"/>
          <w:szCs w:val="19"/>
          <w:highlight w:val="red"/>
        </w:rPr>
        <w:t>Dcn</w:t>
      </w:r>
      <w:proofErr w:type="spellEnd"/>
      <w:r w:rsidR="006C4B58" w:rsidRPr="00B14638">
        <w:rPr>
          <w:sz w:val="19"/>
          <w:szCs w:val="19"/>
          <w:highlight w:val="red"/>
        </w:rPr>
        <w:t>)</w:t>
      </w:r>
    </w:p>
    <w:p w14:paraId="30C89077" w14:textId="7C4FC225" w:rsidR="005D3C3B" w:rsidRDefault="005D3C3B" w:rsidP="005D3C3B">
      <w:pPr>
        <w:rPr>
          <w:sz w:val="19"/>
          <w:szCs w:val="19"/>
        </w:rPr>
      </w:pPr>
      <w:r>
        <w:rPr>
          <w:sz w:val="19"/>
          <w:szCs w:val="19"/>
        </w:rPr>
        <w:t xml:space="preserve">12pm – </w:t>
      </w:r>
      <w:r w:rsidR="002B2663">
        <w:rPr>
          <w:sz w:val="19"/>
          <w:szCs w:val="19"/>
        </w:rPr>
        <w:t xml:space="preserve">NO </w:t>
      </w:r>
      <w:r>
        <w:rPr>
          <w:sz w:val="19"/>
          <w:szCs w:val="19"/>
        </w:rPr>
        <w:t xml:space="preserve">Confessions </w:t>
      </w:r>
    </w:p>
    <w:p w14:paraId="195AF901" w14:textId="0077AE62" w:rsidR="005D3C3B" w:rsidRDefault="005D3C3B" w:rsidP="005D3C3B">
      <w:pPr>
        <w:rPr>
          <w:sz w:val="19"/>
          <w:szCs w:val="19"/>
        </w:rPr>
      </w:pPr>
      <w:r w:rsidRPr="00CF3232">
        <w:rPr>
          <w:sz w:val="19"/>
          <w:szCs w:val="19"/>
        </w:rPr>
        <w:t xml:space="preserve">1:00pm </w:t>
      </w:r>
      <w:r w:rsidRPr="00CF3232">
        <w:rPr>
          <w:b/>
          <w:bCs/>
          <w:sz w:val="19"/>
          <w:szCs w:val="19"/>
        </w:rPr>
        <w:t>–</w:t>
      </w:r>
      <w:r w:rsidRPr="00CF3232">
        <w:rPr>
          <w:sz w:val="19"/>
          <w:szCs w:val="19"/>
        </w:rPr>
        <w:t xml:space="preserve"> Fr. </w:t>
      </w:r>
      <w:r w:rsidR="00E27BE3">
        <w:rPr>
          <w:bCs/>
          <w:sz w:val="19"/>
          <w:szCs w:val="19"/>
        </w:rPr>
        <w:t>Lee</w:t>
      </w:r>
      <w:r>
        <w:rPr>
          <w:bCs/>
          <w:sz w:val="19"/>
          <w:szCs w:val="19"/>
        </w:rPr>
        <w:t xml:space="preserve"> </w:t>
      </w:r>
      <w:r w:rsidRPr="00CF3232">
        <w:rPr>
          <w:sz w:val="19"/>
          <w:szCs w:val="19"/>
        </w:rPr>
        <w:t xml:space="preserve">– Span </w:t>
      </w:r>
      <w:r w:rsidRPr="00CF3232">
        <w:rPr>
          <w:sz w:val="19"/>
          <w:szCs w:val="19"/>
          <w:highlight w:val="red"/>
        </w:rPr>
        <w:t xml:space="preserve">(No </w:t>
      </w:r>
      <w:proofErr w:type="spellStart"/>
      <w:r w:rsidRPr="00CF3232">
        <w:rPr>
          <w:sz w:val="19"/>
          <w:szCs w:val="19"/>
          <w:highlight w:val="red"/>
        </w:rPr>
        <w:t>Dcn</w:t>
      </w:r>
      <w:proofErr w:type="spellEnd"/>
      <w:r w:rsidRPr="00CF3232">
        <w:rPr>
          <w:sz w:val="19"/>
          <w:szCs w:val="19"/>
          <w:highlight w:val="red"/>
        </w:rPr>
        <w:t>)</w:t>
      </w:r>
    </w:p>
    <w:p w14:paraId="520F51AF" w14:textId="77777777" w:rsidR="005D3C3B" w:rsidRDefault="005D3C3B" w:rsidP="005D3C3B">
      <w:pPr>
        <w:rPr>
          <w:sz w:val="19"/>
          <w:szCs w:val="19"/>
        </w:rPr>
      </w:pPr>
    </w:p>
    <w:p w14:paraId="729AA580" w14:textId="237B3AF7" w:rsidR="005D3C3B" w:rsidRDefault="005D3C3B" w:rsidP="005D3C3B">
      <w:pPr>
        <w:rPr>
          <w:b/>
          <w:bCs/>
          <w:sz w:val="19"/>
          <w:szCs w:val="19"/>
          <w:u w:val="single"/>
        </w:rPr>
      </w:pPr>
      <w:r w:rsidRPr="009C3F94">
        <w:rPr>
          <w:b/>
          <w:bCs/>
          <w:sz w:val="19"/>
          <w:szCs w:val="19"/>
          <w:u w:val="single"/>
        </w:rPr>
        <w:t xml:space="preserve">Mon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29</w:t>
      </w:r>
    </w:p>
    <w:p w14:paraId="1518FBC2" w14:textId="77777777" w:rsidR="00941F7C" w:rsidRDefault="00941F7C" w:rsidP="00941F7C">
      <w:pPr>
        <w:rPr>
          <w:sz w:val="19"/>
          <w:szCs w:val="19"/>
        </w:rPr>
      </w:pPr>
      <w:r>
        <w:rPr>
          <w:sz w:val="19"/>
          <w:szCs w:val="19"/>
        </w:rPr>
        <w:t>9:00am – Fr. Lee</w:t>
      </w:r>
    </w:p>
    <w:p w14:paraId="7A7F04FC" w14:textId="77777777" w:rsidR="00941F7C" w:rsidRDefault="00941F7C" w:rsidP="00941F7C">
      <w:pPr>
        <w:rPr>
          <w:sz w:val="19"/>
          <w:szCs w:val="19"/>
        </w:rPr>
      </w:pPr>
      <w:r>
        <w:rPr>
          <w:sz w:val="19"/>
          <w:szCs w:val="19"/>
        </w:rPr>
        <w:t>9:30am - Confessions</w:t>
      </w:r>
    </w:p>
    <w:p w14:paraId="56A7D909" w14:textId="77777777" w:rsidR="00B52454" w:rsidRDefault="00B52454" w:rsidP="005D3C3B">
      <w:pPr>
        <w:rPr>
          <w:sz w:val="19"/>
          <w:szCs w:val="19"/>
        </w:rPr>
      </w:pPr>
    </w:p>
    <w:p w14:paraId="54C6D2CD" w14:textId="3A47E865" w:rsidR="00835551" w:rsidRDefault="00835551" w:rsidP="00835551">
      <w:pPr>
        <w:rPr>
          <w:b/>
          <w:bCs/>
          <w:sz w:val="19"/>
          <w:szCs w:val="19"/>
          <w:u w:val="single"/>
        </w:rPr>
      </w:pPr>
      <w:r w:rsidRPr="00EB457A">
        <w:rPr>
          <w:b/>
          <w:bCs/>
          <w:sz w:val="19"/>
          <w:szCs w:val="19"/>
          <w:u w:val="single"/>
        </w:rPr>
        <w:t xml:space="preserve">Tuesday, </w:t>
      </w:r>
      <w:r w:rsidR="009B2A91">
        <w:rPr>
          <w:b/>
          <w:bCs/>
          <w:sz w:val="19"/>
          <w:szCs w:val="19"/>
          <w:u w:val="single"/>
        </w:rPr>
        <w:t>June</w:t>
      </w:r>
      <w:r>
        <w:rPr>
          <w:b/>
          <w:bCs/>
          <w:sz w:val="19"/>
          <w:szCs w:val="19"/>
          <w:u w:val="single"/>
        </w:rPr>
        <w:t xml:space="preserve"> </w:t>
      </w:r>
      <w:r w:rsidR="003D6100">
        <w:rPr>
          <w:b/>
          <w:bCs/>
          <w:sz w:val="19"/>
          <w:szCs w:val="19"/>
          <w:u w:val="single"/>
        </w:rPr>
        <w:t>30</w:t>
      </w:r>
    </w:p>
    <w:p w14:paraId="6A1901AA" w14:textId="77777777" w:rsidR="00690091" w:rsidRPr="00110A1A" w:rsidRDefault="00690091" w:rsidP="00690091">
      <w:pPr>
        <w:rPr>
          <w:b/>
          <w:bCs/>
          <w:sz w:val="19"/>
          <w:szCs w:val="19"/>
        </w:rPr>
      </w:pPr>
      <w:r w:rsidRPr="00110A1A">
        <w:rPr>
          <w:sz w:val="19"/>
          <w:szCs w:val="19"/>
        </w:rPr>
        <w:t xml:space="preserve">12:00pm – Fr. </w:t>
      </w:r>
      <w:r>
        <w:rPr>
          <w:sz w:val="19"/>
          <w:szCs w:val="19"/>
        </w:rPr>
        <w:t>Lee</w:t>
      </w:r>
    </w:p>
    <w:p w14:paraId="5C61D430" w14:textId="77777777" w:rsidR="00690091" w:rsidRDefault="00690091" w:rsidP="00690091">
      <w:pPr>
        <w:rPr>
          <w:sz w:val="19"/>
          <w:szCs w:val="19"/>
        </w:rPr>
      </w:pPr>
      <w:r>
        <w:rPr>
          <w:sz w:val="19"/>
          <w:szCs w:val="19"/>
        </w:rPr>
        <w:t>12:30pm</w:t>
      </w:r>
      <w:r w:rsidRPr="009C3F94">
        <w:rPr>
          <w:sz w:val="19"/>
          <w:szCs w:val="19"/>
        </w:rPr>
        <w:t xml:space="preserve"> – Confessions</w:t>
      </w:r>
    </w:p>
    <w:p w14:paraId="272F6F1A" w14:textId="77777777" w:rsidR="00465702" w:rsidRDefault="00465702" w:rsidP="00690091">
      <w:pPr>
        <w:rPr>
          <w:sz w:val="19"/>
          <w:szCs w:val="19"/>
        </w:rPr>
      </w:pPr>
    </w:p>
    <w:p w14:paraId="081E371D" w14:textId="77777777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>6pm – Confessions</w:t>
      </w:r>
    </w:p>
    <w:p w14:paraId="0A34F688" w14:textId="77777777" w:rsidR="00835551" w:rsidRDefault="00835551" w:rsidP="00835551">
      <w:pPr>
        <w:rPr>
          <w:sz w:val="19"/>
          <w:szCs w:val="19"/>
        </w:rPr>
      </w:pPr>
      <w:r>
        <w:rPr>
          <w:sz w:val="19"/>
          <w:szCs w:val="19"/>
        </w:rPr>
        <w:t xml:space="preserve">7:00pm – Mass – Fr. Oscar Span. </w:t>
      </w:r>
    </w:p>
    <w:p w14:paraId="2CE26C37" w14:textId="77777777" w:rsidR="00835551" w:rsidRDefault="00835551" w:rsidP="00835551">
      <w:pPr>
        <w:rPr>
          <w:sz w:val="19"/>
          <w:szCs w:val="19"/>
        </w:rPr>
      </w:pPr>
    </w:p>
    <w:p w14:paraId="13E70AF3" w14:textId="77777777" w:rsidR="00F43170" w:rsidRDefault="00F43170" w:rsidP="00835551">
      <w:pPr>
        <w:rPr>
          <w:sz w:val="19"/>
          <w:szCs w:val="19"/>
        </w:rPr>
      </w:pPr>
    </w:p>
    <w:p w14:paraId="7189C401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7A0D372D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7F603DD3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2BA9974E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3BC070AB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3AD574F2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190D0BFD" w14:textId="77777777" w:rsidR="00B52454" w:rsidRDefault="00B52454" w:rsidP="00CC2BA6">
      <w:pPr>
        <w:rPr>
          <w:b/>
          <w:sz w:val="19"/>
          <w:szCs w:val="19"/>
          <w:u w:val="single"/>
        </w:rPr>
      </w:pPr>
    </w:p>
    <w:p w14:paraId="6F92DA24" w14:textId="77777777" w:rsidR="007603C9" w:rsidRDefault="007603C9" w:rsidP="00CC2BA6">
      <w:pPr>
        <w:rPr>
          <w:b/>
          <w:sz w:val="19"/>
          <w:szCs w:val="19"/>
          <w:u w:val="single"/>
        </w:rPr>
      </w:pPr>
    </w:p>
    <w:sectPr w:rsidR="007603C9">
      <w:type w:val="continuous"/>
      <w:pgSz w:w="15840" w:h="12240" w:orient="landscape"/>
      <w:pgMar w:top="720" w:right="720" w:bottom="720" w:left="720" w:header="1440" w:footer="1440" w:gutter="0"/>
      <w:cols w:num="5" w:space="720" w:equalWidth="0">
        <w:col w:w="2520" w:space="450"/>
        <w:col w:w="2610" w:space="360"/>
        <w:col w:w="2520" w:space="360"/>
        <w:col w:w="2610" w:space="90"/>
        <w:col w:w="287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9AA8AC6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C863A9"/>
    <w:multiLevelType w:val="hybridMultilevel"/>
    <w:tmpl w:val="C172D504"/>
    <w:lvl w:ilvl="0" w:tplc="D2D8371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EA72EF"/>
    <w:multiLevelType w:val="hybridMultilevel"/>
    <w:tmpl w:val="59069588"/>
    <w:lvl w:ilvl="0" w:tplc="55CA8F1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9614897">
    <w:abstractNumId w:val="2"/>
  </w:num>
  <w:num w:numId="2" w16cid:durableId="767429917">
    <w:abstractNumId w:val="1"/>
  </w:num>
  <w:num w:numId="3" w16cid:durableId="9288522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sLS0MDAyMLQ0tDRS0lEKTi0uzszPAykwM6oFAALhetctAAAA"/>
  </w:docVars>
  <w:rsids>
    <w:rsidRoot w:val="005A5747"/>
    <w:rsid w:val="000017C3"/>
    <w:rsid w:val="00003E50"/>
    <w:rsid w:val="00005C7E"/>
    <w:rsid w:val="0000751E"/>
    <w:rsid w:val="00010695"/>
    <w:rsid w:val="000106F4"/>
    <w:rsid w:val="00011542"/>
    <w:rsid w:val="000116EE"/>
    <w:rsid w:val="00013884"/>
    <w:rsid w:val="00013ADB"/>
    <w:rsid w:val="00014000"/>
    <w:rsid w:val="00014847"/>
    <w:rsid w:val="000171BF"/>
    <w:rsid w:val="00017285"/>
    <w:rsid w:val="000220F8"/>
    <w:rsid w:val="00024C88"/>
    <w:rsid w:val="00026BD6"/>
    <w:rsid w:val="000332EA"/>
    <w:rsid w:val="0003363E"/>
    <w:rsid w:val="0003375A"/>
    <w:rsid w:val="00033F16"/>
    <w:rsid w:val="0003418E"/>
    <w:rsid w:val="00034586"/>
    <w:rsid w:val="00034A5D"/>
    <w:rsid w:val="00035598"/>
    <w:rsid w:val="00036531"/>
    <w:rsid w:val="00037E2D"/>
    <w:rsid w:val="000404DC"/>
    <w:rsid w:val="00040951"/>
    <w:rsid w:val="00040955"/>
    <w:rsid w:val="00040B4A"/>
    <w:rsid w:val="000417F3"/>
    <w:rsid w:val="000428D1"/>
    <w:rsid w:val="00042A32"/>
    <w:rsid w:val="00043584"/>
    <w:rsid w:val="000438C9"/>
    <w:rsid w:val="00043E03"/>
    <w:rsid w:val="00044937"/>
    <w:rsid w:val="0004534F"/>
    <w:rsid w:val="00045D71"/>
    <w:rsid w:val="000461F1"/>
    <w:rsid w:val="0004659E"/>
    <w:rsid w:val="00046851"/>
    <w:rsid w:val="00046CF4"/>
    <w:rsid w:val="00047042"/>
    <w:rsid w:val="00050C50"/>
    <w:rsid w:val="0005270B"/>
    <w:rsid w:val="000529A6"/>
    <w:rsid w:val="00053C0A"/>
    <w:rsid w:val="00054A04"/>
    <w:rsid w:val="000564E8"/>
    <w:rsid w:val="00057D15"/>
    <w:rsid w:val="0006073C"/>
    <w:rsid w:val="00062B85"/>
    <w:rsid w:val="00063D6A"/>
    <w:rsid w:val="00064B2D"/>
    <w:rsid w:val="0006559F"/>
    <w:rsid w:val="0006576F"/>
    <w:rsid w:val="00065B1F"/>
    <w:rsid w:val="00065C9D"/>
    <w:rsid w:val="00067DA7"/>
    <w:rsid w:val="000704F0"/>
    <w:rsid w:val="000710FD"/>
    <w:rsid w:val="000715E4"/>
    <w:rsid w:val="000720D5"/>
    <w:rsid w:val="00073BDA"/>
    <w:rsid w:val="0007451F"/>
    <w:rsid w:val="0007480E"/>
    <w:rsid w:val="0007591F"/>
    <w:rsid w:val="00075B48"/>
    <w:rsid w:val="00076D8E"/>
    <w:rsid w:val="000771AE"/>
    <w:rsid w:val="00077F48"/>
    <w:rsid w:val="00077FCD"/>
    <w:rsid w:val="00080B8A"/>
    <w:rsid w:val="0008134B"/>
    <w:rsid w:val="00081C39"/>
    <w:rsid w:val="000832A3"/>
    <w:rsid w:val="0008333C"/>
    <w:rsid w:val="00084241"/>
    <w:rsid w:val="000848E3"/>
    <w:rsid w:val="0008537E"/>
    <w:rsid w:val="000862AA"/>
    <w:rsid w:val="00086EA5"/>
    <w:rsid w:val="00086F42"/>
    <w:rsid w:val="00087019"/>
    <w:rsid w:val="00090D00"/>
    <w:rsid w:val="00090E9B"/>
    <w:rsid w:val="000910DF"/>
    <w:rsid w:val="000911A9"/>
    <w:rsid w:val="00091558"/>
    <w:rsid w:val="0009219D"/>
    <w:rsid w:val="00092E2D"/>
    <w:rsid w:val="0009300C"/>
    <w:rsid w:val="000933C1"/>
    <w:rsid w:val="00093711"/>
    <w:rsid w:val="0009396D"/>
    <w:rsid w:val="00093E3A"/>
    <w:rsid w:val="0009471B"/>
    <w:rsid w:val="00094BD1"/>
    <w:rsid w:val="000959F5"/>
    <w:rsid w:val="000964FF"/>
    <w:rsid w:val="000966C8"/>
    <w:rsid w:val="00096ED6"/>
    <w:rsid w:val="0009739B"/>
    <w:rsid w:val="0009750C"/>
    <w:rsid w:val="000979F3"/>
    <w:rsid w:val="000A0EAB"/>
    <w:rsid w:val="000A0F88"/>
    <w:rsid w:val="000A0FAC"/>
    <w:rsid w:val="000A22CD"/>
    <w:rsid w:val="000A3330"/>
    <w:rsid w:val="000A58D4"/>
    <w:rsid w:val="000A5EB7"/>
    <w:rsid w:val="000A63F7"/>
    <w:rsid w:val="000A68C0"/>
    <w:rsid w:val="000A6C69"/>
    <w:rsid w:val="000A6C97"/>
    <w:rsid w:val="000B14E9"/>
    <w:rsid w:val="000B1BEE"/>
    <w:rsid w:val="000B1FC5"/>
    <w:rsid w:val="000B27EA"/>
    <w:rsid w:val="000B371A"/>
    <w:rsid w:val="000B4A3F"/>
    <w:rsid w:val="000B539B"/>
    <w:rsid w:val="000B7210"/>
    <w:rsid w:val="000B7333"/>
    <w:rsid w:val="000C1702"/>
    <w:rsid w:val="000C323F"/>
    <w:rsid w:val="000C4DAC"/>
    <w:rsid w:val="000C54E1"/>
    <w:rsid w:val="000C5A17"/>
    <w:rsid w:val="000C6332"/>
    <w:rsid w:val="000C6DBE"/>
    <w:rsid w:val="000C6EC6"/>
    <w:rsid w:val="000C6FA1"/>
    <w:rsid w:val="000D13E8"/>
    <w:rsid w:val="000D3D2D"/>
    <w:rsid w:val="000D4060"/>
    <w:rsid w:val="000D4707"/>
    <w:rsid w:val="000D5078"/>
    <w:rsid w:val="000D5D89"/>
    <w:rsid w:val="000D5DA4"/>
    <w:rsid w:val="000D649D"/>
    <w:rsid w:val="000D6C31"/>
    <w:rsid w:val="000D7692"/>
    <w:rsid w:val="000E028F"/>
    <w:rsid w:val="000E04F3"/>
    <w:rsid w:val="000E09F0"/>
    <w:rsid w:val="000E1DA3"/>
    <w:rsid w:val="000E2AC0"/>
    <w:rsid w:val="000E3E4C"/>
    <w:rsid w:val="000E4521"/>
    <w:rsid w:val="000E5CF3"/>
    <w:rsid w:val="000E5E69"/>
    <w:rsid w:val="000E6EBD"/>
    <w:rsid w:val="000E77B5"/>
    <w:rsid w:val="000F14D1"/>
    <w:rsid w:val="000F1A40"/>
    <w:rsid w:val="000F1FEB"/>
    <w:rsid w:val="000F26E2"/>
    <w:rsid w:val="000F38CB"/>
    <w:rsid w:val="000F4AF3"/>
    <w:rsid w:val="000F6216"/>
    <w:rsid w:val="000F6336"/>
    <w:rsid w:val="000F66A3"/>
    <w:rsid w:val="00101D2D"/>
    <w:rsid w:val="00103E8C"/>
    <w:rsid w:val="001041FF"/>
    <w:rsid w:val="00104861"/>
    <w:rsid w:val="00104B24"/>
    <w:rsid w:val="00104FAB"/>
    <w:rsid w:val="0010515D"/>
    <w:rsid w:val="00105493"/>
    <w:rsid w:val="00106357"/>
    <w:rsid w:val="0010687F"/>
    <w:rsid w:val="001074D8"/>
    <w:rsid w:val="00107A66"/>
    <w:rsid w:val="00110A1A"/>
    <w:rsid w:val="00111E12"/>
    <w:rsid w:val="00113A0A"/>
    <w:rsid w:val="00113B4B"/>
    <w:rsid w:val="00114894"/>
    <w:rsid w:val="0011492B"/>
    <w:rsid w:val="001151E2"/>
    <w:rsid w:val="00116A60"/>
    <w:rsid w:val="00117141"/>
    <w:rsid w:val="00117A14"/>
    <w:rsid w:val="00117A33"/>
    <w:rsid w:val="00120099"/>
    <w:rsid w:val="00120131"/>
    <w:rsid w:val="00120457"/>
    <w:rsid w:val="00121DA2"/>
    <w:rsid w:val="0012208B"/>
    <w:rsid w:val="00122C82"/>
    <w:rsid w:val="00122D21"/>
    <w:rsid w:val="00123543"/>
    <w:rsid w:val="00124135"/>
    <w:rsid w:val="00124278"/>
    <w:rsid w:val="00124915"/>
    <w:rsid w:val="001249A0"/>
    <w:rsid w:val="00126B71"/>
    <w:rsid w:val="00130DFC"/>
    <w:rsid w:val="001311CE"/>
    <w:rsid w:val="001313A6"/>
    <w:rsid w:val="0013148E"/>
    <w:rsid w:val="00131F11"/>
    <w:rsid w:val="00131FD9"/>
    <w:rsid w:val="00132C4D"/>
    <w:rsid w:val="00132CEC"/>
    <w:rsid w:val="0013404C"/>
    <w:rsid w:val="0013646E"/>
    <w:rsid w:val="00136861"/>
    <w:rsid w:val="0013687E"/>
    <w:rsid w:val="00136F26"/>
    <w:rsid w:val="001371E7"/>
    <w:rsid w:val="0013753E"/>
    <w:rsid w:val="0013781A"/>
    <w:rsid w:val="00140B13"/>
    <w:rsid w:val="00140D37"/>
    <w:rsid w:val="00140E23"/>
    <w:rsid w:val="00141308"/>
    <w:rsid w:val="00146835"/>
    <w:rsid w:val="001508C0"/>
    <w:rsid w:val="001512FC"/>
    <w:rsid w:val="00151538"/>
    <w:rsid w:val="00152AB9"/>
    <w:rsid w:val="0015314F"/>
    <w:rsid w:val="0015329D"/>
    <w:rsid w:val="00153376"/>
    <w:rsid w:val="001549C1"/>
    <w:rsid w:val="00154C71"/>
    <w:rsid w:val="001550BC"/>
    <w:rsid w:val="00155283"/>
    <w:rsid w:val="001563F7"/>
    <w:rsid w:val="001569C6"/>
    <w:rsid w:val="00156DC5"/>
    <w:rsid w:val="00157522"/>
    <w:rsid w:val="00160109"/>
    <w:rsid w:val="00160AF2"/>
    <w:rsid w:val="00160D5B"/>
    <w:rsid w:val="00161C60"/>
    <w:rsid w:val="001623E4"/>
    <w:rsid w:val="0016278F"/>
    <w:rsid w:val="0016440A"/>
    <w:rsid w:val="00164ECC"/>
    <w:rsid w:val="00165095"/>
    <w:rsid w:val="0016659D"/>
    <w:rsid w:val="00166EE0"/>
    <w:rsid w:val="00171806"/>
    <w:rsid w:val="0017189F"/>
    <w:rsid w:val="0017191F"/>
    <w:rsid w:val="00171A40"/>
    <w:rsid w:val="00171FFB"/>
    <w:rsid w:val="00173340"/>
    <w:rsid w:val="00176557"/>
    <w:rsid w:val="00176961"/>
    <w:rsid w:val="001772A8"/>
    <w:rsid w:val="00180CE2"/>
    <w:rsid w:val="00180DF5"/>
    <w:rsid w:val="00180FF6"/>
    <w:rsid w:val="00181450"/>
    <w:rsid w:val="00181E02"/>
    <w:rsid w:val="001824CE"/>
    <w:rsid w:val="001827B1"/>
    <w:rsid w:val="00183869"/>
    <w:rsid w:val="00184111"/>
    <w:rsid w:val="00184460"/>
    <w:rsid w:val="00184949"/>
    <w:rsid w:val="001850F8"/>
    <w:rsid w:val="0018567F"/>
    <w:rsid w:val="0018663D"/>
    <w:rsid w:val="0019009C"/>
    <w:rsid w:val="00191131"/>
    <w:rsid w:val="00191174"/>
    <w:rsid w:val="00191C32"/>
    <w:rsid w:val="00191CC0"/>
    <w:rsid w:val="00192282"/>
    <w:rsid w:val="00192945"/>
    <w:rsid w:val="00192A8B"/>
    <w:rsid w:val="00192B4D"/>
    <w:rsid w:val="00194529"/>
    <w:rsid w:val="001947A4"/>
    <w:rsid w:val="00194F87"/>
    <w:rsid w:val="001952D4"/>
    <w:rsid w:val="00195311"/>
    <w:rsid w:val="001960DA"/>
    <w:rsid w:val="00196177"/>
    <w:rsid w:val="001966AA"/>
    <w:rsid w:val="00197FEA"/>
    <w:rsid w:val="001A047C"/>
    <w:rsid w:val="001A12E3"/>
    <w:rsid w:val="001A1383"/>
    <w:rsid w:val="001A1A17"/>
    <w:rsid w:val="001A312E"/>
    <w:rsid w:val="001A34C9"/>
    <w:rsid w:val="001A4263"/>
    <w:rsid w:val="001A42BE"/>
    <w:rsid w:val="001A4DB9"/>
    <w:rsid w:val="001A5A4A"/>
    <w:rsid w:val="001A5DA5"/>
    <w:rsid w:val="001A5F6E"/>
    <w:rsid w:val="001A706B"/>
    <w:rsid w:val="001A76A4"/>
    <w:rsid w:val="001A7A1D"/>
    <w:rsid w:val="001B2794"/>
    <w:rsid w:val="001B327F"/>
    <w:rsid w:val="001B33E3"/>
    <w:rsid w:val="001B58FF"/>
    <w:rsid w:val="001B682D"/>
    <w:rsid w:val="001C08DB"/>
    <w:rsid w:val="001C0C73"/>
    <w:rsid w:val="001C0E62"/>
    <w:rsid w:val="001C17F2"/>
    <w:rsid w:val="001C1A84"/>
    <w:rsid w:val="001C1DC0"/>
    <w:rsid w:val="001C1FB7"/>
    <w:rsid w:val="001C2D79"/>
    <w:rsid w:val="001C3D49"/>
    <w:rsid w:val="001C41CB"/>
    <w:rsid w:val="001C538E"/>
    <w:rsid w:val="001C55B5"/>
    <w:rsid w:val="001C6DE4"/>
    <w:rsid w:val="001C78DC"/>
    <w:rsid w:val="001C7F0C"/>
    <w:rsid w:val="001D0A26"/>
    <w:rsid w:val="001D1075"/>
    <w:rsid w:val="001D14E7"/>
    <w:rsid w:val="001D23D4"/>
    <w:rsid w:val="001D29CB"/>
    <w:rsid w:val="001D2B3F"/>
    <w:rsid w:val="001D5332"/>
    <w:rsid w:val="001D616B"/>
    <w:rsid w:val="001D7698"/>
    <w:rsid w:val="001D76C4"/>
    <w:rsid w:val="001E0372"/>
    <w:rsid w:val="001E0F14"/>
    <w:rsid w:val="001E172E"/>
    <w:rsid w:val="001E1975"/>
    <w:rsid w:val="001E1F37"/>
    <w:rsid w:val="001E261C"/>
    <w:rsid w:val="001E2F61"/>
    <w:rsid w:val="001E3CE0"/>
    <w:rsid w:val="001E5F68"/>
    <w:rsid w:val="001E626E"/>
    <w:rsid w:val="001F1B7D"/>
    <w:rsid w:val="001F5665"/>
    <w:rsid w:val="00200127"/>
    <w:rsid w:val="00201D4A"/>
    <w:rsid w:val="0020326C"/>
    <w:rsid w:val="0020470C"/>
    <w:rsid w:val="002047F6"/>
    <w:rsid w:val="00205499"/>
    <w:rsid w:val="00206916"/>
    <w:rsid w:val="00210D9B"/>
    <w:rsid w:val="00210FB9"/>
    <w:rsid w:val="00211927"/>
    <w:rsid w:val="0021499E"/>
    <w:rsid w:val="00215D8D"/>
    <w:rsid w:val="002162A1"/>
    <w:rsid w:val="0021633E"/>
    <w:rsid w:val="002164A4"/>
    <w:rsid w:val="0021744B"/>
    <w:rsid w:val="00217D23"/>
    <w:rsid w:val="00220AC1"/>
    <w:rsid w:val="00220BD5"/>
    <w:rsid w:val="00220C7A"/>
    <w:rsid w:val="00221D7F"/>
    <w:rsid w:val="00222B30"/>
    <w:rsid w:val="002240A6"/>
    <w:rsid w:val="00225886"/>
    <w:rsid w:val="00226CA1"/>
    <w:rsid w:val="00227351"/>
    <w:rsid w:val="002278A2"/>
    <w:rsid w:val="00227A96"/>
    <w:rsid w:val="00227D01"/>
    <w:rsid w:val="002307F2"/>
    <w:rsid w:val="00232CAA"/>
    <w:rsid w:val="00232D3A"/>
    <w:rsid w:val="00233279"/>
    <w:rsid w:val="002338B4"/>
    <w:rsid w:val="002362C8"/>
    <w:rsid w:val="002366CD"/>
    <w:rsid w:val="0023693D"/>
    <w:rsid w:val="00236CD7"/>
    <w:rsid w:val="00236F37"/>
    <w:rsid w:val="0023771B"/>
    <w:rsid w:val="00240944"/>
    <w:rsid w:val="00240D3C"/>
    <w:rsid w:val="002412A0"/>
    <w:rsid w:val="002415DC"/>
    <w:rsid w:val="00241C3A"/>
    <w:rsid w:val="0024257C"/>
    <w:rsid w:val="00243984"/>
    <w:rsid w:val="0024448B"/>
    <w:rsid w:val="00244F42"/>
    <w:rsid w:val="0024567E"/>
    <w:rsid w:val="00245FB6"/>
    <w:rsid w:val="002479B3"/>
    <w:rsid w:val="00247FCC"/>
    <w:rsid w:val="002520B9"/>
    <w:rsid w:val="0025213C"/>
    <w:rsid w:val="00252745"/>
    <w:rsid w:val="00253097"/>
    <w:rsid w:val="002530BC"/>
    <w:rsid w:val="00253557"/>
    <w:rsid w:val="0025560A"/>
    <w:rsid w:val="002564CC"/>
    <w:rsid w:val="00256565"/>
    <w:rsid w:val="0025754C"/>
    <w:rsid w:val="00257743"/>
    <w:rsid w:val="002610CA"/>
    <w:rsid w:val="002612F5"/>
    <w:rsid w:val="00261681"/>
    <w:rsid w:val="002620E8"/>
    <w:rsid w:val="002626CC"/>
    <w:rsid w:val="002635F3"/>
    <w:rsid w:val="002636C7"/>
    <w:rsid w:val="00263813"/>
    <w:rsid w:val="00263A65"/>
    <w:rsid w:val="00263F9D"/>
    <w:rsid w:val="00265F4C"/>
    <w:rsid w:val="00266469"/>
    <w:rsid w:val="002666A8"/>
    <w:rsid w:val="00266A21"/>
    <w:rsid w:val="0026705D"/>
    <w:rsid w:val="00267187"/>
    <w:rsid w:val="00267B70"/>
    <w:rsid w:val="002724AE"/>
    <w:rsid w:val="00272C74"/>
    <w:rsid w:val="00272E9A"/>
    <w:rsid w:val="00273032"/>
    <w:rsid w:val="00273396"/>
    <w:rsid w:val="002737A6"/>
    <w:rsid w:val="002737BF"/>
    <w:rsid w:val="00273D63"/>
    <w:rsid w:val="002742D1"/>
    <w:rsid w:val="00274737"/>
    <w:rsid w:val="00274DB3"/>
    <w:rsid w:val="00274DD7"/>
    <w:rsid w:val="002756C1"/>
    <w:rsid w:val="002756C7"/>
    <w:rsid w:val="002770B1"/>
    <w:rsid w:val="0027754A"/>
    <w:rsid w:val="00277CD2"/>
    <w:rsid w:val="00277DA2"/>
    <w:rsid w:val="00277E16"/>
    <w:rsid w:val="00280F57"/>
    <w:rsid w:val="0028170F"/>
    <w:rsid w:val="00281F03"/>
    <w:rsid w:val="00283318"/>
    <w:rsid w:val="0028346C"/>
    <w:rsid w:val="00284416"/>
    <w:rsid w:val="002848D0"/>
    <w:rsid w:val="00285EB0"/>
    <w:rsid w:val="00285ED8"/>
    <w:rsid w:val="00286849"/>
    <w:rsid w:val="002877A3"/>
    <w:rsid w:val="00290559"/>
    <w:rsid w:val="002905C9"/>
    <w:rsid w:val="00290865"/>
    <w:rsid w:val="0029093A"/>
    <w:rsid w:val="00290B95"/>
    <w:rsid w:val="002918B0"/>
    <w:rsid w:val="00291BFA"/>
    <w:rsid w:val="00291E25"/>
    <w:rsid w:val="00292288"/>
    <w:rsid w:val="00292DE0"/>
    <w:rsid w:val="0029399C"/>
    <w:rsid w:val="0029425E"/>
    <w:rsid w:val="00294617"/>
    <w:rsid w:val="002952D3"/>
    <w:rsid w:val="0029615D"/>
    <w:rsid w:val="002977DE"/>
    <w:rsid w:val="002A00AE"/>
    <w:rsid w:val="002A0CD7"/>
    <w:rsid w:val="002A1104"/>
    <w:rsid w:val="002A1275"/>
    <w:rsid w:val="002A1A26"/>
    <w:rsid w:val="002A2003"/>
    <w:rsid w:val="002A2B2F"/>
    <w:rsid w:val="002A350D"/>
    <w:rsid w:val="002A39F2"/>
    <w:rsid w:val="002A4505"/>
    <w:rsid w:val="002A4D06"/>
    <w:rsid w:val="002A51A5"/>
    <w:rsid w:val="002A5BF2"/>
    <w:rsid w:val="002A623B"/>
    <w:rsid w:val="002A6DCA"/>
    <w:rsid w:val="002A7CB7"/>
    <w:rsid w:val="002B0C2B"/>
    <w:rsid w:val="002B0C54"/>
    <w:rsid w:val="002B171F"/>
    <w:rsid w:val="002B1909"/>
    <w:rsid w:val="002B1D58"/>
    <w:rsid w:val="002B2663"/>
    <w:rsid w:val="002B314C"/>
    <w:rsid w:val="002B39A5"/>
    <w:rsid w:val="002B4AFF"/>
    <w:rsid w:val="002B525F"/>
    <w:rsid w:val="002B5669"/>
    <w:rsid w:val="002B5F03"/>
    <w:rsid w:val="002B7E5F"/>
    <w:rsid w:val="002B7FA9"/>
    <w:rsid w:val="002C0731"/>
    <w:rsid w:val="002C1B0C"/>
    <w:rsid w:val="002C1DE7"/>
    <w:rsid w:val="002C2609"/>
    <w:rsid w:val="002C2938"/>
    <w:rsid w:val="002C313F"/>
    <w:rsid w:val="002C3C70"/>
    <w:rsid w:val="002C3DBA"/>
    <w:rsid w:val="002C55E0"/>
    <w:rsid w:val="002C6BE5"/>
    <w:rsid w:val="002C764B"/>
    <w:rsid w:val="002C7EAA"/>
    <w:rsid w:val="002D2062"/>
    <w:rsid w:val="002D2AE1"/>
    <w:rsid w:val="002D350A"/>
    <w:rsid w:val="002D3640"/>
    <w:rsid w:val="002D4081"/>
    <w:rsid w:val="002D6A0D"/>
    <w:rsid w:val="002D70A7"/>
    <w:rsid w:val="002D7BF3"/>
    <w:rsid w:val="002E0242"/>
    <w:rsid w:val="002E04C2"/>
    <w:rsid w:val="002E15FF"/>
    <w:rsid w:val="002E2747"/>
    <w:rsid w:val="002E360D"/>
    <w:rsid w:val="002E3E73"/>
    <w:rsid w:val="002E4472"/>
    <w:rsid w:val="002E4644"/>
    <w:rsid w:val="002E4B66"/>
    <w:rsid w:val="002E542A"/>
    <w:rsid w:val="002E559C"/>
    <w:rsid w:val="002E6CEE"/>
    <w:rsid w:val="002F025A"/>
    <w:rsid w:val="002F0271"/>
    <w:rsid w:val="002F0581"/>
    <w:rsid w:val="002F201D"/>
    <w:rsid w:val="002F254A"/>
    <w:rsid w:val="002F2A94"/>
    <w:rsid w:val="002F32DF"/>
    <w:rsid w:val="002F36A4"/>
    <w:rsid w:val="002F528A"/>
    <w:rsid w:val="002F588C"/>
    <w:rsid w:val="002F5D34"/>
    <w:rsid w:val="002F5F9B"/>
    <w:rsid w:val="002F6842"/>
    <w:rsid w:val="003000BC"/>
    <w:rsid w:val="003017BE"/>
    <w:rsid w:val="00301A20"/>
    <w:rsid w:val="00303538"/>
    <w:rsid w:val="00303BAB"/>
    <w:rsid w:val="00304871"/>
    <w:rsid w:val="00304F36"/>
    <w:rsid w:val="00305B53"/>
    <w:rsid w:val="00306503"/>
    <w:rsid w:val="003068CB"/>
    <w:rsid w:val="003069BA"/>
    <w:rsid w:val="00306BD8"/>
    <w:rsid w:val="00306E6C"/>
    <w:rsid w:val="00307FA7"/>
    <w:rsid w:val="003103E1"/>
    <w:rsid w:val="0031074A"/>
    <w:rsid w:val="003114CE"/>
    <w:rsid w:val="00312283"/>
    <w:rsid w:val="003140C1"/>
    <w:rsid w:val="0031434E"/>
    <w:rsid w:val="00314758"/>
    <w:rsid w:val="00314A65"/>
    <w:rsid w:val="00314D06"/>
    <w:rsid w:val="00314D94"/>
    <w:rsid w:val="00315954"/>
    <w:rsid w:val="00315B3C"/>
    <w:rsid w:val="00316E15"/>
    <w:rsid w:val="00317463"/>
    <w:rsid w:val="0031757D"/>
    <w:rsid w:val="00317BB3"/>
    <w:rsid w:val="00317FF9"/>
    <w:rsid w:val="00320A2E"/>
    <w:rsid w:val="0032266E"/>
    <w:rsid w:val="00323A8D"/>
    <w:rsid w:val="00323E78"/>
    <w:rsid w:val="00324C39"/>
    <w:rsid w:val="0032576C"/>
    <w:rsid w:val="00326A64"/>
    <w:rsid w:val="00326B0B"/>
    <w:rsid w:val="00327A9F"/>
    <w:rsid w:val="0033068C"/>
    <w:rsid w:val="00331C8F"/>
    <w:rsid w:val="00333307"/>
    <w:rsid w:val="003339B7"/>
    <w:rsid w:val="003340B3"/>
    <w:rsid w:val="003348B0"/>
    <w:rsid w:val="00335545"/>
    <w:rsid w:val="00335CD6"/>
    <w:rsid w:val="00336649"/>
    <w:rsid w:val="003367B1"/>
    <w:rsid w:val="003368DC"/>
    <w:rsid w:val="00336C30"/>
    <w:rsid w:val="00336F81"/>
    <w:rsid w:val="003422D5"/>
    <w:rsid w:val="00342AD4"/>
    <w:rsid w:val="00342DF2"/>
    <w:rsid w:val="003435FE"/>
    <w:rsid w:val="00343786"/>
    <w:rsid w:val="00343EF1"/>
    <w:rsid w:val="00344139"/>
    <w:rsid w:val="00344B50"/>
    <w:rsid w:val="00345858"/>
    <w:rsid w:val="003460DC"/>
    <w:rsid w:val="003467C3"/>
    <w:rsid w:val="00347A1A"/>
    <w:rsid w:val="00347B6E"/>
    <w:rsid w:val="003503FC"/>
    <w:rsid w:val="00350869"/>
    <w:rsid w:val="003520A6"/>
    <w:rsid w:val="00352B1B"/>
    <w:rsid w:val="00354139"/>
    <w:rsid w:val="00354AF8"/>
    <w:rsid w:val="003552D2"/>
    <w:rsid w:val="00355431"/>
    <w:rsid w:val="00357A92"/>
    <w:rsid w:val="00360132"/>
    <w:rsid w:val="003603A8"/>
    <w:rsid w:val="003604CB"/>
    <w:rsid w:val="00360690"/>
    <w:rsid w:val="00360D48"/>
    <w:rsid w:val="00360F96"/>
    <w:rsid w:val="0036137E"/>
    <w:rsid w:val="00361CA0"/>
    <w:rsid w:val="003621B2"/>
    <w:rsid w:val="003628F6"/>
    <w:rsid w:val="00362952"/>
    <w:rsid w:val="00363E5B"/>
    <w:rsid w:val="00364192"/>
    <w:rsid w:val="00364C9F"/>
    <w:rsid w:val="003651B7"/>
    <w:rsid w:val="00365AEC"/>
    <w:rsid w:val="00365F4B"/>
    <w:rsid w:val="003660B0"/>
    <w:rsid w:val="0036692C"/>
    <w:rsid w:val="0036797D"/>
    <w:rsid w:val="00367B69"/>
    <w:rsid w:val="00367F3B"/>
    <w:rsid w:val="003700EC"/>
    <w:rsid w:val="0037036E"/>
    <w:rsid w:val="00370819"/>
    <w:rsid w:val="00370A64"/>
    <w:rsid w:val="00370BCD"/>
    <w:rsid w:val="00371B87"/>
    <w:rsid w:val="0037336D"/>
    <w:rsid w:val="00374E95"/>
    <w:rsid w:val="00376311"/>
    <w:rsid w:val="00376CFB"/>
    <w:rsid w:val="00377415"/>
    <w:rsid w:val="00377818"/>
    <w:rsid w:val="0037797E"/>
    <w:rsid w:val="00380058"/>
    <w:rsid w:val="003825C4"/>
    <w:rsid w:val="00382716"/>
    <w:rsid w:val="0038278A"/>
    <w:rsid w:val="00383575"/>
    <w:rsid w:val="00383C42"/>
    <w:rsid w:val="003844CD"/>
    <w:rsid w:val="003847A8"/>
    <w:rsid w:val="003851B3"/>
    <w:rsid w:val="0038596C"/>
    <w:rsid w:val="003860B9"/>
    <w:rsid w:val="003864E8"/>
    <w:rsid w:val="00390789"/>
    <w:rsid w:val="0039097A"/>
    <w:rsid w:val="00390DCA"/>
    <w:rsid w:val="003915B2"/>
    <w:rsid w:val="00391660"/>
    <w:rsid w:val="00391B6A"/>
    <w:rsid w:val="00392088"/>
    <w:rsid w:val="0039271B"/>
    <w:rsid w:val="00393977"/>
    <w:rsid w:val="00393FA8"/>
    <w:rsid w:val="00395725"/>
    <w:rsid w:val="0039572F"/>
    <w:rsid w:val="00395F5F"/>
    <w:rsid w:val="00396999"/>
    <w:rsid w:val="003A0FB0"/>
    <w:rsid w:val="003A142F"/>
    <w:rsid w:val="003A181B"/>
    <w:rsid w:val="003A373F"/>
    <w:rsid w:val="003A3945"/>
    <w:rsid w:val="003A3DF8"/>
    <w:rsid w:val="003A416A"/>
    <w:rsid w:val="003A4A46"/>
    <w:rsid w:val="003A5082"/>
    <w:rsid w:val="003A535D"/>
    <w:rsid w:val="003A6234"/>
    <w:rsid w:val="003A7E81"/>
    <w:rsid w:val="003B1460"/>
    <w:rsid w:val="003B14C4"/>
    <w:rsid w:val="003B20E0"/>
    <w:rsid w:val="003B342A"/>
    <w:rsid w:val="003B374D"/>
    <w:rsid w:val="003B4085"/>
    <w:rsid w:val="003B5339"/>
    <w:rsid w:val="003B5855"/>
    <w:rsid w:val="003B6786"/>
    <w:rsid w:val="003B6CAF"/>
    <w:rsid w:val="003C008F"/>
    <w:rsid w:val="003C1786"/>
    <w:rsid w:val="003C3436"/>
    <w:rsid w:val="003C384E"/>
    <w:rsid w:val="003C4A34"/>
    <w:rsid w:val="003C55E9"/>
    <w:rsid w:val="003C7136"/>
    <w:rsid w:val="003D00F5"/>
    <w:rsid w:val="003D0A06"/>
    <w:rsid w:val="003D0E13"/>
    <w:rsid w:val="003D16F7"/>
    <w:rsid w:val="003D1FD0"/>
    <w:rsid w:val="003D2064"/>
    <w:rsid w:val="003D2739"/>
    <w:rsid w:val="003D28FC"/>
    <w:rsid w:val="003D39F9"/>
    <w:rsid w:val="003D43A5"/>
    <w:rsid w:val="003D5BD0"/>
    <w:rsid w:val="003D6100"/>
    <w:rsid w:val="003D79B6"/>
    <w:rsid w:val="003D7BF6"/>
    <w:rsid w:val="003E0FC9"/>
    <w:rsid w:val="003E1FBD"/>
    <w:rsid w:val="003E26E1"/>
    <w:rsid w:val="003E2859"/>
    <w:rsid w:val="003E2DF8"/>
    <w:rsid w:val="003E2FA7"/>
    <w:rsid w:val="003E2FBD"/>
    <w:rsid w:val="003E30C1"/>
    <w:rsid w:val="003E3E20"/>
    <w:rsid w:val="003E6036"/>
    <w:rsid w:val="003E634E"/>
    <w:rsid w:val="003E708F"/>
    <w:rsid w:val="003F214E"/>
    <w:rsid w:val="003F229F"/>
    <w:rsid w:val="003F2638"/>
    <w:rsid w:val="003F3833"/>
    <w:rsid w:val="003F4F13"/>
    <w:rsid w:val="003F4F4E"/>
    <w:rsid w:val="003F5468"/>
    <w:rsid w:val="003F5881"/>
    <w:rsid w:val="003F65FD"/>
    <w:rsid w:val="003F70A6"/>
    <w:rsid w:val="003F7C18"/>
    <w:rsid w:val="003F7F99"/>
    <w:rsid w:val="00400D77"/>
    <w:rsid w:val="0040151F"/>
    <w:rsid w:val="00401D60"/>
    <w:rsid w:val="00402378"/>
    <w:rsid w:val="004033EE"/>
    <w:rsid w:val="00403EC1"/>
    <w:rsid w:val="0040441A"/>
    <w:rsid w:val="0040505F"/>
    <w:rsid w:val="004065CE"/>
    <w:rsid w:val="00407F78"/>
    <w:rsid w:val="00410C2B"/>
    <w:rsid w:val="00411BCF"/>
    <w:rsid w:val="00411C74"/>
    <w:rsid w:val="00411CDD"/>
    <w:rsid w:val="004131B4"/>
    <w:rsid w:val="0041533B"/>
    <w:rsid w:val="00416DDA"/>
    <w:rsid w:val="00416EF9"/>
    <w:rsid w:val="004170FD"/>
    <w:rsid w:val="00417658"/>
    <w:rsid w:val="004176BB"/>
    <w:rsid w:val="0042061F"/>
    <w:rsid w:val="004222B6"/>
    <w:rsid w:val="0042259E"/>
    <w:rsid w:val="004226B0"/>
    <w:rsid w:val="00422E00"/>
    <w:rsid w:val="00422E27"/>
    <w:rsid w:val="0042443F"/>
    <w:rsid w:val="00424666"/>
    <w:rsid w:val="00424C2D"/>
    <w:rsid w:val="00424ECF"/>
    <w:rsid w:val="00425D80"/>
    <w:rsid w:val="00426D66"/>
    <w:rsid w:val="00427492"/>
    <w:rsid w:val="00430A17"/>
    <w:rsid w:val="00430C3C"/>
    <w:rsid w:val="00431EFC"/>
    <w:rsid w:val="0043246F"/>
    <w:rsid w:val="00432EAC"/>
    <w:rsid w:val="00433982"/>
    <w:rsid w:val="00434C61"/>
    <w:rsid w:val="00435051"/>
    <w:rsid w:val="00436777"/>
    <w:rsid w:val="00437199"/>
    <w:rsid w:val="00437FEF"/>
    <w:rsid w:val="00440F22"/>
    <w:rsid w:val="00442994"/>
    <w:rsid w:val="00442A66"/>
    <w:rsid w:val="00443163"/>
    <w:rsid w:val="004440FC"/>
    <w:rsid w:val="00444438"/>
    <w:rsid w:val="004446D8"/>
    <w:rsid w:val="00444B27"/>
    <w:rsid w:val="00445016"/>
    <w:rsid w:val="00445269"/>
    <w:rsid w:val="00445273"/>
    <w:rsid w:val="00445DF7"/>
    <w:rsid w:val="00450B24"/>
    <w:rsid w:val="00450F6A"/>
    <w:rsid w:val="00451A4B"/>
    <w:rsid w:val="00451C1E"/>
    <w:rsid w:val="0045230F"/>
    <w:rsid w:val="00453B9F"/>
    <w:rsid w:val="00453C2F"/>
    <w:rsid w:val="0045646B"/>
    <w:rsid w:val="00456F01"/>
    <w:rsid w:val="004572C8"/>
    <w:rsid w:val="00457750"/>
    <w:rsid w:val="0046001E"/>
    <w:rsid w:val="004604E6"/>
    <w:rsid w:val="00461910"/>
    <w:rsid w:val="00462031"/>
    <w:rsid w:val="00465702"/>
    <w:rsid w:val="00465B3B"/>
    <w:rsid w:val="00466810"/>
    <w:rsid w:val="00466EC8"/>
    <w:rsid w:val="00467844"/>
    <w:rsid w:val="0047017E"/>
    <w:rsid w:val="00472AD8"/>
    <w:rsid w:val="00473E6E"/>
    <w:rsid w:val="00474525"/>
    <w:rsid w:val="00475AE5"/>
    <w:rsid w:val="00476612"/>
    <w:rsid w:val="00476FFE"/>
    <w:rsid w:val="00480468"/>
    <w:rsid w:val="0048161A"/>
    <w:rsid w:val="00482F2B"/>
    <w:rsid w:val="00482FD4"/>
    <w:rsid w:val="0048378A"/>
    <w:rsid w:val="004853BC"/>
    <w:rsid w:val="00486078"/>
    <w:rsid w:val="004862BA"/>
    <w:rsid w:val="00486ABB"/>
    <w:rsid w:val="00487062"/>
    <w:rsid w:val="004871A3"/>
    <w:rsid w:val="00490B31"/>
    <w:rsid w:val="00490D0B"/>
    <w:rsid w:val="00491035"/>
    <w:rsid w:val="0049127F"/>
    <w:rsid w:val="0049258A"/>
    <w:rsid w:val="004935F4"/>
    <w:rsid w:val="00495666"/>
    <w:rsid w:val="00495CDB"/>
    <w:rsid w:val="00496388"/>
    <w:rsid w:val="004967F9"/>
    <w:rsid w:val="00497F3E"/>
    <w:rsid w:val="004A1868"/>
    <w:rsid w:val="004A19FE"/>
    <w:rsid w:val="004A1B4E"/>
    <w:rsid w:val="004A1E29"/>
    <w:rsid w:val="004A25A2"/>
    <w:rsid w:val="004A3317"/>
    <w:rsid w:val="004A3500"/>
    <w:rsid w:val="004A4564"/>
    <w:rsid w:val="004A5145"/>
    <w:rsid w:val="004A6B1C"/>
    <w:rsid w:val="004A7CF1"/>
    <w:rsid w:val="004B1C3F"/>
    <w:rsid w:val="004B32A1"/>
    <w:rsid w:val="004B33FB"/>
    <w:rsid w:val="004B4527"/>
    <w:rsid w:val="004B46FF"/>
    <w:rsid w:val="004B4755"/>
    <w:rsid w:val="004B6C96"/>
    <w:rsid w:val="004B79F5"/>
    <w:rsid w:val="004B79FC"/>
    <w:rsid w:val="004C1B42"/>
    <w:rsid w:val="004C2137"/>
    <w:rsid w:val="004C2FF1"/>
    <w:rsid w:val="004C52B8"/>
    <w:rsid w:val="004C5EBA"/>
    <w:rsid w:val="004C720D"/>
    <w:rsid w:val="004D0EF4"/>
    <w:rsid w:val="004D1315"/>
    <w:rsid w:val="004D1C1E"/>
    <w:rsid w:val="004D2225"/>
    <w:rsid w:val="004D3174"/>
    <w:rsid w:val="004D3B70"/>
    <w:rsid w:val="004D63FD"/>
    <w:rsid w:val="004D6560"/>
    <w:rsid w:val="004D7A7E"/>
    <w:rsid w:val="004E0DE1"/>
    <w:rsid w:val="004E0E5C"/>
    <w:rsid w:val="004E1360"/>
    <w:rsid w:val="004E1638"/>
    <w:rsid w:val="004E3286"/>
    <w:rsid w:val="004E4AFB"/>
    <w:rsid w:val="004E4D35"/>
    <w:rsid w:val="004E596F"/>
    <w:rsid w:val="004E6CA9"/>
    <w:rsid w:val="004E7E5C"/>
    <w:rsid w:val="004F0258"/>
    <w:rsid w:val="004F1F2D"/>
    <w:rsid w:val="004F37BE"/>
    <w:rsid w:val="004F3E7C"/>
    <w:rsid w:val="004F3F49"/>
    <w:rsid w:val="004F46A0"/>
    <w:rsid w:val="004F47AC"/>
    <w:rsid w:val="004F51F4"/>
    <w:rsid w:val="004F5B36"/>
    <w:rsid w:val="004F63E3"/>
    <w:rsid w:val="00500276"/>
    <w:rsid w:val="005007DC"/>
    <w:rsid w:val="00500E6E"/>
    <w:rsid w:val="00500F77"/>
    <w:rsid w:val="00500FB0"/>
    <w:rsid w:val="00501058"/>
    <w:rsid w:val="00502209"/>
    <w:rsid w:val="00502569"/>
    <w:rsid w:val="005027DC"/>
    <w:rsid w:val="00502A08"/>
    <w:rsid w:val="0050342A"/>
    <w:rsid w:val="00503FE9"/>
    <w:rsid w:val="00504273"/>
    <w:rsid w:val="0050742E"/>
    <w:rsid w:val="00507CDC"/>
    <w:rsid w:val="0051025C"/>
    <w:rsid w:val="005121F7"/>
    <w:rsid w:val="005135CB"/>
    <w:rsid w:val="005138EE"/>
    <w:rsid w:val="00513B8A"/>
    <w:rsid w:val="005140F6"/>
    <w:rsid w:val="0051453C"/>
    <w:rsid w:val="00514B19"/>
    <w:rsid w:val="0051730F"/>
    <w:rsid w:val="00517552"/>
    <w:rsid w:val="00517983"/>
    <w:rsid w:val="00520234"/>
    <w:rsid w:val="00521629"/>
    <w:rsid w:val="005216D9"/>
    <w:rsid w:val="0052182A"/>
    <w:rsid w:val="005235E0"/>
    <w:rsid w:val="00523664"/>
    <w:rsid w:val="00523B97"/>
    <w:rsid w:val="00523FF0"/>
    <w:rsid w:val="005248C3"/>
    <w:rsid w:val="00524F8E"/>
    <w:rsid w:val="005258E3"/>
    <w:rsid w:val="00525FFF"/>
    <w:rsid w:val="005318C8"/>
    <w:rsid w:val="00532F03"/>
    <w:rsid w:val="00532F45"/>
    <w:rsid w:val="00533022"/>
    <w:rsid w:val="005358C8"/>
    <w:rsid w:val="00536685"/>
    <w:rsid w:val="005366BC"/>
    <w:rsid w:val="00536E56"/>
    <w:rsid w:val="00536F14"/>
    <w:rsid w:val="00537780"/>
    <w:rsid w:val="005412A2"/>
    <w:rsid w:val="00541A83"/>
    <w:rsid w:val="0054207F"/>
    <w:rsid w:val="00542C75"/>
    <w:rsid w:val="00542E9A"/>
    <w:rsid w:val="00543017"/>
    <w:rsid w:val="00544F23"/>
    <w:rsid w:val="005456FD"/>
    <w:rsid w:val="00545872"/>
    <w:rsid w:val="00546146"/>
    <w:rsid w:val="00550DF2"/>
    <w:rsid w:val="005510D3"/>
    <w:rsid w:val="005519A8"/>
    <w:rsid w:val="0055306B"/>
    <w:rsid w:val="00554CD0"/>
    <w:rsid w:val="0055575C"/>
    <w:rsid w:val="0055609A"/>
    <w:rsid w:val="00556F6C"/>
    <w:rsid w:val="0055778D"/>
    <w:rsid w:val="00560143"/>
    <w:rsid w:val="0056023D"/>
    <w:rsid w:val="00560DBD"/>
    <w:rsid w:val="0056183B"/>
    <w:rsid w:val="00561F96"/>
    <w:rsid w:val="0056259D"/>
    <w:rsid w:val="005630E6"/>
    <w:rsid w:val="005633FE"/>
    <w:rsid w:val="005641E1"/>
    <w:rsid w:val="00564F81"/>
    <w:rsid w:val="005660B6"/>
    <w:rsid w:val="00566A66"/>
    <w:rsid w:val="005708C0"/>
    <w:rsid w:val="00570D00"/>
    <w:rsid w:val="0057280D"/>
    <w:rsid w:val="00572964"/>
    <w:rsid w:val="00572C05"/>
    <w:rsid w:val="00573E06"/>
    <w:rsid w:val="00574213"/>
    <w:rsid w:val="00575667"/>
    <w:rsid w:val="00576F1C"/>
    <w:rsid w:val="00577295"/>
    <w:rsid w:val="00580100"/>
    <w:rsid w:val="00580147"/>
    <w:rsid w:val="00581389"/>
    <w:rsid w:val="005815A0"/>
    <w:rsid w:val="00583B13"/>
    <w:rsid w:val="005840A4"/>
    <w:rsid w:val="005840BC"/>
    <w:rsid w:val="005843CD"/>
    <w:rsid w:val="00585754"/>
    <w:rsid w:val="0058591C"/>
    <w:rsid w:val="00585C5E"/>
    <w:rsid w:val="00585E23"/>
    <w:rsid w:val="005901A7"/>
    <w:rsid w:val="00590F72"/>
    <w:rsid w:val="005917B2"/>
    <w:rsid w:val="005918A4"/>
    <w:rsid w:val="005929CF"/>
    <w:rsid w:val="00593125"/>
    <w:rsid w:val="005949E2"/>
    <w:rsid w:val="00594AED"/>
    <w:rsid w:val="00594C38"/>
    <w:rsid w:val="00594F43"/>
    <w:rsid w:val="00595D53"/>
    <w:rsid w:val="00595DD8"/>
    <w:rsid w:val="0059600A"/>
    <w:rsid w:val="005961C3"/>
    <w:rsid w:val="00597CC5"/>
    <w:rsid w:val="005A163B"/>
    <w:rsid w:val="005A1683"/>
    <w:rsid w:val="005A1C42"/>
    <w:rsid w:val="005A1DA9"/>
    <w:rsid w:val="005A1FAB"/>
    <w:rsid w:val="005A2D0E"/>
    <w:rsid w:val="005A3493"/>
    <w:rsid w:val="005A3830"/>
    <w:rsid w:val="005A3DDA"/>
    <w:rsid w:val="005A5747"/>
    <w:rsid w:val="005A619E"/>
    <w:rsid w:val="005A6D5E"/>
    <w:rsid w:val="005A7031"/>
    <w:rsid w:val="005A7983"/>
    <w:rsid w:val="005B063D"/>
    <w:rsid w:val="005B1495"/>
    <w:rsid w:val="005B42BC"/>
    <w:rsid w:val="005B433D"/>
    <w:rsid w:val="005B5034"/>
    <w:rsid w:val="005B5A49"/>
    <w:rsid w:val="005B68EA"/>
    <w:rsid w:val="005B74B1"/>
    <w:rsid w:val="005B78B9"/>
    <w:rsid w:val="005B7A37"/>
    <w:rsid w:val="005C039B"/>
    <w:rsid w:val="005C0B34"/>
    <w:rsid w:val="005C38DD"/>
    <w:rsid w:val="005C440F"/>
    <w:rsid w:val="005C52D5"/>
    <w:rsid w:val="005C5659"/>
    <w:rsid w:val="005C5E6B"/>
    <w:rsid w:val="005C5F91"/>
    <w:rsid w:val="005C64BA"/>
    <w:rsid w:val="005C7302"/>
    <w:rsid w:val="005C7858"/>
    <w:rsid w:val="005D0305"/>
    <w:rsid w:val="005D36C3"/>
    <w:rsid w:val="005D385A"/>
    <w:rsid w:val="005D3C3B"/>
    <w:rsid w:val="005D4160"/>
    <w:rsid w:val="005D53A1"/>
    <w:rsid w:val="005D5426"/>
    <w:rsid w:val="005D5524"/>
    <w:rsid w:val="005D7825"/>
    <w:rsid w:val="005E02F8"/>
    <w:rsid w:val="005E038C"/>
    <w:rsid w:val="005E115F"/>
    <w:rsid w:val="005E14AE"/>
    <w:rsid w:val="005E1578"/>
    <w:rsid w:val="005E3842"/>
    <w:rsid w:val="005E3DDF"/>
    <w:rsid w:val="005E4DF4"/>
    <w:rsid w:val="005E58F1"/>
    <w:rsid w:val="005E609C"/>
    <w:rsid w:val="005E65CD"/>
    <w:rsid w:val="005E70F0"/>
    <w:rsid w:val="005E7BA6"/>
    <w:rsid w:val="005E7BAD"/>
    <w:rsid w:val="005F0750"/>
    <w:rsid w:val="005F15AB"/>
    <w:rsid w:val="005F2214"/>
    <w:rsid w:val="005F56FC"/>
    <w:rsid w:val="005F5E6B"/>
    <w:rsid w:val="005F6066"/>
    <w:rsid w:val="005F7151"/>
    <w:rsid w:val="00600A74"/>
    <w:rsid w:val="00600E5B"/>
    <w:rsid w:val="00600F41"/>
    <w:rsid w:val="006013B0"/>
    <w:rsid w:val="00601A3C"/>
    <w:rsid w:val="00601C62"/>
    <w:rsid w:val="00602964"/>
    <w:rsid w:val="00602FFA"/>
    <w:rsid w:val="00603497"/>
    <w:rsid w:val="00604CF2"/>
    <w:rsid w:val="00604D7E"/>
    <w:rsid w:val="00604E77"/>
    <w:rsid w:val="00610393"/>
    <w:rsid w:val="006105A7"/>
    <w:rsid w:val="00611260"/>
    <w:rsid w:val="0061201F"/>
    <w:rsid w:val="006123E4"/>
    <w:rsid w:val="0061269D"/>
    <w:rsid w:val="00613626"/>
    <w:rsid w:val="00613798"/>
    <w:rsid w:val="00615A9D"/>
    <w:rsid w:val="0061696D"/>
    <w:rsid w:val="00617BED"/>
    <w:rsid w:val="006204A0"/>
    <w:rsid w:val="006234E1"/>
    <w:rsid w:val="00626141"/>
    <w:rsid w:val="00626A20"/>
    <w:rsid w:val="00626BE5"/>
    <w:rsid w:val="00626CFB"/>
    <w:rsid w:val="006278C3"/>
    <w:rsid w:val="00630508"/>
    <w:rsid w:val="00630705"/>
    <w:rsid w:val="00630B40"/>
    <w:rsid w:val="00632C5C"/>
    <w:rsid w:val="00632DEE"/>
    <w:rsid w:val="00632ED9"/>
    <w:rsid w:val="00633D1C"/>
    <w:rsid w:val="006342D0"/>
    <w:rsid w:val="006347FB"/>
    <w:rsid w:val="00634B91"/>
    <w:rsid w:val="00634C46"/>
    <w:rsid w:val="006351C3"/>
    <w:rsid w:val="0063536E"/>
    <w:rsid w:val="00635CD9"/>
    <w:rsid w:val="006362FF"/>
    <w:rsid w:val="00636477"/>
    <w:rsid w:val="006367D7"/>
    <w:rsid w:val="00636E64"/>
    <w:rsid w:val="0063722D"/>
    <w:rsid w:val="00637B28"/>
    <w:rsid w:val="00637E52"/>
    <w:rsid w:val="00640928"/>
    <w:rsid w:val="006411C9"/>
    <w:rsid w:val="00641C61"/>
    <w:rsid w:val="006421A0"/>
    <w:rsid w:val="006421AC"/>
    <w:rsid w:val="00642446"/>
    <w:rsid w:val="006434DB"/>
    <w:rsid w:val="00643FF4"/>
    <w:rsid w:val="00644E44"/>
    <w:rsid w:val="00645674"/>
    <w:rsid w:val="00646C03"/>
    <w:rsid w:val="00646CAA"/>
    <w:rsid w:val="00647703"/>
    <w:rsid w:val="006479F8"/>
    <w:rsid w:val="00647AA0"/>
    <w:rsid w:val="006508DE"/>
    <w:rsid w:val="00650C02"/>
    <w:rsid w:val="00650D05"/>
    <w:rsid w:val="00651328"/>
    <w:rsid w:val="00653368"/>
    <w:rsid w:val="00653A1F"/>
    <w:rsid w:val="00654819"/>
    <w:rsid w:val="006559DD"/>
    <w:rsid w:val="00655EBB"/>
    <w:rsid w:val="0065654A"/>
    <w:rsid w:val="0065697C"/>
    <w:rsid w:val="00657E45"/>
    <w:rsid w:val="00660993"/>
    <w:rsid w:val="00663FF0"/>
    <w:rsid w:val="00664FFD"/>
    <w:rsid w:val="00665324"/>
    <w:rsid w:val="00665DE7"/>
    <w:rsid w:val="006660CA"/>
    <w:rsid w:val="0066649E"/>
    <w:rsid w:val="00666A9F"/>
    <w:rsid w:val="0066710F"/>
    <w:rsid w:val="00667B32"/>
    <w:rsid w:val="0067005C"/>
    <w:rsid w:val="00670157"/>
    <w:rsid w:val="0067036F"/>
    <w:rsid w:val="00670859"/>
    <w:rsid w:val="0067093E"/>
    <w:rsid w:val="00671461"/>
    <w:rsid w:val="00672E04"/>
    <w:rsid w:val="006741C8"/>
    <w:rsid w:val="00674753"/>
    <w:rsid w:val="00674A0B"/>
    <w:rsid w:val="00675B9D"/>
    <w:rsid w:val="00675DB3"/>
    <w:rsid w:val="0067696E"/>
    <w:rsid w:val="00677AF6"/>
    <w:rsid w:val="00680C8A"/>
    <w:rsid w:val="00680CD9"/>
    <w:rsid w:val="006811E1"/>
    <w:rsid w:val="0068170F"/>
    <w:rsid w:val="00682A0F"/>
    <w:rsid w:val="00683170"/>
    <w:rsid w:val="00683997"/>
    <w:rsid w:val="006853D8"/>
    <w:rsid w:val="00685A98"/>
    <w:rsid w:val="006861E4"/>
    <w:rsid w:val="006866D2"/>
    <w:rsid w:val="0068705A"/>
    <w:rsid w:val="0068753A"/>
    <w:rsid w:val="00690091"/>
    <w:rsid w:val="00690A40"/>
    <w:rsid w:val="00690F94"/>
    <w:rsid w:val="00693549"/>
    <w:rsid w:val="00695A8A"/>
    <w:rsid w:val="00695D2F"/>
    <w:rsid w:val="006961DA"/>
    <w:rsid w:val="00696867"/>
    <w:rsid w:val="00697BE1"/>
    <w:rsid w:val="006A02FD"/>
    <w:rsid w:val="006A046A"/>
    <w:rsid w:val="006A04B4"/>
    <w:rsid w:val="006A15F0"/>
    <w:rsid w:val="006A2C49"/>
    <w:rsid w:val="006A3152"/>
    <w:rsid w:val="006A32F1"/>
    <w:rsid w:val="006A4D32"/>
    <w:rsid w:val="006A7A2C"/>
    <w:rsid w:val="006B0A77"/>
    <w:rsid w:val="006B11CB"/>
    <w:rsid w:val="006B12AA"/>
    <w:rsid w:val="006B1B08"/>
    <w:rsid w:val="006B257A"/>
    <w:rsid w:val="006B267F"/>
    <w:rsid w:val="006B645E"/>
    <w:rsid w:val="006B660F"/>
    <w:rsid w:val="006B6AE1"/>
    <w:rsid w:val="006B6DB7"/>
    <w:rsid w:val="006B720F"/>
    <w:rsid w:val="006B7930"/>
    <w:rsid w:val="006C124F"/>
    <w:rsid w:val="006C1867"/>
    <w:rsid w:val="006C1A65"/>
    <w:rsid w:val="006C1DD3"/>
    <w:rsid w:val="006C20B5"/>
    <w:rsid w:val="006C364E"/>
    <w:rsid w:val="006C4B58"/>
    <w:rsid w:val="006C508C"/>
    <w:rsid w:val="006C5276"/>
    <w:rsid w:val="006C5463"/>
    <w:rsid w:val="006C62E0"/>
    <w:rsid w:val="006C65C4"/>
    <w:rsid w:val="006C704F"/>
    <w:rsid w:val="006D0F97"/>
    <w:rsid w:val="006D14EF"/>
    <w:rsid w:val="006D227C"/>
    <w:rsid w:val="006D2982"/>
    <w:rsid w:val="006D2E6C"/>
    <w:rsid w:val="006D3A68"/>
    <w:rsid w:val="006D3FE7"/>
    <w:rsid w:val="006D41DA"/>
    <w:rsid w:val="006D4A0D"/>
    <w:rsid w:val="006D4B09"/>
    <w:rsid w:val="006D517D"/>
    <w:rsid w:val="006D523B"/>
    <w:rsid w:val="006D554D"/>
    <w:rsid w:val="006E037C"/>
    <w:rsid w:val="006E0A58"/>
    <w:rsid w:val="006E1127"/>
    <w:rsid w:val="006E1835"/>
    <w:rsid w:val="006E1A57"/>
    <w:rsid w:val="006E1FCB"/>
    <w:rsid w:val="006E24CF"/>
    <w:rsid w:val="006E2604"/>
    <w:rsid w:val="006E276B"/>
    <w:rsid w:val="006E2A99"/>
    <w:rsid w:val="006E4DF6"/>
    <w:rsid w:val="006E4E1B"/>
    <w:rsid w:val="006E5508"/>
    <w:rsid w:val="006E57DF"/>
    <w:rsid w:val="006E65D6"/>
    <w:rsid w:val="006E6B7A"/>
    <w:rsid w:val="006E78C3"/>
    <w:rsid w:val="006F0066"/>
    <w:rsid w:val="006F02D9"/>
    <w:rsid w:val="006F0304"/>
    <w:rsid w:val="006F215C"/>
    <w:rsid w:val="006F2916"/>
    <w:rsid w:val="006F4B3C"/>
    <w:rsid w:val="00700446"/>
    <w:rsid w:val="007024C6"/>
    <w:rsid w:val="007032FE"/>
    <w:rsid w:val="00704795"/>
    <w:rsid w:val="007100FD"/>
    <w:rsid w:val="0071021A"/>
    <w:rsid w:val="0071033D"/>
    <w:rsid w:val="00712BF8"/>
    <w:rsid w:val="0071379F"/>
    <w:rsid w:val="00713A14"/>
    <w:rsid w:val="00713C61"/>
    <w:rsid w:val="0071438E"/>
    <w:rsid w:val="007153EB"/>
    <w:rsid w:val="00716EE1"/>
    <w:rsid w:val="007176E9"/>
    <w:rsid w:val="00720676"/>
    <w:rsid w:val="00720766"/>
    <w:rsid w:val="00722FFB"/>
    <w:rsid w:val="007237C5"/>
    <w:rsid w:val="00723B02"/>
    <w:rsid w:val="007240E0"/>
    <w:rsid w:val="0072425E"/>
    <w:rsid w:val="0072432B"/>
    <w:rsid w:val="007249E8"/>
    <w:rsid w:val="00724BA3"/>
    <w:rsid w:val="00724E16"/>
    <w:rsid w:val="00725ADC"/>
    <w:rsid w:val="00726187"/>
    <w:rsid w:val="007263F2"/>
    <w:rsid w:val="0072669D"/>
    <w:rsid w:val="00727868"/>
    <w:rsid w:val="00727E0D"/>
    <w:rsid w:val="00730033"/>
    <w:rsid w:val="0073065D"/>
    <w:rsid w:val="00730842"/>
    <w:rsid w:val="00731D53"/>
    <w:rsid w:val="0073417E"/>
    <w:rsid w:val="00734AF1"/>
    <w:rsid w:val="00734E71"/>
    <w:rsid w:val="00735DB9"/>
    <w:rsid w:val="00737D09"/>
    <w:rsid w:val="0074127D"/>
    <w:rsid w:val="007412BA"/>
    <w:rsid w:val="007425AF"/>
    <w:rsid w:val="0074297A"/>
    <w:rsid w:val="00742A89"/>
    <w:rsid w:val="00743325"/>
    <w:rsid w:val="00744FB0"/>
    <w:rsid w:val="0074571C"/>
    <w:rsid w:val="007458CC"/>
    <w:rsid w:val="007464B8"/>
    <w:rsid w:val="00746879"/>
    <w:rsid w:val="0074705B"/>
    <w:rsid w:val="00747354"/>
    <w:rsid w:val="00747A88"/>
    <w:rsid w:val="00747B83"/>
    <w:rsid w:val="00750233"/>
    <w:rsid w:val="00751905"/>
    <w:rsid w:val="00751D19"/>
    <w:rsid w:val="007527C1"/>
    <w:rsid w:val="007537EE"/>
    <w:rsid w:val="00754B8C"/>
    <w:rsid w:val="00755078"/>
    <w:rsid w:val="00755537"/>
    <w:rsid w:val="007563A2"/>
    <w:rsid w:val="007564EE"/>
    <w:rsid w:val="007567BE"/>
    <w:rsid w:val="00756BDB"/>
    <w:rsid w:val="00757A24"/>
    <w:rsid w:val="00757ABE"/>
    <w:rsid w:val="00760028"/>
    <w:rsid w:val="007603C9"/>
    <w:rsid w:val="00761ACF"/>
    <w:rsid w:val="00761AD6"/>
    <w:rsid w:val="00761E1D"/>
    <w:rsid w:val="007627F0"/>
    <w:rsid w:val="00762FB2"/>
    <w:rsid w:val="007631A2"/>
    <w:rsid w:val="0076421A"/>
    <w:rsid w:val="0076448B"/>
    <w:rsid w:val="007647A3"/>
    <w:rsid w:val="00764983"/>
    <w:rsid w:val="00764F99"/>
    <w:rsid w:val="007652CD"/>
    <w:rsid w:val="00765B1E"/>
    <w:rsid w:val="0077053E"/>
    <w:rsid w:val="00770F95"/>
    <w:rsid w:val="0077126F"/>
    <w:rsid w:val="00771BBD"/>
    <w:rsid w:val="00771CE3"/>
    <w:rsid w:val="0077351A"/>
    <w:rsid w:val="00773A96"/>
    <w:rsid w:val="0077552E"/>
    <w:rsid w:val="0077675A"/>
    <w:rsid w:val="00777362"/>
    <w:rsid w:val="00780F7D"/>
    <w:rsid w:val="0078189B"/>
    <w:rsid w:val="00782B68"/>
    <w:rsid w:val="0078587A"/>
    <w:rsid w:val="00785A2C"/>
    <w:rsid w:val="00785AC3"/>
    <w:rsid w:val="0078603F"/>
    <w:rsid w:val="0078660D"/>
    <w:rsid w:val="007870ED"/>
    <w:rsid w:val="00790114"/>
    <w:rsid w:val="00790D72"/>
    <w:rsid w:val="00791F58"/>
    <w:rsid w:val="0079242B"/>
    <w:rsid w:val="0079271A"/>
    <w:rsid w:val="0079330F"/>
    <w:rsid w:val="007945EF"/>
    <w:rsid w:val="00794ED5"/>
    <w:rsid w:val="00795C8F"/>
    <w:rsid w:val="00796122"/>
    <w:rsid w:val="0079641F"/>
    <w:rsid w:val="00796669"/>
    <w:rsid w:val="00796FBA"/>
    <w:rsid w:val="007976F1"/>
    <w:rsid w:val="007A0B68"/>
    <w:rsid w:val="007A0BAA"/>
    <w:rsid w:val="007A0C31"/>
    <w:rsid w:val="007A179E"/>
    <w:rsid w:val="007A1D67"/>
    <w:rsid w:val="007A2B1A"/>
    <w:rsid w:val="007A2D44"/>
    <w:rsid w:val="007A3064"/>
    <w:rsid w:val="007A4DD2"/>
    <w:rsid w:val="007A5259"/>
    <w:rsid w:val="007A71C4"/>
    <w:rsid w:val="007A7872"/>
    <w:rsid w:val="007B12F3"/>
    <w:rsid w:val="007B3345"/>
    <w:rsid w:val="007B3F05"/>
    <w:rsid w:val="007B5694"/>
    <w:rsid w:val="007B62FE"/>
    <w:rsid w:val="007B72FA"/>
    <w:rsid w:val="007B79AE"/>
    <w:rsid w:val="007C046E"/>
    <w:rsid w:val="007C1F8C"/>
    <w:rsid w:val="007C2C48"/>
    <w:rsid w:val="007C3466"/>
    <w:rsid w:val="007C3E58"/>
    <w:rsid w:val="007C485E"/>
    <w:rsid w:val="007C4888"/>
    <w:rsid w:val="007C52E7"/>
    <w:rsid w:val="007D09D1"/>
    <w:rsid w:val="007D0FA9"/>
    <w:rsid w:val="007D1C45"/>
    <w:rsid w:val="007D1D80"/>
    <w:rsid w:val="007D23EA"/>
    <w:rsid w:val="007D28E0"/>
    <w:rsid w:val="007D2AFA"/>
    <w:rsid w:val="007D40C1"/>
    <w:rsid w:val="007D4249"/>
    <w:rsid w:val="007D54E8"/>
    <w:rsid w:val="007D57B6"/>
    <w:rsid w:val="007D5C4B"/>
    <w:rsid w:val="007D66C0"/>
    <w:rsid w:val="007D728D"/>
    <w:rsid w:val="007D7975"/>
    <w:rsid w:val="007E13EB"/>
    <w:rsid w:val="007E318D"/>
    <w:rsid w:val="007E3C82"/>
    <w:rsid w:val="007E46E6"/>
    <w:rsid w:val="007E4B39"/>
    <w:rsid w:val="007E57AF"/>
    <w:rsid w:val="007E5C8C"/>
    <w:rsid w:val="007E6054"/>
    <w:rsid w:val="007E7DC0"/>
    <w:rsid w:val="007F0437"/>
    <w:rsid w:val="007F1BE9"/>
    <w:rsid w:val="007F1D65"/>
    <w:rsid w:val="007F1FF2"/>
    <w:rsid w:val="007F2610"/>
    <w:rsid w:val="007F3E9D"/>
    <w:rsid w:val="007F3E9F"/>
    <w:rsid w:val="007F4720"/>
    <w:rsid w:val="007F6166"/>
    <w:rsid w:val="007F64C0"/>
    <w:rsid w:val="007F7663"/>
    <w:rsid w:val="008004D7"/>
    <w:rsid w:val="00800773"/>
    <w:rsid w:val="008017E1"/>
    <w:rsid w:val="00802BC2"/>
    <w:rsid w:val="008037A5"/>
    <w:rsid w:val="0080414F"/>
    <w:rsid w:val="008055AC"/>
    <w:rsid w:val="00805CA4"/>
    <w:rsid w:val="00805DCD"/>
    <w:rsid w:val="00807305"/>
    <w:rsid w:val="0080750E"/>
    <w:rsid w:val="00807570"/>
    <w:rsid w:val="00807B41"/>
    <w:rsid w:val="00807EB7"/>
    <w:rsid w:val="0081056B"/>
    <w:rsid w:val="0081067C"/>
    <w:rsid w:val="00810B40"/>
    <w:rsid w:val="00813962"/>
    <w:rsid w:val="00813DDF"/>
    <w:rsid w:val="00813E9A"/>
    <w:rsid w:val="0081478B"/>
    <w:rsid w:val="0081559D"/>
    <w:rsid w:val="008158DD"/>
    <w:rsid w:val="00815918"/>
    <w:rsid w:val="0081658F"/>
    <w:rsid w:val="00816F2B"/>
    <w:rsid w:val="00817269"/>
    <w:rsid w:val="008175DD"/>
    <w:rsid w:val="0081781B"/>
    <w:rsid w:val="00817F61"/>
    <w:rsid w:val="00821055"/>
    <w:rsid w:val="008210AD"/>
    <w:rsid w:val="0082143E"/>
    <w:rsid w:val="00821F67"/>
    <w:rsid w:val="008220E9"/>
    <w:rsid w:val="008227C1"/>
    <w:rsid w:val="0082292E"/>
    <w:rsid w:val="0082347E"/>
    <w:rsid w:val="00823601"/>
    <w:rsid w:val="00823AFC"/>
    <w:rsid w:val="008240CD"/>
    <w:rsid w:val="00824D80"/>
    <w:rsid w:val="00824F83"/>
    <w:rsid w:val="008256AD"/>
    <w:rsid w:val="0082665A"/>
    <w:rsid w:val="008266C8"/>
    <w:rsid w:val="00830355"/>
    <w:rsid w:val="008308EE"/>
    <w:rsid w:val="0083116E"/>
    <w:rsid w:val="00831183"/>
    <w:rsid w:val="00832099"/>
    <w:rsid w:val="00833381"/>
    <w:rsid w:val="00834034"/>
    <w:rsid w:val="008350DE"/>
    <w:rsid w:val="00835493"/>
    <w:rsid w:val="00835551"/>
    <w:rsid w:val="00835ED4"/>
    <w:rsid w:val="00836DC0"/>
    <w:rsid w:val="0083787D"/>
    <w:rsid w:val="00840CB6"/>
    <w:rsid w:val="00841C75"/>
    <w:rsid w:val="00842345"/>
    <w:rsid w:val="00842712"/>
    <w:rsid w:val="00842CD4"/>
    <w:rsid w:val="0084366B"/>
    <w:rsid w:val="00843BEA"/>
    <w:rsid w:val="00846214"/>
    <w:rsid w:val="00846D5C"/>
    <w:rsid w:val="00847594"/>
    <w:rsid w:val="00850084"/>
    <w:rsid w:val="00850BCF"/>
    <w:rsid w:val="0085159B"/>
    <w:rsid w:val="00853651"/>
    <w:rsid w:val="0085418C"/>
    <w:rsid w:val="0085438B"/>
    <w:rsid w:val="0085490F"/>
    <w:rsid w:val="00854D32"/>
    <w:rsid w:val="008576FB"/>
    <w:rsid w:val="008623E1"/>
    <w:rsid w:val="00862AD2"/>
    <w:rsid w:val="008636AA"/>
    <w:rsid w:val="00863D74"/>
    <w:rsid w:val="008671B2"/>
    <w:rsid w:val="00867721"/>
    <w:rsid w:val="00873CA7"/>
    <w:rsid w:val="00873F99"/>
    <w:rsid w:val="008770FF"/>
    <w:rsid w:val="00877AEA"/>
    <w:rsid w:val="00877E86"/>
    <w:rsid w:val="0088152A"/>
    <w:rsid w:val="00881DD5"/>
    <w:rsid w:val="00882A59"/>
    <w:rsid w:val="0088310F"/>
    <w:rsid w:val="008851EC"/>
    <w:rsid w:val="00885472"/>
    <w:rsid w:val="00885AE6"/>
    <w:rsid w:val="00885D40"/>
    <w:rsid w:val="00886B55"/>
    <w:rsid w:val="0088723F"/>
    <w:rsid w:val="00887EBC"/>
    <w:rsid w:val="00890E87"/>
    <w:rsid w:val="00891053"/>
    <w:rsid w:val="0089140B"/>
    <w:rsid w:val="0089167A"/>
    <w:rsid w:val="008921A8"/>
    <w:rsid w:val="0089234D"/>
    <w:rsid w:val="00892E57"/>
    <w:rsid w:val="008936AD"/>
    <w:rsid w:val="008944D2"/>
    <w:rsid w:val="0089468C"/>
    <w:rsid w:val="00895FFC"/>
    <w:rsid w:val="00897607"/>
    <w:rsid w:val="00897E2A"/>
    <w:rsid w:val="008A0075"/>
    <w:rsid w:val="008A0389"/>
    <w:rsid w:val="008A0ADF"/>
    <w:rsid w:val="008A0C4A"/>
    <w:rsid w:val="008A17B9"/>
    <w:rsid w:val="008A1EB7"/>
    <w:rsid w:val="008A2497"/>
    <w:rsid w:val="008A34F5"/>
    <w:rsid w:val="008A4D5C"/>
    <w:rsid w:val="008A5284"/>
    <w:rsid w:val="008A5AE2"/>
    <w:rsid w:val="008A6261"/>
    <w:rsid w:val="008A662C"/>
    <w:rsid w:val="008A6CA4"/>
    <w:rsid w:val="008A7120"/>
    <w:rsid w:val="008A78D6"/>
    <w:rsid w:val="008B03E0"/>
    <w:rsid w:val="008B06F3"/>
    <w:rsid w:val="008B0876"/>
    <w:rsid w:val="008B196E"/>
    <w:rsid w:val="008B207E"/>
    <w:rsid w:val="008B21DD"/>
    <w:rsid w:val="008B2214"/>
    <w:rsid w:val="008B2443"/>
    <w:rsid w:val="008B2504"/>
    <w:rsid w:val="008B42CE"/>
    <w:rsid w:val="008B46DA"/>
    <w:rsid w:val="008B4954"/>
    <w:rsid w:val="008B5D30"/>
    <w:rsid w:val="008B6021"/>
    <w:rsid w:val="008C0043"/>
    <w:rsid w:val="008C0AAD"/>
    <w:rsid w:val="008C10C9"/>
    <w:rsid w:val="008C13BD"/>
    <w:rsid w:val="008C1BD7"/>
    <w:rsid w:val="008C28C0"/>
    <w:rsid w:val="008C34C3"/>
    <w:rsid w:val="008C3BA0"/>
    <w:rsid w:val="008C572A"/>
    <w:rsid w:val="008C6553"/>
    <w:rsid w:val="008C6BF6"/>
    <w:rsid w:val="008C7A25"/>
    <w:rsid w:val="008D2498"/>
    <w:rsid w:val="008D275A"/>
    <w:rsid w:val="008D45B0"/>
    <w:rsid w:val="008D4A6D"/>
    <w:rsid w:val="008D5B8F"/>
    <w:rsid w:val="008D6705"/>
    <w:rsid w:val="008D7438"/>
    <w:rsid w:val="008E0E8F"/>
    <w:rsid w:val="008E1B94"/>
    <w:rsid w:val="008E387C"/>
    <w:rsid w:val="008E5270"/>
    <w:rsid w:val="008E5EF4"/>
    <w:rsid w:val="008E64AA"/>
    <w:rsid w:val="008E66BB"/>
    <w:rsid w:val="008E6795"/>
    <w:rsid w:val="008E6AA8"/>
    <w:rsid w:val="008E7818"/>
    <w:rsid w:val="008F0089"/>
    <w:rsid w:val="008F04A6"/>
    <w:rsid w:val="008F1089"/>
    <w:rsid w:val="008F1962"/>
    <w:rsid w:val="008F1E05"/>
    <w:rsid w:val="008F25F2"/>
    <w:rsid w:val="008F27FF"/>
    <w:rsid w:val="008F3157"/>
    <w:rsid w:val="008F50B6"/>
    <w:rsid w:val="008F53B7"/>
    <w:rsid w:val="008F5864"/>
    <w:rsid w:val="008F6CCE"/>
    <w:rsid w:val="008F7369"/>
    <w:rsid w:val="008F7652"/>
    <w:rsid w:val="008F76E5"/>
    <w:rsid w:val="00900097"/>
    <w:rsid w:val="009015B4"/>
    <w:rsid w:val="00903C3A"/>
    <w:rsid w:val="00904601"/>
    <w:rsid w:val="0090554F"/>
    <w:rsid w:val="00905A9C"/>
    <w:rsid w:val="00905BD8"/>
    <w:rsid w:val="00907E96"/>
    <w:rsid w:val="0091040A"/>
    <w:rsid w:val="00910E80"/>
    <w:rsid w:val="00910FDF"/>
    <w:rsid w:val="009125BA"/>
    <w:rsid w:val="00914294"/>
    <w:rsid w:val="009150A4"/>
    <w:rsid w:val="0091594E"/>
    <w:rsid w:val="00916715"/>
    <w:rsid w:val="00916865"/>
    <w:rsid w:val="00917059"/>
    <w:rsid w:val="009179F7"/>
    <w:rsid w:val="00920922"/>
    <w:rsid w:val="00920945"/>
    <w:rsid w:val="00920E26"/>
    <w:rsid w:val="00921ABB"/>
    <w:rsid w:val="00924FC8"/>
    <w:rsid w:val="00925FC4"/>
    <w:rsid w:val="009260A5"/>
    <w:rsid w:val="00926860"/>
    <w:rsid w:val="00926DAF"/>
    <w:rsid w:val="00927345"/>
    <w:rsid w:val="00927592"/>
    <w:rsid w:val="00927868"/>
    <w:rsid w:val="009334DC"/>
    <w:rsid w:val="00935587"/>
    <w:rsid w:val="00935EC8"/>
    <w:rsid w:val="00935F44"/>
    <w:rsid w:val="0093641E"/>
    <w:rsid w:val="00936DA2"/>
    <w:rsid w:val="00937648"/>
    <w:rsid w:val="009376A5"/>
    <w:rsid w:val="00940280"/>
    <w:rsid w:val="009410FA"/>
    <w:rsid w:val="009412FA"/>
    <w:rsid w:val="00941F7C"/>
    <w:rsid w:val="00943555"/>
    <w:rsid w:val="00943BD2"/>
    <w:rsid w:val="0094514D"/>
    <w:rsid w:val="009467FA"/>
    <w:rsid w:val="0095087E"/>
    <w:rsid w:val="00951029"/>
    <w:rsid w:val="009512D3"/>
    <w:rsid w:val="009515B8"/>
    <w:rsid w:val="00951E75"/>
    <w:rsid w:val="009521B7"/>
    <w:rsid w:val="00952F83"/>
    <w:rsid w:val="0095397E"/>
    <w:rsid w:val="0095401C"/>
    <w:rsid w:val="00954978"/>
    <w:rsid w:val="009557E5"/>
    <w:rsid w:val="0095603A"/>
    <w:rsid w:val="00956266"/>
    <w:rsid w:val="00956595"/>
    <w:rsid w:val="00956621"/>
    <w:rsid w:val="009571F6"/>
    <w:rsid w:val="009603AD"/>
    <w:rsid w:val="00960640"/>
    <w:rsid w:val="009628B5"/>
    <w:rsid w:val="009628F4"/>
    <w:rsid w:val="00962E36"/>
    <w:rsid w:val="009634D2"/>
    <w:rsid w:val="00963E8E"/>
    <w:rsid w:val="00964A69"/>
    <w:rsid w:val="0096527E"/>
    <w:rsid w:val="009653EC"/>
    <w:rsid w:val="009658D0"/>
    <w:rsid w:val="00965948"/>
    <w:rsid w:val="009662CA"/>
    <w:rsid w:val="0096647D"/>
    <w:rsid w:val="00966960"/>
    <w:rsid w:val="00966AAB"/>
    <w:rsid w:val="009670DA"/>
    <w:rsid w:val="00967645"/>
    <w:rsid w:val="00970C06"/>
    <w:rsid w:val="00970F27"/>
    <w:rsid w:val="009725B2"/>
    <w:rsid w:val="00972FBE"/>
    <w:rsid w:val="00973372"/>
    <w:rsid w:val="00973630"/>
    <w:rsid w:val="0097404A"/>
    <w:rsid w:val="00974A18"/>
    <w:rsid w:val="00976BBC"/>
    <w:rsid w:val="00976F4D"/>
    <w:rsid w:val="00977029"/>
    <w:rsid w:val="00977334"/>
    <w:rsid w:val="00980D17"/>
    <w:rsid w:val="0098244A"/>
    <w:rsid w:val="009828BF"/>
    <w:rsid w:val="00984714"/>
    <w:rsid w:val="00985A8C"/>
    <w:rsid w:val="00986D80"/>
    <w:rsid w:val="009907F4"/>
    <w:rsid w:val="00990B2B"/>
    <w:rsid w:val="009911CD"/>
    <w:rsid w:val="00991B07"/>
    <w:rsid w:val="00991D4B"/>
    <w:rsid w:val="00991E6E"/>
    <w:rsid w:val="00992948"/>
    <w:rsid w:val="00992B30"/>
    <w:rsid w:val="00994348"/>
    <w:rsid w:val="00994384"/>
    <w:rsid w:val="00995CC2"/>
    <w:rsid w:val="00995D87"/>
    <w:rsid w:val="00995E51"/>
    <w:rsid w:val="0099661D"/>
    <w:rsid w:val="0099729C"/>
    <w:rsid w:val="009972B7"/>
    <w:rsid w:val="00997F19"/>
    <w:rsid w:val="00997FD1"/>
    <w:rsid w:val="009A07F7"/>
    <w:rsid w:val="009A09A2"/>
    <w:rsid w:val="009A1C82"/>
    <w:rsid w:val="009A2E76"/>
    <w:rsid w:val="009A335B"/>
    <w:rsid w:val="009A4A4B"/>
    <w:rsid w:val="009A6E6A"/>
    <w:rsid w:val="009A77E6"/>
    <w:rsid w:val="009B0905"/>
    <w:rsid w:val="009B0D4F"/>
    <w:rsid w:val="009B0E26"/>
    <w:rsid w:val="009B0EAF"/>
    <w:rsid w:val="009B1C1C"/>
    <w:rsid w:val="009B2674"/>
    <w:rsid w:val="009B2A91"/>
    <w:rsid w:val="009B45D5"/>
    <w:rsid w:val="009B4D8D"/>
    <w:rsid w:val="009B5367"/>
    <w:rsid w:val="009B669F"/>
    <w:rsid w:val="009B6728"/>
    <w:rsid w:val="009B6805"/>
    <w:rsid w:val="009B748C"/>
    <w:rsid w:val="009B7E71"/>
    <w:rsid w:val="009C16B3"/>
    <w:rsid w:val="009C1D38"/>
    <w:rsid w:val="009C24C6"/>
    <w:rsid w:val="009C2866"/>
    <w:rsid w:val="009C3F94"/>
    <w:rsid w:val="009C45B1"/>
    <w:rsid w:val="009C4B4D"/>
    <w:rsid w:val="009C4BBB"/>
    <w:rsid w:val="009C4E3B"/>
    <w:rsid w:val="009C57D6"/>
    <w:rsid w:val="009C7D0A"/>
    <w:rsid w:val="009D016E"/>
    <w:rsid w:val="009D0FF8"/>
    <w:rsid w:val="009D1092"/>
    <w:rsid w:val="009D177C"/>
    <w:rsid w:val="009D1C71"/>
    <w:rsid w:val="009D1DF9"/>
    <w:rsid w:val="009D2120"/>
    <w:rsid w:val="009D2211"/>
    <w:rsid w:val="009D30F5"/>
    <w:rsid w:val="009D387E"/>
    <w:rsid w:val="009D405C"/>
    <w:rsid w:val="009D6370"/>
    <w:rsid w:val="009D67D0"/>
    <w:rsid w:val="009D67E6"/>
    <w:rsid w:val="009D6DEE"/>
    <w:rsid w:val="009D7DCB"/>
    <w:rsid w:val="009E00D8"/>
    <w:rsid w:val="009E036F"/>
    <w:rsid w:val="009E05CC"/>
    <w:rsid w:val="009E198C"/>
    <w:rsid w:val="009E1A00"/>
    <w:rsid w:val="009E1B3A"/>
    <w:rsid w:val="009E2A09"/>
    <w:rsid w:val="009E2FFD"/>
    <w:rsid w:val="009E35DA"/>
    <w:rsid w:val="009E3A6F"/>
    <w:rsid w:val="009E45A2"/>
    <w:rsid w:val="009E6CA0"/>
    <w:rsid w:val="009F0723"/>
    <w:rsid w:val="009F0BA4"/>
    <w:rsid w:val="009F1A6D"/>
    <w:rsid w:val="009F1FCF"/>
    <w:rsid w:val="009F2282"/>
    <w:rsid w:val="009F2CFB"/>
    <w:rsid w:val="009F3442"/>
    <w:rsid w:val="009F50C8"/>
    <w:rsid w:val="009F56E1"/>
    <w:rsid w:val="009F598C"/>
    <w:rsid w:val="009F66C3"/>
    <w:rsid w:val="009F7A7E"/>
    <w:rsid w:val="00A00077"/>
    <w:rsid w:val="00A0021C"/>
    <w:rsid w:val="00A00BD9"/>
    <w:rsid w:val="00A01350"/>
    <w:rsid w:val="00A03A5C"/>
    <w:rsid w:val="00A03FCD"/>
    <w:rsid w:val="00A0470A"/>
    <w:rsid w:val="00A04AD1"/>
    <w:rsid w:val="00A04E85"/>
    <w:rsid w:val="00A058B4"/>
    <w:rsid w:val="00A05A4A"/>
    <w:rsid w:val="00A05D90"/>
    <w:rsid w:val="00A061C2"/>
    <w:rsid w:val="00A10256"/>
    <w:rsid w:val="00A111F0"/>
    <w:rsid w:val="00A11371"/>
    <w:rsid w:val="00A13181"/>
    <w:rsid w:val="00A13616"/>
    <w:rsid w:val="00A13BDC"/>
    <w:rsid w:val="00A1689E"/>
    <w:rsid w:val="00A16A45"/>
    <w:rsid w:val="00A16CB8"/>
    <w:rsid w:val="00A16D8F"/>
    <w:rsid w:val="00A175FF"/>
    <w:rsid w:val="00A202A4"/>
    <w:rsid w:val="00A20438"/>
    <w:rsid w:val="00A20F3B"/>
    <w:rsid w:val="00A21623"/>
    <w:rsid w:val="00A21C9A"/>
    <w:rsid w:val="00A22559"/>
    <w:rsid w:val="00A22876"/>
    <w:rsid w:val="00A22BDA"/>
    <w:rsid w:val="00A22CDC"/>
    <w:rsid w:val="00A22E4F"/>
    <w:rsid w:val="00A2337C"/>
    <w:rsid w:val="00A2436D"/>
    <w:rsid w:val="00A24781"/>
    <w:rsid w:val="00A24E9D"/>
    <w:rsid w:val="00A2510D"/>
    <w:rsid w:val="00A25D80"/>
    <w:rsid w:val="00A26ACF"/>
    <w:rsid w:val="00A27C27"/>
    <w:rsid w:val="00A27DF2"/>
    <w:rsid w:val="00A27F89"/>
    <w:rsid w:val="00A27FA3"/>
    <w:rsid w:val="00A30387"/>
    <w:rsid w:val="00A310AC"/>
    <w:rsid w:val="00A3125B"/>
    <w:rsid w:val="00A31AD1"/>
    <w:rsid w:val="00A31B24"/>
    <w:rsid w:val="00A3230B"/>
    <w:rsid w:val="00A3236F"/>
    <w:rsid w:val="00A334D0"/>
    <w:rsid w:val="00A3365E"/>
    <w:rsid w:val="00A3396A"/>
    <w:rsid w:val="00A3425B"/>
    <w:rsid w:val="00A3471A"/>
    <w:rsid w:val="00A35022"/>
    <w:rsid w:val="00A350B5"/>
    <w:rsid w:val="00A35190"/>
    <w:rsid w:val="00A35405"/>
    <w:rsid w:val="00A359EB"/>
    <w:rsid w:val="00A35AED"/>
    <w:rsid w:val="00A36411"/>
    <w:rsid w:val="00A402DA"/>
    <w:rsid w:val="00A4077D"/>
    <w:rsid w:val="00A40B89"/>
    <w:rsid w:val="00A40C76"/>
    <w:rsid w:val="00A414C0"/>
    <w:rsid w:val="00A42F06"/>
    <w:rsid w:val="00A43932"/>
    <w:rsid w:val="00A43C6F"/>
    <w:rsid w:val="00A4420E"/>
    <w:rsid w:val="00A44B63"/>
    <w:rsid w:val="00A44CF9"/>
    <w:rsid w:val="00A44D90"/>
    <w:rsid w:val="00A44F8C"/>
    <w:rsid w:val="00A45323"/>
    <w:rsid w:val="00A45AA4"/>
    <w:rsid w:val="00A4608E"/>
    <w:rsid w:val="00A46B44"/>
    <w:rsid w:val="00A46EDC"/>
    <w:rsid w:val="00A46FBE"/>
    <w:rsid w:val="00A4713B"/>
    <w:rsid w:val="00A473FC"/>
    <w:rsid w:val="00A532FF"/>
    <w:rsid w:val="00A54253"/>
    <w:rsid w:val="00A54384"/>
    <w:rsid w:val="00A55060"/>
    <w:rsid w:val="00A55444"/>
    <w:rsid w:val="00A55715"/>
    <w:rsid w:val="00A558D3"/>
    <w:rsid w:val="00A56094"/>
    <w:rsid w:val="00A5628F"/>
    <w:rsid w:val="00A60854"/>
    <w:rsid w:val="00A6193E"/>
    <w:rsid w:val="00A61C12"/>
    <w:rsid w:val="00A62212"/>
    <w:rsid w:val="00A626C6"/>
    <w:rsid w:val="00A633B6"/>
    <w:rsid w:val="00A63E4E"/>
    <w:rsid w:val="00A6537F"/>
    <w:rsid w:val="00A65A7A"/>
    <w:rsid w:val="00A66296"/>
    <w:rsid w:val="00A663D4"/>
    <w:rsid w:val="00A66CA7"/>
    <w:rsid w:val="00A67F50"/>
    <w:rsid w:val="00A7052E"/>
    <w:rsid w:val="00A70675"/>
    <w:rsid w:val="00A70C2A"/>
    <w:rsid w:val="00A716BD"/>
    <w:rsid w:val="00A71906"/>
    <w:rsid w:val="00A71A98"/>
    <w:rsid w:val="00A721C5"/>
    <w:rsid w:val="00A72349"/>
    <w:rsid w:val="00A73396"/>
    <w:rsid w:val="00A74960"/>
    <w:rsid w:val="00A7537E"/>
    <w:rsid w:val="00A753F2"/>
    <w:rsid w:val="00A75EF1"/>
    <w:rsid w:val="00A77FA7"/>
    <w:rsid w:val="00A80444"/>
    <w:rsid w:val="00A839A6"/>
    <w:rsid w:val="00A8420A"/>
    <w:rsid w:val="00A84FB9"/>
    <w:rsid w:val="00A857B7"/>
    <w:rsid w:val="00A8652C"/>
    <w:rsid w:val="00A86724"/>
    <w:rsid w:val="00A902C1"/>
    <w:rsid w:val="00A904ED"/>
    <w:rsid w:val="00A909DA"/>
    <w:rsid w:val="00A912BC"/>
    <w:rsid w:val="00A928EC"/>
    <w:rsid w:val="00A92916"/>
    <w:rsid w:val="00A944D0"/>
    <w:rsid w:val="00A94BE9"/>
    <w:rsid w:val="00A956EC"/>
    <w:rsid w:val="00A97478"/>
    <w:rsid w:val="00AA0033"/>
    <w:rsid w:val="00AA1215"/>
    <w:rsid w:val="00AA15AB"/>
    <w:rsid w:val="00AA2D42"/>
    <w:rsid w:val="00AA2D82"/>
    <w:rsid w:val="00AA3295"/>
    <w:rsid w:val="00AA347C"/>
    <w:rsid w:val="00AA353A"/>
    <w:rsid w:val="00AA487F"/>
    <w:rsid w:val="00AA5562"/>
    <w:rsid w:val="00AA7570"/>
    <w:rsid w:val="00AA75E6"/>
    <w:rsid w:val="00AB0EFD"/>
    <w:rsid w:val="00AB0F5E"/>
    <w:rsid w:val="00AB13F3"/>
    <w:rsid w:val="00AB16CC"/>
    <w:rsid w:val="00AB180B"/>
    <w:rsid w:val="00AB1929"/>
    <w:rsid w:val="00AB255A"/>
    <w:rsid w:val="00AB259F"/>
    <w:rsid w:val="00AB29E9"/>
    <w:rsid w:val="00AB3268"/>
    <w:rsid w:val="00AB33F9"/>
    <w:rsid w:val="00AB3868"/>
    <w:rsid w:val="00AB400D"/>
    <w:rsid w:val="00AB4660"/>
    <w:rsid w:val="00AB4816"/>
    <w:rsid w:val="00AB502F"/>
    <w:rsid w:val="00AB52DF"/>
    <w:rsid w:val="00AB6359"/>
    <w:rsid w:val="00AB64CF"/>
    <w:rsid w:val="00AB6F30"/>
    <w:rsid w:val="00AB7B52"/>
    <w:rsid w:val="00AC0369"/>
    <w:rsid w:val="00AC1CB1"/>
    <w:rsid w:val="00AC2068"/>
    <w:rsid w:val="00AC2B6B"/>
    <w:rsid w:val="00AC2CE9"/>
    <w:rsid w:val="00AC36BF"/>
    <w:rsid w:val="00AC3A16"/>
    <w:rsid w:val="00AC43BA"/>
    <w:rsid w:val="00AC47B6"/>
    <w:rsid w:val="00AC5690"/>
    <w:rsid w:val="00AC581C"/>
    <w:rsid w:val="00AC609A"/>
    <w:rsid w:val="00AC638F"/>
    <w:rsid w:val="00AC6514"/>
    <w:rsid w:val="00AC7A83"/>
    <w:rsid w:val="00AD0BBD"/>
    <w:rsid w:val="00AD0BF0"/>
    <w:rsid w:val="00AD1B0A"/>
    <w:rsid w:val="00AD2C07"/>
    <w:rsid w:val="00AD32A2"/>
    <w:rsid w:val="00AD345C"/>
    <w:rsid w:val="00AD48D2"/>
    <w:rsid w:val="00AD4E08"/>
    <w:rsid w:val="00AD57A5"/>
    <w:rsid w:val="00AD5932"/>
    <w:rsid w:val="00AD5C71"/>
    <w:rsid w:val="00AD683A"/>
    <w:rsid w:val="00AD7E90"/>
    <w:rsid w:val="00AE0F48"/>
    <w:rsid w:val="00AE229A"/>
    <w:rsid w:val="00AE2755"/>
    <w:rsid w:val="00AE3985"/>
    <w:rsid w:val="00AE5257"/>
    <w:rsid w:val="00AE5BCF"/>
    <w:rsid w:val="00AF24A1"/>
    <w:rsid w:val="00AF29C0"/>
    <w:rsid w:val="00AF2DE2"/>
    <w:rsid w:val="00AF2FB2"/>
    <w:rsid w:val="00AF33A9"/>
    <w:rsid w:val="00AF348F"/>
    <w:rsid w:val="00AF40DC"/>
    <w:rsid w:val="00AF4673"/>
    <w:rsid w:val="00AF4D57"/>
    <w:rsid w:val="00AF4D9B"/>
    <w:rsid w:val="00AF4E5F"/>
    <w:rsid w:val="00AF5038"/>
    <w:rsid w:val="00AF56DE"/>
    <w:rsid w:val="00AF6DE3"/>
    <w:rsid w:val="00AF73AC"/>
    <w:rsid w:val="00B00946"/>
    <w:rsid w:val="00B00A9C"/>
    <w:rsid w:val="00B0335F"/>
    <w:rsid w:val="00B03500"/>
    <w:rsid w:val="00B042A5"/>
    <w:rsid w:val="00B0509F"/>
    <w:rsid w:val="00B05117"/>
    <w:rsid w:val="00B05871"/>
    <w:rsid w:val="00B05F23"/>
    <w:rsid w:val="00B06D38"/>
    <w:rsid w:val="00B0769D"/>
    <w:rsid w:val="00B0779D"/>
    <w:rsid w:val="00B10D9E"/>
    <w:rsid w:val="00B11CD0"/>
    <w:rsid w:val="00B12521"/>
    <w:rsid w:val="00B12D1A"/>
    <w:rsid w:val="00B1341C"/>
    <w:rsid w:val="00B134FB"/>
    <w:rsid w:val="00B14638"/>
    <w:rsid w:val="00B15B52"/>
    <w:rsid w:val="00B1672B"/>
    <w:rsid w:val="00B17417"/>
    <w:rsid w:val="00B17563"/>
    <w:rsid w:val="00B17892"/>
    <w:rsid w:val="00B17B2E"/>
    <w:rsid w:val="00B205E7"/>
    <w:rsid w:val="00B20B25"/>
    <w:rsid w:val="00B210D0"/>
    <w:rsid w:val="00B210D6"/>
    <w:rsid w:val="00B22102"/>
    <w:rsid w:val="00B231BD"/>
    <w:rsid w:val="00B244C7"/>
    <w:rsid w:val="00B2492F"/>
    <w:rsid w:val="00B24BB8"/>
    <w:rsid w:val="00B24D8A"/>
    <w:rsid w:val="00B25912"/>
    <w:rsid w:val="00B2607E"/>
    <w:rsid w:val="00B260DF"/>
    <w:rsid w:val="00B2783A"/>
    <w:rsid w:val="00B301CE"/>
    <w:rsid w:val="00B30B11"/>
    <w:rsid w:val="00B30B79"/>
    <w:rsid w:val="00B30D13"/>
    <w:rsid w:val="00B3184C"/>
    <w:rsid w:val="00B3361F"/>
    <w:rsid w:val="00B33D1F"/>
    <w:rsid w:val="00B35B3E"/>
    <w:rsid w:val="00B35E3B"/>
    <w:rsid w:val="00B367A9"/>
    <w:rsid w:val="00B3724C"/>
    <w:rsid w:val="00B410B2"/>
    <w:rsid w:val="00B42108"/>
    <w:rsid w:val="00B42ACC"/>
    <w:rsid w:val="00B42DC5"/>
    <w:rsid w:val="00B4311B"/>
    <w:rsid w:val="00B43451"/>
    <w:rsid w:val="00B43851"/>
    <w:rsid w:val="00B43DD7"/>
    <w:rsid w:val="00B43EB2"/>
    <w:rsid w:val="00B445C3"/>
    <w:rsid w:val="00B457CE"/>
    <w:rsid w:val="00B4671F"/>
    <w:rsid w:val="00B46B3E"/>
    <w:rsid w:val="00B475B8"/>
    <w:rsid w:val="00B475EE"/>
    <w:rsid w:val="00B52454"/>
    <w:rsid w:val="00B52BDA"/>
    <w:rsid w:val="00B52D47"/>
    <w:rsid w:val="00B547AD"/>
    <w:rsid w:val="00B54C2F"/>
    <w:rsid w:val="00B568CE"/>
    <w:rsid w:val="00B56977"/>
    <w:rsid w:val="00B57EB6"/>
    <w:rsid w:val="00B605A6"/>
    <w:rsid w:val="00B60A52"/>
    <w:rsid w:val="00B6148F"/>
    <w:rsid w:val="00B614F6"/>
    <w:rsid w:val="00B62026"/>
    <w:rsid w:val="00B62A04"/>
    <w:rsid w:val="00B63141"/>
    <w:rsid w:val="00B63716"/>
    <w:rsid w:val="00B63CD8"/>
    <w:rsid w:val="00B66E82"/>
    <w:rsid w:val="00B67C99"/>
    <w:rsid w:val="00B70422"/>
    <w:rsid w:val="00B70FFD"/>
    <w:rsid w:val="00B72574"/>
    <w:rsid w:val="00B7305C"/>
    <w:rsid w:val="00B7394E"/>
    <w:rsid w:val="00B739CE"/>
    <w:rsid w:val="00B74A0A"/>
    <w:rsid w:val="00B74CE2"/>
    <w:rsid w:val="00B7552F"/>
    <w:rsid w:val="00B75FF8"/>
    <w:rsid w:val="00B76DD3"/>
    <w:rsid w:val="00B80BFD"/>
    <w:rsid w:val="00B80C43"/>
    <w:rsid w:val="00B8193D"/>
    <w:rsid w:val="00B8217D"/>
    <w:rsid w:val="00B82B40"/>
    <w:rsid w:val="00B831C6"/>
    <w:rsid w:val="00B83221"/>
    <w:rsid w:val="00B83626"/>
    <w:rsid w:val="00B845E5"/>
    <w:rsid w:val="00B85FBB"/>
    <w:rsid w:val="00B86682"/>
    <w:rsid w:val="00B8730F"/>
    <w:rsid w:val="00B9123D"/>
    <w:rsid w:val="00B914D3"/>
    <w:rsid w:val="00B9199E"/>
    <w:rsid w:val="00B924EE"/>
    <w:rsid w:val="00B9296A"/>
    <w:rsid w:val="00B941C1"/>
    <w:rsid w:val="00B94AD7"/>
    <w:rsid w:val="00B94D16"/>
    <w:rsid w:val="00B958D5"/>
    <w:rsid w:val="00B9598E"/>
    <w:rsid w:val="00B96A00"/>
    <w:rsid w:val="00B96DD6"/>
    <w:rsid w:val="00BA0940"/>
    <w:rsid w:val="00BA15D3"/>
    <w:rsid w:val="00BA2731"/>
    <w:rsid w:val="00BA34F3"/>
    <w:rsid w:val="00BA3AE8"/>
    <w:rsid w:val="00BA3FAB"/>
    <w:rsid w:val="00BA4388"/>
    <w:rsid w:val="00BA47D8"/>
    <w:rsid w:val="00BA47E2"/>
    <w:rsid w:val="00BA5051"/>
    <w:rsid w:val="00BA5300"/>
    <w:rsid w:val="00BA57B4"/>
    <w:rsid w:val="00BA5C78"/>
    <w:rsid w:val="00BB0232"/>
    <w:rsid w:val="00BB029C"/>
    <w:rsid w:val="00BB0A28"/>
    <w:rsid w:val="00BB0F7A"/>
    <w:rsid w:val="00BB1834"/>
    <w:rsid w:val="00BB198A"/>
    <w:rsid w:val="00BB1B04"/>
    <w:rsid w:val="00BB20C9"/>
    <w:rsid w:val="00BB212F"/>
    <w:rsid w:val="00BB21D0"/>
    <w:rsid w:val="00BB24A0"/>
    <w:rsid w:val="00BB24BA"/>
    <w:rsid w:val="00BB330B"/>
    <w:rsid w:val="00BB4729"/>
    <w:rsid w:val="00BB4908"/>
    <w:rsid w:val="00BB5E66"/>
    <w:rsid w:val="00BB63EF"/>
    <w:rsid w:val="00BB72A0"/>
    <w:rsid w:val="00BB7F3E"/>
    <w:rsid w:val="00BC06D9"/>
    <w:rsid w:val="00BC0DE9"/>
    <w:rsid w:val="00BC10A4"/>
    <w:rsid w:val="00BC1BEB"/>
    <w:rsid w:val="00BC2824"/>
    <w:rsid w:val="00BC36D8"/>
    <w:rsid w:val="00BC44E0"/>
    <w:rsid w:val="00BC45AB"/>
    <w:rsid w:val="00BC463A"/>
    <w:rsid w:val="00BC4E63"/>
    <w:rsid w:val="00BC52A3"/>
    <w:rsid w:val="00BC57AA"/>
    <w:rsid w:val="00BC5D9A"/>
    <w:rsid w:val="00BC714E"/>
    <w:rsid w:val="00BC7F12"/>
    <w:rsid w:val="00BD0154"/>
    <w:rsid w:val="00BD0BFA"/>
    <w:rsid w:val="00BD149A"/>
    <w:rsid w:val="00BD1DD3"/>
    <w:rsid w:val="00BD2507"/>
    <w:rsid w:val="00BD2704"/>
    <w:rsid w:val="00BD283A"/>
    <w:rsid w:val="00BD43E7"/>
    <w:rsid w:val="00BD455C"/>
    <w:rsid w:val="00BD621B"/>
    <w:rsid w:val="00BD6702"/>
    <w:rsid w:val="00BD6C67"/>
    <w:rsid w:val="00BD76C4"/>
    <w:rsid w:val="00BD7998"/>
    <w:rsid w:val="00BD7D3B"/>
    <w:rsid w:val="00BE0532"/>
    <w:rsid w:val="00BE0CFE"/>
    <w:rsid w:val="00BE11B7"/>
    <w:rsid w:val="00BE23FB"/>
    <w:rsid w:val="00BE3EDC"/>
    <w:rsid w:val="00BE43BC"/>
    <w:rsid w:val="00BE4A3F"/>
    <w:rsid w:val="00BE76FD"/>
    <w:rsid w:val="00BE7869"/>
    <w:rsid w:val="00BE7929"/>
    <w:rsid w:val="00BF0CA3"/>
    <w:rsid w:val="00BF1825"/>
    <w:rsid w:val="00BF1D10"/>
    <w:rsid w:val="00BF2E59"/>
    <w:rsid w:val="00BF32B1"/>
    <w:rsid w:val="00BF45B9"/>
    <w:rsid w:val="00BF4F7A"/>
    <w:rsid w:val="00BF5811"/>
    <w:rsid w:val="00BF6B02"/>
    <w:rsid w:val="00C00849"/>
    <w:rsid w:val="00C00E3A"/>
    <w:rsid w:val="00C00EAB"/>
    <w:rsid w:val="00C00F00"/>
    <w:rsid w:val="00C02373"/>
    <w:rsid w:val="00C0244E"/>
    <w:rsid w:val="00C038D0"/>
    <w:rsid w:val="00C03E27"/>
    <w:rsid w:val="00C03EB7"/>
    <w:rsid w:val="00C045A3"/>
    <w:rsid w:val="00C0477A"/>
    <w:rsid w:val="00C06289"/>
    <w:rsid w:val="00C06B5F"/>
    <w:rsid w:val="00C07E19"/>
    <w:rsid w:val="00C10B82"/>
    <w:rsid w:val="00C10C17"/>
    <w:rsid w:val="00C10DF2"/>
    <w:rsid w:val="00C118D2"/>
    <w:rsid w:val="00C13AC4"/>
    <w:rsid w:val="00C14868"/>
    <w:rsid w:val="00C15555"/>
    <w:rsid w:val="00C16397"/>
    <w:rsid w:val="00C16864"/>
    <w:rsid w:val="00C17788"/>
    <w:rsid w:val="00C179B7"/>
    <w:rsid w:val="00C2042B"/>
    <w:rsid w:val="00C20517"/>
    <w:rsid w:val="00C21990"/>
    <w:rsid w:val="00C22115"/>
    <w:rsid w:val="00C238AB"/>
    <w:rsid w:val="00C24A9E"/>
    <w:rsid w:val="00C24DF4"/>
    <w:rsid w:val="00C25E85"/>
    <w:rsid w:val="00C26A1B"/>
    <w:rsid w:val="00C27138"/>
    <w:rsid w:val="00C3035F"/>
    <w:rsid w:val="00C30E87"/>
    <w:rsid w:val="00C3171D"/>
    <w:rsid w:val="00C32F09"/>
    <w:rsid w:val="00C352C6"/>
    <w:rsid w:val="00C36608"/>
    <w:rsid w:val="00C37D13"/>
    <w:rsid w:val="00C37E90"/>
    <w:rsid w:val="00C40FB5"/>
    <w:rsid w:val="00C41353"/>
    <w:rsid w:val="00C4192C"/>
    <w:rsid w:val="00C42931"/>
    <w:rsid w:val="00C42B31"/>
    <w:rsid w:val="00C42B4C"/>
    <w:rsid w:val="00C42CEF"/>
    <w:rsid w:val="00C42EE6"/>
    <w:rsid w:val="00C4304B"/>
    <w:rsid w:val="00C438FF"/>
    <w:rsid w:val="00C45400"/>
    <w:rsid w:val="00C45567"/>
    <w:rsid w:val="00C46486"/>
    <w:rsid w:val="00C4755D"/>
    <w:rsid w:val="00C501E6"/>
    <w:rsid w:val="00C517BD"/>
    <w:rsid w:val="00C51FA7"/>
    <w:rsid w:val="00C52C14"/>
    <w:rsid w:val="00C52E64"/>
    <w:rsid w:val="00C5364A"/>
    <w:rsid w:val="00C53943"/>
    <w:rsid w:val="00C555EA"/>
    <w:rsid w:val="00C56480"/>
    <w:rsid w:val="00C566AC"/>
    <w:rsid w:val="00C60C3B"/>
    <w:rsid w:val="00C61F75"/>
    <w:rsid w:val="00C6262F"/>
    <w:rsid w:val="00C62D78"/>
    <w:rsid w:val="00C6399E"/>
    <w:rsid w:val="00C63B6B"/>
    <w:rsid w:val="00C63BC8"/>
    <w:rsid w:val="00C67D8B"/>
    <w:rsid w:val="00C70BC4"/>
    <w:rsid w:val="00C71224"/>
    <w:rsid w:val="00C71B37"/>
    <w:rsid w:val="00C71BF4"/>
    <w:rsid w:val="00C732A0"/>
    <w:rsid w:val="00C732F0"/>
    <w:rsid w:val="00C73F97"/>
    <w:rsid w:val="00C74B4E"/>
    <w:rsid w:val="00C75DD0"/>
    <w:rsid w:val="00C763AE"/>
    <w:rsid w:val="00C765E2"/>
    <w:rsid w:val="00C76AE6"/>
    <w:rsid w:val="00C80177"/>
    <w:rsid w:val="00C8022B"/>
    <w:rsid w:val="00C81DE0"/>
    <w:rsid w:val="00C81E90"/>
    <w:rsid w:val="00C820EC"/>
    <w:rsid w:val="00C83250"/>
    <w:rsid w:val="00C83C76"/>
    <w:rsid w:val="00C83ECB"/>
    <w:rsid w:val="00C83F1F"/>
    <w:rsid w:val="00C84DFC"/>
    <w:rsid w:val="00C853CE"/>
    <w:rsid w:val="00C85702"/>
    <w:rsid w:val="00C857C6"/>
    <w:rsid w:val="00C8690F"/>
    <w:rsid w:val="00C91BAA"/>
    <w:rsid w:val="00C91C20"/>
    <w:rsid w:val="00C93F10"/>
    <w:rsid w:val="00C94E1B"/>
    <w:rsid w:val="00C95652"/>
    <w:rsid w:val="00C9572B"/>
    <w:rsid w:val="00C959BA"/>
    <w:rsid w:val="00C959C4"/>
    <w:rsid w:val="00C97B11"/>
    <w:rsid w:val="00C97B1C"/>
    <w:rsid w:val="00C97C25"/>
    <w:rsid w:val="00C97FC3"/>
    <w:rsid w:val="00CA0196"/>
    <w:rsid w:val="00CA0799"/>
    <w:rsid w:val="00CA10E6"/>
    <w:rsid w:val="00CA2433"/>
    <w:rsid w:val="00CA285A"/>
    <w:rsid w:val="00CA2A3E"/>
    <w:rsid w:val="00CA2A5D"/>
    <w:rsid w:val="00CA3BC6"/>
    <w:rsid w:val="00CA3ECE"/>
    <w:rsid w:val="00CA4367"/>
    <w:rsid w:val="00CA4908"/>
    <w:rsid w:val="00CA517B"/>
    <w:rsid w:val="00CA5344"/>
    <w:rsid w:val="00CA6527"/>
    <w:rsid w:val="00CA71CB"/>
    <w:rsid w:val="00CA754C"/>
    <w:rsid w:val="00CA7CB8"/>
    <w:rsid w:val="00CB0691"/>
    <w:rsid w:val="00CB235E"/>
    <w:rsid w:val="00CB23AC"/>
    <w:rsid w:val="00CB4BE9"/>
    <w:rsid w:val="00CB5117"/>
    <w:rsid w:val="00CB5864"/>
    <w:rsid w:val="00CB58E6"/>
    <w:rsid w:val="00CB5E0C"/>
    <w:rsid w:val="00CB6ED8"/>
    <w:rsid w:val="00CB7AFF"/>
    <w:rsid w:val="00CC0A58"/>
    <w:rsid w:val="00CC0EDA"/>
    <w:rsid w:val="00CC174B"/>
    <w:rsid w:val="00CC189E"/>
    <w:rsid w:val="00CC1925"/>
    <w:rsid w:val="00CC24E5"/>
    <w:rsid w:val="00CC25A8"/>
    <w:rsid w:val="00CC2627"/>
    <w:rsid w:val="00CC2BA6"/>
    <w:rsid w:val="00CC5431"/>
    <w:rsid w:val="00CC5A60"/>
    <w:rsid w:val="00CC5CA4"/>
    <w:rsid w:val="00CC691B"/>
    <w:rsid w:val="00CC7BCB"/>
    <w:rsid w:val="00CC7FC8"/>
    <w:rsid w:val="00CD10F2"/>
    <w:rsid w:val="00CD1A9B"/>
    <w:rsid w:val="00CD22A5"/>
    <w:rsid w:val="00CD2F26"/>
    <w:rsid w:val="00CD2FDA"/>
    <w:rsid w:val="00CD349E"/>
    <w:rsid w:val="00CD39D8"/>
    <w:rsid w:val="00CD4351"/>
    <w:rsid w:val="00CD507F"/>
    <w:rsid w:val="00CD58AC"/>
    <w:rsid w:val="00CD71AC"/>
    <w:rsid w:val="00CD73E6"/>
    <w:rsid w:val="00CD745F"/>
    <w:rsid w:val="00CE0E9C"/>
    <w:rsid w:val="00CE297E"/>
    <w:rsid w:val="00CE30BC"/>
    <w:rsid w:val="00CE3A00"/>
    <w:rsid w:val="00CE4056"/>
    <w:rsid w:val="00CE78B0"/>
    <w:rsid w:val="00CE7AA1"/>
    <w:rsid w:val="00CE7B42"/>
    <w:rsid w:val="00CF1024"/>
    <w:rsid w:val="00CF1FF3"/>
    <w:rsid w:val="00CF22A8"/>
    <w:rsid w:val="00CF234E"/>
    <w:rsid w:val="00CF3232"/>
    <w:rsid w:val="00CF3BC7"/>
    <w:rsid w:val="00CF40DF"/>
    <w:rsid w:val="00CF4DCD"/>
    <w:rsid w:val="00CF515D"/>
    <w:rsid w:val="00CF58DD"/>
    <w:rsid w:val="00CF5A0F"/>
    <w:rsid w:val="00CF6002"/>
    <w:rsid w:val="00CF7130"/>
    <w:rsid w:val="00CF7622"/>
    <w:rsid w:val="00CF7F8B"/>
    <w:rsid w:val="00D0026A"/>
    <w:rsid w:val="00D007B7"/>
    <w:rsid w:val="00D02794"/>
    <w:rsid w:val="00D02F07"/>
    <w:rsid w:val="00D0323F"/>
    <w:rsid w:val="00D0394A"/>
    <w:rsid w:val="00D03AFD"/>
    <w:rsid w:val="00D041EC"/>
    <w:rsid w:val="00D042AD"/>
    <w:rsid w:val="00D04389"/>
    <w:rsid w:val="00D04923"/>
    <w:rsid w:val="00D05E11"/>
    <w:rsid w:val="00D06834"/>
    <w:rsid w:val="00D069F1"/>
    <w:rsid w:val="00D070BE"/>
    <w:rsid w:val="00D07903"/>
    <w:rsid w:val="00D1040C"/>
    <w:rsid w:val="00D10821"/>
    <w:rsid w:val="00D10C56"/>
    <w:rsid w:val="00D12056"/>
    <w:rsid w:val="00D14A7A"/>
    <w:rsid w:val="00D14D01"/>
    <w:rsid w:val="00D14E8B"/>
    <w:rsid w:val="00D15019"/>
    <w:rsid w:val="00D1519A"/>
    <w:rsid w:val="00D15FCC"/>
    <w:rsid w:val="00D17086"/>
    <w:rsid w:val="00D17678"/>
    <w:rsid w:val="00D1792A"/>
    <w:rsid w:val="00D20A7B"/>
    <w:rsid w:val="00D21823"/>
    <w:rsid w:val="00D22CFA"/>
    <w:rsid w:val="00D2320E"/>
    <w:rsid w:val="00D2389E"/>
    <w:rsid w:val="00D239CC"/>
    <w:rsid w:val="00D23D6D"/>
    <w:rsid w:val="00D254EB"/>
    <w:rsid w:val="00D26A03"/>
    <w:rsid w:val="00D26E2A"/>
    <w:rsid w:val="00D27E12"/>
    <w:rsid w:val="00D30BF5"/>
    <w:rsid w:val="00D30CC4"/>
    <w:rsid w:val="00D314CB"/>
    <w:rsid w:val="00D31CAD"/>
    <w:rsid w:val="00D32721"/>
    <w:rsid w:val="00D334FC"/>
    <w:rsid w:val="00D34783"/>
    <w:rsid w:val="00D3563C"/>
    <w:rsid w:val="00D369A1"/>
    <w:rsid w:val="00D37002"/>
    <w:rsid w:val="00D37C73"/>
    <w:rsid w:val="00D40E0F"/>
    <w:rsid w:val="00D424FF"/>
    <w:rsid w:val="00D42D21"/>
    <w:rsid w:val="00D43786"/>
    <w:rsid w:val="00D43F55"/>
    <w:rsid w:val="00D44D43"/>
    <w:rsid w:val="00D457C1"/>
    <w:rsid w:val="00D45F22"/>
    <w:rsid w:val="00D46017"/>
    <w:rsid w:val="00D46797"/>
    <w:rsid w:val="00D469FB"/>
    <w:rsid w:val="00D46E03"/>
    <w:rsid w:val="00D47318"/>
    <w:rsid w:val="00D522E9"/>
    <w:rsid w:val="00D5289C"/>
    <w:rsid w:val="00D52ED1"/>
    <w:rsid w:val="00D56F9C"/>
    <w:rsid w:val="00D57B76"/>
    <w:rsid w:val="00D616B9"/>
    <w:rsid w:val="00D61BF9"/>
    <w:rsid w:val="00D61ECE"/>
    <w:rsid w:val="00D6216B"/>
    <w:rsid w:val="00D62EAC"/>
    <w:rsid w:val="00D640C9"/>
    <w:rsid w:val="00D64112"/>
    <w:rsid w:val="00D6518B"/>
    <w:rsid w:val="00D65412"/>
    <w:rsid w:val="00D6570A"/>
    <w:rsid w:val="00D6693B"/>
    <w:rsid w:val="00D66CA6"/>
    <w:rsid w:val="00D671B3"/>
    <w:rsid w:val="00D70541"/>
    <w:rsid w:val="00D712A3"/>
    <w:rsid w:val="00D72362"/>
    <w:rsid w:val="00D72B52"/>
    <w:rsid w:val="00D7378B"/>
    <w:rsid w:val="00D73A5B"/>
    <w:rsid w:val="00D73E1A"/>
    <w:rsid w:val="00D74FFC"/>
    <w:rsid w:val="00D75190"/>
    <w:rsid w:val="00D7628E"/>
    <w:rsid w:val="00D81131"/>
    <w:rsid w:val="00D81764"/>
    <w:rsid w:val="00D844AC"/>
    <w:rsid w:val="00D84E1D"/>
    <w:rsid w:val="00D84FA4"/>
    <w:rsid w:val="00D84FC6"/>
    <w:rsid w:val="00D8526B"/>
    <w:rsid w:val="00D8552B"/>
    <w:rsid w:val="00D857CF"/>
    <w:rsid w:val="00D85CCD"/>
    <w:rsid w:val="00D86345"/>
    <w:rsid w:val="00D865C4"/>
    <w:rsid w:val="00D903FF"/>
    <w:rsid w:val="00D9072D"/>
    <w:rsid w:val="00D92658"/>
    <w:rsid w:val="00D92676"/>
    <w:rsid w:val="00D93F63"/>
    <w:rsid w:val="00D94AEE"/>
    <w:rsid w:val="00D95B72"/>
    <w:rsid w:val="00D95D90"/>
    <w:rsid w:val="00D9611E"/>
    <w:rsid w:val="00D97BBC"/>
    <w:rsid w:val="00D97F6F"/>
    <w:rsid w:val="00DA3023"/>
    <w:rsid w:val="00DA45DA"/>
    <w:rsid w:val="00DA51BF"/>
    <w:rsid w:val="00DA53A3"/>
    <w:rsid w:val="00DA5A4F"/>
    <w:rsid w:val="00DA5E4D"/>
    <w:rsid w:val="00DA5FB0"/>
    <w:rsid w:val="00DA65A2"/>
    <w:rsid w:val="00DA6AE9"/>
    <w:rsid w:val="00DA6CDC"/>
    <w:rsid w:val="00DA71BE"/>
    <w:rsid w:val="00DA7C30"/>
    <w:rsid w:val="00DA7F83"/>
    <w:rsid w:val="00DB0C27"/>
    <w:rsid w:val="00DB1BF1"/>
    <w:rsid w:val="00DB33ED"/>
    <w:rsid w:val="00DB405C"/>
    <w:rsid w:val="00DB425E"/>
    <w:rsid w:val="00DB442F"/>
    <w:rsid w:val="00DB5DF4"/>
    <w:rsid w:val="00DB6742"/>
    <w:rsid w:val="00DB6ADD"/>
    <w:rsid w:val="00DB6BA9"/>
    <w:rsid w:val="00DB7022"/>
    <w:rsid w:val="00DB79DF"/>
    <w:rsid w:val="00DB7BC6"/>
    <w:rsid w:val="00DC2414"/>
    <w:rsid w:val="00DC2700"/>
    <w:rsid w:val="00DC3337"/>
    <w:rsid w:val="00DC344C"/>
    <w:rsid w:val="00DC372F"/>
    <w:rsid w:val="00DC3805"/>
    <w:rsid w:val="00DC4705"/>
    <w:rsid w:val="00DC4924"/>
    <w:rsid w:val="00DC4DB3"/>
    <w:rsid w:val="00DC545C"/>
    <w:rsid w:val="00DC5AA5"/>
    <w:rsid w:val="00DC7E89"/>
    <w:rsid w:val="00DC7EE6"/>
    <w:rsid w:val="00DD0242"/>
    <w:rsid w:val="00DD0C36"/>
    <w:rsid w:val="00DD1B97"/>
    <w:rsid w:val="00DD1D21"/>
    <w:rsid w:val="00DD2F47"/>
    <w:rsid w:val="00DD395E"/>
    <w:rsid w:val="00DD3FE4"/>
    <w:rsid w:val="00DD4167"/>
    <w:rsid w:val="00DD41F5"/>
    <w:rsid w:val="00DD425F"/>
    <w:rsid w:val="00DD4261"/>
    <w:rsid w:val="00DD4434"/>
    <w:rsid w:val="00DD48F3"/>
    <w:rsid w:val="00DD4990"/>
    <w:rsid w:val="00DD4C3F"/>
    <w:rsid w:val="00DD6EF8"/>
    <w:rsid w:val="00DD780F"/>
    <w:rsid w:val="00DE0F81"/>
    <w:rsid w:val="00DE4D39"/>
    <w:rsid w:val="00DE4E88"/>
    <w:rsid w:val="00DE4FE7"/>
    <w:rsid w:val="00DE51C3"/>
    <w:rsid w:val="00DE597F"/>
    <w:rsid w:val="00DE5AF9"/>
    <w:rsid w:val="00DE6270"/>
    <w:rsid w:val="00DE6D4E"/>
    <w:rsid w:val="00DF12D4"/>
    <w:rsid w:val="00DF2E27"/>
    <w:rsid w:val="00DF3B81"/>
    <w:rsid w:val="00DF446B"/>
    <w:rsid w:val="00DF5DBF"/>
    <w:rsid w:val="00DF5F12"/>
    <w:rsid w:val="00DF60E9"/>
    <w:rsid w:val="00DF62D5"/>
    <w:rsid w:val="00DF6C07"/>
    <w:rsid w:val="00DF719C"/>
    <w:rsid w:val="00DF78C3"/>
    <w:rsid w:val="00DF7BCC"/>
    <w:rsid w:val="00E016EE"/>
    <w:rsid w:val="00E0397E"/>
    <w:rsid w:val="00E04372"/>
    <w:rsid w:val="00E046B2"/>
    <w:rsid w:val="00E0486D"/>
    <w:rsid w:val="00E06427"/>
    <w:rsid w:val="00E06ADF"/>
    <w:rsid w:val="00E105BA"/>
    <w:rsid w:val="00E112AC"/>
    <w:rsid w:val="00E115F7"/>
    <w:rsid w:val="00E12102"/>
    <w:rsid w:val="00E125BB"/>
    <w:rsid w:val="00E13F6E"/>
    <w:rsid w:val="00E1462F"/>
    <w:rsid w:val="00E15372"/>
    <w:rsid w:val="00E153BD"/>
    <w:rsid w:val="00E156A8"/>
    <w:rsid w:val="00E157A8"/>
    <w:rsid w:val="00E16415"/>
    <w:rsid w:val="00E208C4"/>
    <w:rsid w:val="00E21150"/>
    <w:rsid w:val="00E22D14"/>
    <w:rsid w:val="00E232FE"/>
    <w:rsid w:val="00E23738"/>
    <w:rsid w:val="00E24134"/>
    <w:rsid w:val="00E24575"/>
    <w:rsid w:val="00E26D07"/>
    <w:rsid w:val="00E27BE3"/>
    <w:rsid w:val="00E3010D"/>
    <w:rsid w:val="00E30622"/>
    <w:rsid w:val="00E30700"/>
    <w:rsid w:val="00E30F61"/>
    <w:rsid w:val="00E30FE9"/>
    <w:rsid w:val="00E31D48"/>
    <w:rsid w:val="00E32B1D"/>
    <w:rsid w:val="00E335A1"/>
    <w:rsid w:val="00E335E2"/>
    <w:rsid w:val="00E41577"/>
    <w:rsid w:val="00E41D73"/>
    <w:rsid w:val="00E43623"/>
    <w:rsid w:val="00E4376D"/>
    <w:rsid w:val="00E43C15"/>
    <w:rsid w:val="00E478C1"/>
    <w:rsid w:val="00E4798F"/>
    <w:rsid w:val="00E502AD"/>
    <w:rsid w:val="00E503A8"/>
    <w:rsid w:val="00E50F05"/>
    <w:rsid w:val="00E51024"/>
    <w:rsid w:val="00E53884"/>
    <w:rsid w:val="00E53E45"/>
    <w:rsid w:val="00E5453F"/>
    <w:rsid w:val="00E55D59"/>
    <w:rsid w:val="00E5618E"/>
    <w:rsid w:val="00E57A97"/>
    <w:rsid w:val="00E60AFC"/>
    <w:rsid w:val="00E60EDD"/>
    <w:rsid w:val="00E61261"/>
    <w:rsid w:val="00E620AF"/>
    <w:rsid w:val="00E62C31"/>
    <w:rsid w:val="00E637AD"/>
    <w:rsid w:val="00E63C71"/>
    <w:rsid w:val="00E63DFE"/>
    <w:rsid w:val="00E64CEA"/>
    <w:rsid w:val="00E65E2F"/>
    <w:rsid w:val="00E6624C"/>
    <w:rsid w:val="00E66FC1"/>
    <w:rsid w:val="00E7174D"/>
    <w:rsid w:val="00E71A7F"/>
    <w:rsid w:val="00E71B04"/>
    <w:rsid w:val="00E72BDA"/>
    <w:rsid w:val="00E72F62"/>
    <w:rsid w:val="00E730B5"/>
    <w:rsid w:val="00E75365"/>
    <w:rsid w:val="00E758CB"/>
    <w:rsid w:val="00E75901"/>
    <w:rsid w:val="00E776B8"/>
    <w:rsid w:val="00E77E57"/>
    <w:rsid w:val="00E8018C"/>
    <w:rsid w:val="00E8046A"/>
    <w:rsid w:val="00E81321"/>
    <w:rsid w:val="00E81968"/>
    <w:rsid w:val="00E82640"/>
    <w:rsid w:val="00E83A05"/>
    <w:rsid w:val="00E84498"/>
    <w:rsid w:val="00E85880"/>
    <w:rsid w:val="00E85BC5"/>
    <w:rsid w:val="00E85FA6"/>
    <w:rsid w:val="00E87612"/>
    <w:rsid w:val="00E8776D"/>
    <w:rsid w:val="00E879EF"/>
    <w:rsid w:val="00E87AC0"/>
    <w:rsid w:val="00E9015D"/>
    <w:rsid w:val="00E9249B"/>
    <w:rsid w:val="00E92553"/>
    <w:rsid w:val="00E9336A"/>
    <w:rsid w:val="00E945CE"/>
    <w:rsid w:val="00E94E5E"/>
    <w:rsid w:val="00E96FA2"/>
    <w:rsid w:val="00E97238"/>
    <w:rsid w:val="00EA0E92"/>
    <w:rsid w:val="00EA1647"/>
    <w:rsid w:val="00EA3310"/>
    <w:rsid w:val="00EA3FBC"/>
    <w:rsid w:val="00EA3FD5"/>
    <w:rsid w:val="00EA4AE2"/>
    <w:rsid w:val="00EA4F29"/>
    <w:rsid w:val="00EA5165"/>
    <w:rsid w:val="00EA5E93"/>
    <w:rsid w:val="00EA6B89"/>
    <w:rsid w:val="00EB0E0B"/>
    <w:rsid w:val="00EB1566"/>
    <w:rsid w:val="00EB1605"/>
    <w:rsid w:val="00EB1C83"/>
    <w:rsid w:val="00EB203B"/>
    <w:rsid w:val="00EB238A"/>
    <w:rsid w:val="00EB3247"/>
    <w:rsid w:val="00EB36D6"/>
    <w:rsid w:val="00EB3FF8"/>
    <w:rsid w:val="00EB4140"/>
    <w:rsid w:val="00EB457A"/>
    <w:rsid w:val="00EB51A7"/>
    <w:rsid w:val="00EB57D6"/>
    <w:rsid w:val="00EB66E7"/>
    <w:rsid w:val="00EB70E7"/>
    <w:rsid w:val="00EB7389"/>
    <w:rsid w:val="00EB76D1"/>
    <w:rsid w:val="00EC12BE"/>
    <w:rsid w:val="00EC18EC"/>
    <w:rsid w:val="00EC24D3"/>
    <w:rsid w:val="00EC3012"/>
    <w:rsid w:val="00EC315C"/>
    <w:rsid w:val="00EC31D5"/>
    <w:rsid w:val="00EC34A7"/>
    <w:rsid w:val="00EC3C33"/>
    <w:rsid w:val="00EC44F3"/>
    <w:rsid w:val="00EC5D98"/>
    <w:rsid w:val="00EC5E12"/>
    <w:rsid w:val="00EC6A68"/>
    <w:rsid w:val="00EC73CF"/>
    <w:rsid w:val="00EC7F54"/>
    <w:rsid w:val="00ED0BB1"/>
    <w:rsid w:val="00ED0CC4"/>
    <w:rsid w:val="00ED14F9"/>
    <w:rsid w:val="00ED1D8A"/>
    <w:rsid w:val="00ED24A9"/>
    <w:rsid w:val="00ED469F"/>
    <w:rsid w:val="00ED4C16"/>
    <w:rsid w:val="00ED4ED2"/>
    <w:rsid w:val="00ED710D"/>
    <w:rsid w:val="00ED77CB"/>
    <w:rsid w:val="00ED7A22"/>
    <w:rsid w:val="00EE0144"/>
    <w:rsid w:val="00EE0508"/>
    <w:rsid w:val="00EE1575"/>
    <w:rsid w:val="00EE1DDD"/>
    <w:rsid w:val="00EE3799"/>
    <w:rsid w:val="00EE46D3"/>
    <w:rsid w:val="00EE491A"/>
    <w:rsid w:val="00EE52A6"/>
    <w:rsid w:val="00EE5785"/>
    <w:rsid w:val="00EE66C5"/>
    <w:rsid w:val="00EE7644"/>
    <w:rsid w:val="00EE7E8F"/>
    <w:rsid w:val="00EF11CD"/>
    <w:rsid w:val="00EF3ED6"/>
    <w:rsid w:val="00EF559B"/>
    <w:rsid w:val="00EF5873"/>
    <w:rsid w:val="00EF5B7C"/>
    <w:rsid w:val="00EF6AEF"/>
    <w:rsid w:val="00EF7CB3"/>
    <w:rsid w:val="00F00362"/>
    <w:rsid w:val="00F00596"/>
    <w:rsid w:val="00F034B6"/>
    <w:rsid w:val="00F034FD"/>
    <w:rsid w:val="00F0357E"/>
    <w:rsid w:val="00F0360A"/>
    <w:rsid w:val="00F03FBD"/>
    <w:rsid w:val="00F0463F"/>
    <w:rsid w:val="00F0618A"/>
    <w:rsid w:val="00F068FA"/>
    <w:rsid w:val="00F07ABC"/>
    <w:rsid w:val="00F1027B"/>
    <w:rsid w:val="00F1027C"/>
    <w:rsid w:val="00F10914"/>
    <w:rsid w:val="00F10A1F"/>
    <w:rsid w:val="00F10C8E"/>
    <w:rsid w:val="00F11021"/>
    <w:rsid w:val="00F1284C"/>
    <w:rsid w:val="00F141A4"/>
    <w:rsid w:val="00F14389"/>
    <w:rsid w:val="00F14BAC"/>
    <w:rsid w:val="00F157EE"/>
    <w:rsid w:val="00F15F21"/>
    <w:rsid w:val="00F171DF"/>
    <w:rsid w:val="00F17499"/>
    <w:rsid w:val="00F20DCE"/>
    <w:rsid w:val="00F2150D"/>
    <w:rsid w:val="00F215B3"/>
    <w:rsid w:val="00F235DF"/>
    <w:rsid w:val="00F27B53"/>
    <w:rsid w:val="00F27C2D"/>
    <w:rsid w:val="00F30351"/>
    <w:rsid w:val="00F31064"/>
    <w:rsid w:val="00F3215C"/>
    <w:rsid w:val="00F336EB"/>
    <w:rsid w:val="00F33E4B"/>
    <w:rsid w:val="00F3456A"/>
    <w:rsid w:val="00F3564B"/>
    <w:rsid w:val="00F36006"/>
    <w:rsid w:val="00F3743A"/>
    <w:rsid w:val="00F3775A"/>
    <w:rsid w:val="00F40308"/>
    <w:rsid w:val="00F41389"/>
    <w:rsid w:val="00F415D5"/>
    <w:rsid w:val="00F41D6A"/>
    <w:rsid w:val="00F41E0D"/>
    <w:rsid w:val="00F42A81"/>
    <w:rsid w:val="00F42EF0"/>
    <w:rsid w:val="00F43170"/>
    <w:rsid w:val="00F433AF"/>
    <w:rsid w:val="00F43DF4"/>
    <w:rsid w:val="00F441E4"/>
    <w:rsid w:val="00F4440A"/>
    <w:rsid w:val="00F450D4"/>
    <w:rsid w:val="00F456E8"/>
    <w:rsid w:val="00F46376"/>
    <w:rsid w:val="00F46EE5"/>
    <w:rsid w:val="00F50804"/>
    <w:rsid w:val="00F51251"/>
    <w:rsid w:val="00F52A06"/>
    <w:rsid w:val="00F52D3A"/>
    <w:rsid w:val="00F54513"/>
    <w:rsid w:val="00F556F5"/>
    <w:rsid w:val="00F55C95"/>
    <w:rsid w:val="00F55CD8"/>
    <w:rsid w:val="00F572C8"/>
    <w:rsid w:val="00F60400"/>
    <w:rsid w:val="00F6173C"/>
    <w:rsid w:val="00F61C71"/>
    <w:rsid w:val="00F61F6C"/>
    <w:rsid w:val="00F62056"/>
    <w:rsid w:val="00F63CBF"/>
    <w:rsid w:val="00F64195"/>
    <w:rsid w:val="00F649E9"/>
    <w:rsid w:val="00F65B6E"/>
    <w:rsid w:val="00F66273"/>
    <w:rsid w:val="00F66FB3"/>
    <w:rsid w:val="00F6712D"/>
    <w:rsid w:val="00F671D4"/>
    <w:rsid w:val="00F67305"/>
    <w:rsid w:val="00F67B03"/>
    <w:rsid w:val="00F7035E"/>
    <w:rsid w:val="00F710D6"/>
    <w:rsid w:val="00F742B4"/>
    <w:rsid w:val="00F753CE"/>
    <w:rsid w:val="00F75CB6"/>
    <w:rsid w:val="00F75F8D"/>
    <w:rsid w:val="00F7634B"/>
    <w:rsid w:val="00F76CD1"/>
    <w:rsid w:val="00F76DD0"/>
    <w:rsid w:val="00F7770D"/>
    <w:rsid w:val="00F779A0"/>
    <w:rsid w:val="00F802F2"/>
    <w:rsid w:val="00F80306"/>
    <w:rsid w:val="00F80ABE"/>
    <w:rsid w:val="00F80ED5"/>
    <w:rsid w:val="00F81B41"/>
    <w:rsid w:val="00F83D18"/>
    <w:rsid w:val="00F84EB7"/>
    <w:rsid w:val="00F85281"/>
    <w:rsid w:val="00F8553D"/>
    <w:rsid w:val="00F855BD"/>
    <w:rsid w:val="00F8573A"/>
    <w:rsid w:val="00F86A03"/>
    <w:rsid w:val="00F86AAC"/>
    <w:rsid w:val="00F87720"/>
    <w:rsid w:val="00F90077"/>
    <w:rsid w:val="00F904F5"/>
    <w:rsid w:val="00F90CE7"/>
    <w:rsid w:val="00F90FF3"/>
    <w:rsid w:val="00F91380"/>
    <w:rsid w:val="00F91B45"/>
    <w:rsid w:val="00F92303"/>
    <w:rsid w:val="00F9301F"/>
    <w:rsid w:val="00F9324D"/>
    <w:rsid w:val="00F9416C"/>
    <w:rsid w:val="00F95FEA"/>
    <w:rsid w:val="00F96719"/>
    <w:rsid w:val="00F96742"/>
    <w:rsid w:val="00F96EE8"/>
    <w:rsid w:val="00FA015C"/>
    <w:rsid w:val="00FA038E"/>
    <w:rsid w:val="00FA1207"/>
    <w:rsid w:val="00FA12B4"/>
    <w:rsid w:val="00FA383A"/>
    <w:rsid w:val="00FA4ADC"/>
    <w:rsid w:val="00FA527B"/>
    <w:rsid w:val="00FA533C"/>
    <w:rsid w:val="00FA5998"/>
    <w:rsid w:val="00FA5ACB"/>
    <w:rsid w:val="00FA6846"/>
    <w:rsid w:val="00FA7B2A"/>
    <w:rsid w:val="00FA7BFD"/>
    <w:rsid w:val="00FB0F9F"/>
    <w:rsid w:val="00FB1917"/>
    <w:rsid w:val="00FB23AB"/>
    <w:rsid w:val="00FB27F4"/>
    <w:rsid w:val="00FB3C31"/>
    <w:rsid w:val="00FB4987"/>
    <w:rsid w:val="00FB603A"/>
    <w:rsid w:val="00FB6811"/>
    <w:rsid w:val="00FC0C36"/>
    <w:rsid w:val="00FC1705"/>
    <w:rsid w:val="00FC269C"/>
    <w:rsid w:val="00FC2910"/>
    <w:rsid w:val="00FC2C79"/>
    <w:rsid w:val="00FC303D"/>
    <w:rsid w:val="00FC311E"/>
    <w:rsid w:val="00FC3855"/>
    <w:rsid w:val="00FC4C5B"/>
    <w:rsid w:val="00FC5E6C"/>
    <w:rsid w:val="00FC62E1"/>
    <w:rsid w:val="00FC7F54"/>
    <w:rsid w:val="00FD0BD2"/>
    <w:rsid w:val="00FD0C44"/>
    <w:rsid w:val="00FD1936"/>
    <w:rsid w:val="00FD1946"/>
    <w:rsid w:val="00FD278B"/>
    <w:rsid w:val="00FD36C5"/>
    <w:rsid w:val="00FD5DB2"/>
    <w:rsid w:val="00FD5EED"/>
    <w:rsid w:val="00FE045C"/>
    <w:rsid w:val="00FE0481"/>
    <w:rsid w:val="00FE04A2"/>
    <w:rsid w:val="00FE0913"/>
    <w:rsid w:val="00FE125B"/>
    <w:rsid w:val="00FE1AEE"/>
    <w:rsid w:val="00FE2C5A"/>
    <w:rsid w:val="00FE2DEA"/>
    <w:rsid w:val="00FE4820"/>
    <w:rsid w:val="00FE4E3C"/>
    <w:rsid w:val="00FE4ED3"/>
    <w:rsid w:val="00FE6C34"/>
    <w:rsid w:val="00FF0767"/>
    <w:rsid w:val="00FF1CEF"/>
    <w:rsid w:val="00FF1D16"/>
    <w:rsid w:val="00FF21F0"/>
    <w:rsid w:val="00FF238D"/>
    <w:rsid w:val="00FF2541"/>
    <w:rsid w:val="00FF2AF1"/>
    <w:rsid w:val="00FF57DA"/>
    <w:rsid w:val="00FF588B"/>
    <w:rsid w:val="00FF7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F225DF"/>
  <w14:defaultImageDpi w14:val="96"/>
  <w15:docId w15:val="{316A99E9-9796-4344-A6C9-89A0DF73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0B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D0BB1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37797E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B49EC-0C7B-4A02-AFB8-A016D7F95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22</Words>
  <Characters>2779</Characters>
  <Application>Microsoft Office Word</Application>
  <DocSecurity>0</DocSecurity>
  <Lines>252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 Garcia</dc:creator>
  <cp:keywords/>
  <dc:description/>
  <cp:lastModifiedBy>Paula Loehr</cp:lastModifiedBy>
  <cp:revision>4</cp:revision>
  <cp:lastPrinted>2026-05-07T15:16:00Z</cp:lastPrinted>
  <dcterms:created xsi:type="dcterms:W3CDTF">2026-06-02T18:45:00Z</dcterms:created>
  <dcterms:modified xsi:type="dcterms:W3CDTF">2026-06-02T18:46:00Z</dcterms:modified>
</cp:coreProperties>
</file>